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709" w:type="dxa"/>
        <w:tblLook w:val="04A0" w:firstRow="1" w:lastRow="0" w:firstColumn="1" w:lastColumn="0" w:noHBand="0" w:noVBand="1"/>
      </w:tblPr>
      <w:tblGrid>
        <w:gridCol w:w="1384"/>
        <w:gridCol w:w="2835"/>
        <w:gridCol w:w="2268"/>
        <w:gridCol w:w="2941"/>
        <w:gridCol w:w="2446"/>
        <w:gridCol w:w="2835"/>
      </w:tblGrid>
      <w:tr w:rsidR="007525DC" w:rsidRPr="00B629EA" w14:paraId="79CDB7F8" w14:textId="77777777" w:rsidTr="0022027B">
        <w:tc>
          <w:tcPr>
            <w:tcW w:w="14709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AC4B32" w14:textId="0039D6E2" w:rsidR="007525DC" w:rsidRPr="00EB5788" w:rsidRDefault="007525DC" w:rsidP="0022027B">
            <w:pPr>
              <w:pStyle w:val="ListParagraph"/>
              <w:numPr>
                <w:ilvl w:val="0"/>
                <w:numId w:val="6"/>
              </w:numPr>
              <w:rPr>
                <w:b/>
                <w:sz w:val="18"/>
                <w:szCs w:val="18"/>
              </w:rPr>
            </w:pPr>
            <w:bookmarkStart w:id="0" w:name="_Hlk172495"/>
            <w:r w:rsidRPr="00EB5788">
              <w:rPr>
                <w:b/>
                <w:sz w:val="18"/>
                <w:szCs w:val="18"/>
              </w:rPr>
              <w:t xml:space="preserve">SINIF </w:t>
            </w:r>
            <w:r w:rsidR="00A32BA6">
              <w:rPr>
                <w:b/>
                <w:sz w:val="18"/>
                <w:szCs w:val="18"/>
              </w:rPr>
              <w:t>– Salı günü tüm gün Karşıyaka’da yüz yüze</w:t>
            </w:r>
          </w:p>
        </w:tc>
      </w:tr>
      <w:tr w:rsidR="007525DC" w:rsidRPr="00B629EA" w14:paraId="2E322329" w14:textId="77777777" w:rsidTr="0022027B">
        <w:tc>
          <w:tcPr>
            <w:tcW w:w="1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4179A34" w14:textId="77777777" w:rsidR="007525DC" w:rsidRPr="00B629EA" w:rsidRDefault="007525DC" w:rsidP="0022027B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 xml:space="preserve">Saat 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83B97E" w14:textId="77777777" w:rsidR="007525DC" w:rsidRPr="00B629EA" w:rsidRDefault="007525DC" w:rsidP="0022027B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 xml:space="preserve">Pazartesi 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701998" w14:textId="77777777" w:rsidR="007525DC" w:rsidRPr="00B629EA" w:rsidRDefault="007525DC" w:rsidP="0022027B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 xml:space="preserve">Salı </w:t>
            </w:r>
          </w:p>
        </w:tc>
        <w:tc>
          <w:tcPr>
            <w:tcW w:w="29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92E21E" w14:textId="77777777" w:rsidR="007525DC" w:rsidRPr="00B629EA" w:rsidRDefault="007525DC" w:rsidP="0022027B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 xml:space="preserve">Çarşamba </w:t>
            </w:r>
          </w:p>
        </w:tc>
        <w:tc>
          <w:tcPr>
            <w:tcW w:w="2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F96326" w14:textId="77777777" w:rsidR="007525DC" w:rsidRPr="00B629EA" w:rsidRDefault="007525DC" w:rsidP="0022027B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 xml:space="preserve">Perşembe 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5DA93C" w14:textId="77777777" w:rsidR="007525DC" w:rsidRPr="00B629EA" w:rsidRDefault="007525DC" w:rsidP="0022027B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 xml:space="preserve">Cuma </w:t>
            </w:r>
          </w:p>
        </w:tc>
      </w:tr>
      <w:tr w:rsidR="005A2F2F" w:rsidRPr="00B629EA" w14:paraId="45DE10CB" w14:textId="77777777" w:rsidTr="0022027B">
        <w:tc>
          <w:tcPr>
            <w:tcW w:w="1384" w:type="dxa"/>
            <w:tcBorders>
              <w:top w:val="single" w:sz="12" w:space="0" w:color="auto"/>
            </w:tcBorders>
          </w:tcPr>
          <w:p w14:paraId="547BB6DB" w14:textId="77777777" w:rsidR="005A2F2F" w:rsidRPr="00B629EA" w:rsidRDefault="005A2F2F" w:rsidP="005A2F2F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8:30-9:15</w:t>
            </w:r>
          </w:p>
        </w:tc>
        <w:tc>
          <w:tcPr>
            <w:tcW w:w="2835" w:type="dxa"/>
            <w:tcBorders>
              <w:top w:val="single" w:sz="12" w:space="0" w:color="auto"/>
            </w:tcBorders>
          </w:tcPr>
          <w:p w14:paraId="0A4E91EA" w14:textId="77777777" w:rsidR="005A2F2F" w:rsidRPr="005A2F2F" w:rsidRDefault="005A2F2F" w:rsidP="005A2F2F">
            <w:pPr>
              <w:rPr>
                <w:sz w:val="18"/>
                <w:szCs w:val="18"/>
              </w:rPr>
            </w:pPr>
            <w:r w:rsidRPr="005A2F2F">
              <w:rPr>
                <w:b/>
                <w:sz w:val="18"/>
                <w:szCs w:val="18"/>
              </w:rPr>
              <w:t xml:space="preserve">Basketbol </w:t>
            </w:r>
            <w:r w:rsidRPr="005A2F2F">
              <w:rPr>
                <w:sz w:val="18"/>
                <w:szCs w:val="18"/>
              </w:rPr>
              <w:t>Öğr. Gör. Barış Yeleğen</w:t>
            </w:r>
          </w:p>
          <w:p w14:paraId="2922DD08" w14:textId="4EC57259" w:rsidR="005A2F2F" w:rsidRPr="005A2F2F" w:rsidRDefault="005A2F2F" w:rsidP="005A2F2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üyük salon, Salon 4 (üst kat)</w:t>
            </w:r>
          </w:p>
        </w:tc>
        <w:tc>
          <w:tcPr>
            <w:tcW w:w="2268" w:type="dxa"/>
            <w:tcBorders>
              <w:top w:val="single" w:sz="12" w:space="0" w:color="auto"/>
            </w:tcBorders>
          </w:tcPr>
          <w:p w14:paraId="59DC45FE" w14:textId="33F8A9F2" w:rsidR="005A2F2F" w:rsidRPr="005E1B6C" w:rsidRDefault="005A2F2F" w:rsidP="005A2F2F">
            <w:pPr>
              <w:rPr>
                <w:b/>
                <w:color w:val="000000" w:themeColor="text1"/>
                <w:sz w:val="20"/>
                <w:szCs w:val="20"/>
              </w:rPr>
            </w:pPr>
            <w:r w:rsidRPr="005E1B6C">
              <w:rPr>
                <w:b/>
                <w:color w:val="000000" w:themeColor="text1"/>
                <w:sz w:val="20"/>
                <w:szCs w:val="20"/>
              </w:rPr>
              <w:t>Sağlık Sosyolojisi (Teo)</w:t>
            </w:r>
            <w:r>
              <w:rPr>
                <w:b/>
                <w:color w:val="000000" w:themeColor="text1"/>
                <w:sz w:val="20"/>
                <w:szCs w:val="20"/>
              </w:rPr>
              <w:t xml:space="preserve"> - Karşıyaka</w:t>
            </w:r>
          </w:p>
          <w:p w14:paraId="39863DD8" w14:textId="48E14448" w:rsidR="005A2F2F" w:rsidRPr="007A4638" w:rsidRDefault="005A2F2F" w:rsidP="005A2F2F">
            <w:pPr>
              <w:rPr>
                <w:color w:val="000000" w:themeColor="text1"/>
                <w:sz w:val="20"/>
                <w:szCs w:val="20"/>
              </w:rPr>
            </w:pPr>
            <w:r w:rsidRPr="005E1B6C">
              <w:rPr>
                <w:color w:val="000000" w:themeColor="text1"/>
                <w:sz w:val="20"/>
                <w:szCs w:val="20"/>
              </w:rPr>
              <w:t>Dr. Öğr. Üyesi Aysun Ekşioğlu</w:t>
            </w:r>
          </w:p>
        </w:tc>
        <w:tc>
          <w:tcPr>
            <w:tcW w:w="2941" w:type="dxa"/>
            <w:tcBorders>
              <w:top w:val="single" w:sz="12" w:space="0" w:color="auto"/>
            </w:tcBorders>
          </w:tcPr>
          <w:p w14:paraId="6DFF5B50" w14:textId="59EC7FB7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Yabancı Dil II</w:t>
            </w:r>
            <w:r>
              <w:rPr>
                <w:b/>
                <w:sz w:val="18"/>
                <w:szCs w:val="18"/>
              </w:rPr>
              <w:t xml:space="preserve"> – Çevrim -içi</w:t>
            </w:r>
          </w:p>
          <w:p w14:paraId="785EEFB7" w14:textId="77777777" w:rsidR="005A2F2F" w:rsidRPr="005E1B6C" w:rsidRDefault="005A2F2F" w:rsidP="005A2F2F">
            <w:pPr>
              <w:rPr>
                <w:sz w:val="18"/>
                <w:szCs w:val="18"/>
                <w:u w:val="single"/>
              </w:rPr>
            </w:pPr>
            <w:r w:rsidRPr="005E1B6C">
              <w:rPr>
                <w:sz w:val="18"/>
                <w:szCs w:val="18"/>
              </w:rPr>
              <w:t>Öğr. Gör. Esra ÜNAL</w:t>
            </w:r>
          </w:p>
        </w:tc>
        <w:tc>
          <w:tcPr>
            <w:tcW w:w="2446" w:type="dxa"/>
            <w:tcBorders>
              <w:top w:val="single" w:sz="12" w:space="0" w:color="auto"/>
            </w:tcBorders>
          </w:tcPr>
          <w:p w14:paraId="56AC5FC2" w14:textId="16444FF1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Beslenme ilkeleri-LAB-A</w:t>
            </w:r>
            <w:r w:rsidR="00B678AD">
              <w:rPr>
                <w:b/>
                <w:sz w:val="18"/>
                <w:szCs w:val="18"/>
              </w:rPr>
              <w:t>*</w:t>
            </w:r>
          </w:p>
          <w:p w14:paraId="6D1F2FCC" w14:textId="53FB039E" w:rsidR="005A2F2F" w:rsidRPr="002C7095" w:rsidRDefault="005A2F2F" w:rsidP="005A2F2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 xml:space="preserve">Dr. Öğr. Gör. Murat URHAN Araş. Gör. </w:t>
            </w:r>
            <w:r>
              <w:rPr>
                <w:sz w:val="18"/>
                <w:szCs w:val="18"/>
              </w:rPr>
              <w:t>Ceren AKANALÇI</w:t>
            </w:r>
            <w:r w:rsidRPr="005E1B6C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auto"/>
            </w:tcBorders>
          </w:tcPr>
          <w:p w14:paraId="607989BD" w14:textId="55BB81C7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Beslenme ilkeleri-LAB-</w:t>
            </w:r>
            <w:r>
              <w:rPr>
                <w:b/>
                <w:sz w:val="18"/>
                <w:szCs w:val="18"/>
              </w:rPr>
              <w:t>B</w:t>
            </w:r>
            <w:r w:rsidR="00B678AD">
              <w:rPr>
                <w:b/>
                <w:sz w:val="18"/>
                <w:szCs w:val="18"/>
              </w:rPr>
              <w:t>*</w:t>
            </w:r>
          </w:p>
          <w:p w14:paraId="2393645F" w14:textId="77777777" w:rsidR="005A2F2F" w:rsidRDefault="005A2F2F" w:rsidP="005A2F2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 xml:space="preserve">Dr. Öğr. Gör. Murat URHAN </w:t>
            </w:r>
          </w:p>
          <w:p w14:paraId="31A5EF67" w14:textId="54E6568E" w:rsidR="005A2F2F" w:rsidRPr="005E1B6C" w:rsidRDefault="005A2F2F" w:rsidP="005A2F2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 xml:space="preserve">Araş. Gör. </w:t>
            </w:r>
            <w:r>
              <w:rPr>
                <w:sz w:val="18"/>
                <w:szCs w:val="18"/>
              </w:rPr>
              <w:t>Ceren AKANALÇI</w:t>
            </w:r>
            <w:r w:rsidRPr="005E1B6C">
              <w:rPr>
                <w:sz w:val="18"/>
                <w:szCs w:val="18"/>
              </w:rPr>
              <w:t xml:space="preserve"> </w:t>
            </w:r>
          </w:p>
        </w:tc>
      </w:tr>
      <w:tr w:rsidR="005A2F2F" w:rsidRPr="00B629EA" w14:paraId="67B30D48" w14:textId="77777777" w:rsidTr="0022027B">
        <w:tc>
          <w:tcPr>
            <w:tcW w:w="1384" w:type="dxa"/>
          </w:tcPr>
          <w:p w14:paraId="7337156F" w14:textId="77777777" w:rsidR="005A2F2F" w:rsidRPr="00B629EA" w:rsidRDefault="005A2F2F" w:rsidP="005A2F2F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9:30-10:15</w:t>
            </w:r>
          </w:p>
        </w:tc>
        <w:tc>
          <w:tcPr>
            <w:tcW w:w="2835" w:type="dxa"/>
          </w:tcPr>
          <w:p w14:paraId="6C20FEF1" w14:textId="77777777" w:rsidR="005A2F2F" w:rsidRPr="005A2F2F" w:rsidRDefault="005A2F2F" w:rsidP="005A2F2F">
            <w:pPr>
              <w:rPr>
                <w:sz w:val="18"/>
                <w:szCs w:val="18"/>
              </w:rPr>
            </w:pPr>
            <w:r w:rsidRPr="005A2F2F">
              <w:rPr>
                <w:b/>
                <w:sz w:val="18"/>
                <w:szCs w:val="18"/>
              </w:rPr>
              <w:t xml:space="preserve">Basketbol </w:t>
            </w:r>
            <w:r w:rsidRPr="005A2F2F">
              <w:rPr>
                <w:sz w:val="18"/>
                <w:szCs w:val="18"/>
              </w:rPr>
              <w:t>Öğr. Gör. Barış Yeleğen</w:t>
            </w:r>
          </w:p>
          <w:p w14:paraId="233E2D6D" w14:textId="30970832" w:rsidR="005A2F2F" w:rsidRPr="005A2F2F" w:rsidRDefault="005A2F2F" w:rsidP="005A2F2F">
            <w:pPr>
              <w:rPr>
                <w:b/>
                <w:sz w:val="18"/>
                <w:szCs w:val="18"/>
              </w:rPr>
            </w:pPr>
          </w:p>
        </w:tc>
        <w:tc>
          <w:tcPr>
            <w:tcW w:w="2268" w:type="dxa"/>
          </w:tcPr>
          <w:p w14:paraId="37AA459B" w14:textId="77777777" w:rsidR="005A2F2F" w:rsidRPr="005E1B6C" w:rsidRDefault="005A2F2F" w:rsidP="005A2F2F">
            <w:pPr>
              <w:rPr>
                <w:b/>
                <w:color w:val="000000" w:themeColor="text1"/>
                <w:sz w:val="20"/>
                <w:szCs w:val="20"/>
              </w:rPr>
            </w:pPr>
            <w:r w:rsidRPr="005E1B6C">
              <w:rPr>
                <w:b/>
                <w:color w:val="000000" w:themeColor="text1"/>
                <w:sz w:val="20"/>
                <w:szCs w:val="20"/>
              </w:rPr>
              <w:t>Sağlık Sosyolojisi (Teo)</w:t>
            </w:r>
          </w:p>
          <w:p w14:paraId="236169DE" w14:textId="05056B2E" w:rsidR="005A2F2F" w:rsidRPr="007A4638" w:rsidRDefault="005A2F2F" w:rsidP="005A2F2F">
            <w:pPr>
              <w:rPr>
                <w:color w:val="000000" w:themeColor="text1"/>
                <w:sz w:val="20"/>
                <w:szCs w:val="20"/>
              </w:rPr>
            </w:pPr>
            <w:r w:rsidRPr="005E1B6C">
              <w:rPr>
                <w:color w:val="000000" w:themeColor="text1"/>
                <w:sz w:val="20"/>
                <w:szCs w:val="20"/>
              </w:rPr>
              <w:t>Dr. Öğr. Üyesi Aysun Ekşioğlu</w:t>
            </w:r>
          </w:p>
        </w:tc>
        <w:tc>
          <w:tcPr>
            <w:tcW w:w="2941" w:type="dxa"/>
          </w:tcPr>
          <w:p w14:paraId="6B27371F" w14:textId="77777777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Yabancı Dil II</w:t>
            </w:r>
          </w:p>
          <w:p w14:paraId="5A7A996B" w14:textId="77777777" w:rsidR="005A2F2F" w:rsidRPr="005E1B6C" w:rsidRDefault="005A2F2F" w:rsidP="005A2F2F">
            <w:pPr>
              <w:rPr>
                <w:sz w:val="18"/>
                <w:szCs w:val="18"/>
                <w:u w:val="single"/>
              </w:rPr>
            </w:pPr>
            <w:r w:rsidRPr="005E1B6C">
              <w:rPr>
                <w:sz w:val="18"/>
                <w:szCs w:val="18"/>
              </w:rPr>
              <w:t>Öğr. Gör. Esra ÜNAL</w:t>
            </w:r>
          </w:p>
        </w:tc>
        <w:tc>
          <w:tcPr>
            <w:tcW w:w="2446" w:type="dxa"/>
          </w:tcPr>
          <w:p w14:paraId="7D4A27F5" w14:textId="77777777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Beslenme ilkeleri-LAB-A</w:t>
            </w:r>
          </w:p>
          <w:p w14:paraId="2C5C9323" w14:textId="20EBCF07" w:rsidR="005A2F2F" w:rsidRPr="002C7095" w:rsidRDefault="005A2F2F" w:rsidP="005A2F2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 xml:space="preserve">Dr. Öğr. Gör. Murat URHAN Araş. Gör. </w:t>
            </w:r>
            <w:r>
              <w:rPr>
                <w:sz w:val="18"/>
                <w:szCs w:val="18"/>
              </w:rPr>
              <w:t>Ceren AKANALÇI</w:t>
            </w:r>
            <w:r w:rsidRPr="005E1B6C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</w:tcPr>
          <w:p w14:paraId="16CF5C0C" w14:textId="77777777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Beslenme ilkeleri-LAB-</w:t>
            </w:r>
            <w:r>
              <w:rPr>
                <w:b/>
                <w:sz w:val="18"/>
                <w:szCs w:val="18"/>
              </w:rPr>
              <w:t>B</w:t>
            </w:r>
          </w:p>
          <w:p w14:paraId="2C0AF8E0" w14:textId="77777777" w:rsidR="005A2F2F" w:rsidRDefault="005A2F2F" w:rsidP="005A2F2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 xml:space="preserve">Dr. Öğr. Gör. Murat URHAN </w:t>
            </w:r>
          </w:p>
          <w:p w14:paraId="5B9E6C71" w14:textId="3BFA6BE9" w:rsidR="005A2F2F" w:rsidRPr="005E1B6C" w:rsidRDefault="005A2F2F" w:rsidP="005A2F2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 xml:space="preserve">Araş. Gör. </w:t>
            </w:r>
            <w:r>
              <w:rPr>
                <w:sz w:val="18"/>
                <w:szCs w:val="18"/>
              </w:rPr>
              <w:t>Ceren AKANALÇI</w:t>
            </w:r>
            <w:r w:rsidRPr="005E1B6C">
              <w:rPr>
                <w:sz w:val="18"/>
                <w:szCs w:val="18"/>
              </w:rPr>
              <w:t xml:space="preserve"> </w:t>
            </w:r>
          </w:p>
        </w:tc>
      </w:tr>
      <w:tr w:rsidR="005A2F2F" w:rsidRPr="00B629EA" w14:paraId="6E622955" w14:textId="77777777" w:rsidTr="0022027B">
        <w:tc>
          <w:tcPr>
            <w:tcW w:w="1384" w:type="dxa"/>
          </w:tcPr>
          <w:p w14:paraId="5B116204" w14:textId="77777777" w:rsidR="005A2F2F" w:rsidRPr="00B629EA" w:rsidRDefault="005A2F2F" w:rsidP="005A2F2F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10:30-11:15</w:t>
            </w:r>
          </w:p>
        </w:tc>
        <w:tc>
          <w:tcPr>
            <w:tcW w:w="2835" w:type="dxa"/>
          </w:tcPr>
          <w:p w14:paraId="44EA0BA5" w14:textId="40818C73" w:rsidR="005A2F2F" w:rsidRPr="0075214E" w:rsidRDefault="0075214E" w:rsidP="005A2F2F">
            <w:pPr>
              <w:rPr>
                <w:sz w:val="18"/>
                <w:szCs w:val="18"/>
              </w:rPr>
            </w:pPr>
            <w:r w:rsidRPr="0075214E">
              <w:rPr>
                <w:b/>
                <w:bCs/>
                <w:sz w:val="18"/>
                <w:szCs w:val="18"/>
              </w:rPr>
              <w:t>H</w:t>
            </w:r>
            <w:r w:rsidRPr="0075214E">
              <w:rPr>
                <w:b/>
                <w:sz w:val="18"/>
                <w:szCs w:val="18"/>
              </w:rPr>
              <w:t xml:space="preserve">alk Dansları </w:t>
            </w:r>
            <w:r w:rsidRPr="0075214E">
              <w:rPr>
                <w:sz w:val="18"/>
                <w:szCs w:val="18"/>
              </w:rPr>
              <w:t>Dr.Öğr.Üyesi. Bora OKDAN</w:t>
            </w:r>
            <w:r w:rsidR="00000AA2">
              <w:rPr>
                <w:sz w:val="18"/>
                <w:szCs w:val="18"/>
              </w:rPr>
              <w:t xml:space="preserve"> – Konservatuar A salonu </w:t>
            </w:r>
          </w:p>
        </w:tc>
        <w:tc>
          <w:tcPr>
            <w:tcW w:w="2268" w:type="dxa"/>
          </w:tcPr>
          <w:p w14:paraId="61CD8AC3" w14:textId="18763572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Beslenme ilkeleri II (Teo)</w:t>
            </w:r>
            <w:r>
              <w:rPr>
                <w:b/>
                <w:sz w:val="18"/>
                <w:szCs w:val="18"/>
              </w:rPr>
              <w:t xml:space="preserve"> - Karşıyaka</w:t>
            </w:r>
          </w:p>
          <w:p w14:paraId="2551422B" w14:textId="77777777" w:rsidR="005A2F2F" w:rsidRPr="005E1B6C" w:rsidRDefault="005A2F2F" w:rsidP="005A2F2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>Dr. Öğr. Gör. Murat URHAN</w:t>
            </w:r>
          </w:p>
          <w:p w14:paraId="3964319B" w14:textId="77777777" w:rsidR="005A2F2F" w:rsidRPr="005E1B6C" w:rsidRDefault="005A2F2F" w:rsidP="005A2F2F">
            <w:pPr>
              <w:rPr>
                <w:b/>
                <w:sz w:val="18"/>
                <w:szCs w:val="18"/>
                <w:u w:val="single"/>
              </w:rPr>
            </w:pPr>
          </w:p>
        </w:tc>
        <w:tc>
          <w:tcPr>
            <w:tcW w:w="2941" w:type="dxa"/>
          </w:tcPr>
          <w:p w14:paraId="53CFD3CF" w14:textId="77777777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Yabancı Dil II</w:t>
            </w:r>
          </w:p>
          <w:p w14:paraId="66FD977F" w14:textId="77777777" w:rsidR="005A2F2F" w:rsidRPr="005E1B6C" w:rsidRDefault="005A2F2F" w:rsidP="005A2F2F">
            <w:pPr>
              <w:rPr>
                <w:sz w:val="18"/>
                <w:szCs w:val="18"/>
                <w:u w:val="single"/>
              </w:rPr>
            </w:pPr>
            <w:r w:rsidRPr="005E1B6C">
              <w:rPr>
                <w:sz w:val="18"/>
                <w:szCs w:val="18"/>
              </w:rPr>
              <w:t>Öğr. Gör. Esra ÜNAL</w:t>
            </w:r>
          </w:p>
        </w:tc>
        <w:tc>
          <w:tcPr>
            <w:tcW w:w="2446" w:type="dxa"/>
          </w:tcPr>
          <w:p w14:paraId="5D2E4559" w14:textId="77777777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Beslenme ilkeleri-LAB-A</w:t>
            </w:r>
          </w:p>
          <w:p w14:paraId="29A9C12C" w14:textId="5327449E" w:rsidR="005A2F2F" w:rsidRPr="00D2466A" w:rsidRDefault="005A2F2F" w:rsidP="005A2F2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 xml:space="preserve">Dr. Öğr. Gör. Murat URHAN Araş. Gör. </w:t>
            </w:r>
            <w:r>
              <w:rPr>
                <w:sz w:val="18"/>
                <w:szCs w:val="18"/>
              </w:rPr>
              <w:t>Ceren AKANALÇI</w:t>
            </w:r>
            <w:r w:rsidRPr="005E1B6C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</w:tcPr>
          <w:p w14:paraId="61E38A0F" w14:textId="77777777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Beslenme ilkeleri-LAB-</w:t>
            </w:r>
            <w:r>
              <w:rPr>
                <w:b/>
                <w:sz w:val="18"/>
                <w:szCs w:val="18"/>
              </w:rPr>
              <w:t>B</w:t>
            </w:r>
          </w:p>
          <w:p w14:paraId="7134549C" w14:textId="77777777" w:rsidR="005A2F2F" w:rsidRDefault="005A2F2F" w:rsidP="005A2F2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 xml:space="preserve">Dr. Öğr. Gör. Murat URHAN </w:t>
            </w:r>
          </w:p>
          <w:p w14:paraId="74E0C7E9" w14:textId="7F9EEBD7" w:rsidR="005A2F2F" w:rsidRPr="005E1B6C" w:rsidRDefault="005A2F2F" w:rsidP="005A2F2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 xml:space="preserve">Araş. Gör. </w:t>
            </w:r>
            <w:r>
              <w:rPr>
                <w:sz w:val="18"/>
                <w:szCs w:val="18"/>
              </w:rPr>
              <w:t>Ceren AKANALÇI</w:t>
            </w:r>
            <w:r w:rsidRPr="005E1B6C">
              <w:rPr>
                <w:sz w:val="18"/>
                <w:szCs w:val="18"/>
              </w:rPr>
              <w:t xml:space="preserve"> </w:t>
            </w:r>
          </w:p>
        </w:tc>
      </w:tr>
      <w:tr w:rsidR="005A2F2F" w:rsidRPr="00B629EA" w14:paraId="1CE0B328" w14:textId="77777777" w:rsidTr="003108A9">
        <w:tc>
          <w:tcPr>
            <w:tcW w:w="1384" w:type="dxa"/>
            <w:tcBorders>
              <w:bottom w:val="single" w:sz="12" w:space="0" w:color="auto"/>
            </w:tcBorders>
          </w:tcPr>
          <w:p w14:paraId="46D88D1A" w14:textId="77777777" w:rsidR="005A2F2F" w:rsidRPr="00B629EA" w:rsidRDefault="005A2F2F" w:rsidP="005A2F2F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11:30-12:15</w:t>
            </w:r>
          </w:p>
        </w:tc>
        <w:tc>
          <w:tcPr>
            <w:tcW w:w="2835" w:type="dxa"/>
            <w:tcBorders>
              <w:bottom w:val="single" w:sz="12" w:space="0" w:color="auto"/>
            </w:tcBorders>
          </w:tcPr>
          <w:p w14:paraId="7CA9F595" w14:textId="0AB12BCE" w:rsidR="005A2F2F" w:rsidRPr="0075214E" w:rsidRDefault="0075214E" w:rsidP="005A2F2F">
            <w:pPr>
              <w:rPr>
                <w:sz w:val="18"/>
                <w:szCs w:val="18"/>
              </w:rPr>
            </w:pPr>
            <w:r w:rsidRPr="0075214E">
              <w:rPr>
                <w:b/>
                <w:bCs/>
                <w:sz w:val="18"/>
                <w:szCs w:val="18"/>
              </w:rPr>
              <w:t>H</w:t>
            </w:r>
            <w:r w:rsidRPr="0075214E">
              <w:rPr>
                <w:b/>
                <w:sz w:val="18"/>
                <w:szCs w:val="18"/>
              </w:rPr>
              <w:t xml:space="preserve">alk Dansları </w:t>
            </w:r>
            <w:r w:rsidRPr="0075214E">
              <w:rPr>
                <w:sz w:val="18"/>
                <w:szCs w:val="18"/>
              </w:rPr>
              <w:t>Dr.Öğr.Üyesi. Bora OKDAN</w:t>
            </w:r>
          </w:p>
        </w:tc>
        <w:tc>
          <w:tcPr>
            <w:tcW w:w="2268" w:type="dxa"/>
            <w:tcBorders>
              <w:bottom w:val="single" w:sz="12" w:space="0" w:color="auto"/>
            </w:tcBorders>
          </w:tcPr>
          <w:p w14:paraId="1F3F5ED9" w14:textId="77777777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Beslenme ilkeleri II (Teo)</w:t>
            </w:r>
          </w:p>
          <w:p w14:paraId="5D267F46" w14:textId="77777777" w:rsidR="005A2F2F" w:rsidRPr="005E1B6C" w:rsidRDefault="005A2F2F" w:rsidP="005A2F2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>Dr. Öğr. Gör. Murat URHAN</w:t>
            </w:r>
          </w:p>
          <w:p w14:paraId="28ED9578" w14:textId="77777777" w:rsidR="005A2F2F" w:rsidRPr="005E1B6C" w:rsidRDefault="005A2F2F" w:rsidP="005A2F2F">
            <w:pPr>
              <w:rPr>
                <w:sz w:val="18"/>
                <w:szCs w:val="18"/>
                <w:u w:val="single"/>
              </w:rPr>
            </w:pPr>
          </w:p>
        </w:tc>
        <w:tc>
          <w:tcPr>
            <w:tcW w:w="2941" w:type="dxa"/>
            <w:tcBorders>
              <w:bottom w:val="single" w:sz="12" w:space="0" w:color="auto"/>
            </w:tcBorders>
          </w:tcPr>
          <w:p w14:paraId="3D8BEBCB" w14:textId="77777777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Yabancı Dil II</w:t>
            </w:r>
          </w:p>
          <w:p w14:paraId="3BE1A45C" w14:textId="77777777" w:rsidR="005A2F2F" w:rsidRPr="005E1B6C" w:rsidRDefault="005A2F2F" w:rsidP="005A2F2F">
            <w:pPr>
              <w:rPr>
                <w:sz w:val="18"/>
                <w:szCs w:val="18"/>
                <w:u w:val="single"/>
              </w:rPr>
            </w:pPr>
            <w:r w:rsidRPr="005E1B6C">
              <w:rPr>
                <w:sz w:val="18"/>
                <w:szCs w:val="18"/>
              </w:rPr>
              <w:t>Öğr. Gör. Esra ÜNAL</w:t>
            </w:r>
          </w:p>
        </w:tc>
        <w:tc>
          <w:tcPr>
            <w:tcW w:w="2446" w:type="dxa"/>
          </w:tcPr>
          <w:p w14:paraId="673F3B64" w14:textId="77777777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Beslenme ilkeleri-LAB-A</w:t>
            </w:r>
          </w:p>
          <w:p w14:paraId="5A6B408D" w14:textId="7FD64AC8" w:rsidR="005A2F2F" w:rsidRPr="00D2466A" w:rsidRDefault="005A2F2F" w:rsidP="005A2F2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 xml:space="preserve">Dr. Öğr. Gör. Murat URHAN Araş. Gör. </w:t>
            </w:r>
            <w:r>
              <w:rPr>
                <w:sz w:val="18"/>
                <w:szCs w:val="18"/>
              </w:rPr>
              <w:t>Ceren AKANALÇI</w:t>
            </w:r>
            <w:r w:rsidRPr="005E1B6C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bottom w:val="single" w:sz="12" w:space="0" w:color="auto"/>
            </w:tcBorders>
          </w:tcPr>
          <w:p w14:paraId="0B4418A9" w14:textId="77777777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Beslenme ilkeleri-LAB-</w:t>
            </w:r>
            <w:r>
              <w:rPr>
                <w:b/>
                <w:sz w:val="18"/>
                <w:szCs w:val="18"/>
              </w:rPr>
              <w:t>B</w:t>
            </w:r>
          </w:p>
          <w:p w14:paraId="4E72B6B4" w14:textId="77777777" w:rsidR="005A2F2F" w:rsidRDefault="005A2F2F" w:rsidP="005A2F2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 xml:space="preserve">Dr. Öğr. Gör. Murat URHAN </w:t>
            </w:r>
          </w:p>
          <w:p w14:paraId="26A1810E" w14:textId="21D7F0C8" w:rsidR="005A2F2F" w:rsidRPr="005E1B6C" w:rsidRDefault="005A2F2F" w:rsidP="005A2F2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 xml:space="preserve">Araş. Gör. </w:t>
            </w:r>
            <w:r>
              <w:rPr>
                <w:sz w:val="18"/>
                <w:szCs w:val="18"/>
              </w:rPr>
              <w:t>Ceren AKANALÇI</w:t>
            </w:r>
            <w:r w:rsidRPr="005E1B6C">
              <w:rPr>
                <w:sz w:val="18"/>
                <w:szCs w:val="18"/>
              </w:rPr>
              <w:t xml:space="preserve"> </w:t>
            </w:r>
          </w:p>
        </w:tc>
      </w:tr>
      <w:tr w:rsidR="005A2F2F" w:rsidRPr="00B629EA" w14:paraId="7328D3BE" w14:textId="77777777" w:rsidTr="0022027B">
        <w:tc>
          <w:tcPr>
            <w:tcW w:w="1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7345BA6E" w14:textId="77777777" w:rsidR="005A2F2F" w:rsidRPr="00B629EA" w:rsidRDefault="005A2F2F" w:rsidP="005A2F2F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>12:15-13:15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50DF0F1" w14:textId="77777777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 xml:space="preserve">Öğle saati 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2E12572" w14:textId="77777777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 xml:space="preserve">Öğle saati </w:t>
            </w:r>
          </w:p>
        </w:tc>
        <w:tc>
          <w:tcPr>
            <w:tcW w:w="294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2663C5C" w14:textId="77777777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 xml:space="preserve">Öğle saati </w:t>
            </w:r>
          </w:p>
        </w:tc>
        <w:tc>
          <w:tcPr>
            <w:tcW w:w="244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7268D3C" w14:textId="77777777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 xml:space="preserve">Öğle saati 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D04FB47" w14:textId="77777777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 xml:space="preserve">Öğle saati </w:t>
            </w:r>
          </w:p>
        </w:tc>
      </w:tr>
      <w:tr w:rsidR="005A2F2F" w:rsidRPr="00B629EA" w14:paraId="2B216C96" w14:textId="77777777" w:rsidTr="0022027B">
        <w:tc>
          <w:tcPr>
            <w:tcW w:w="1384" w:type="dxa"/>
            <w:tcBorders>
              <w:top w:val="single" w:sz="12" w:space="0" w:color="auto"/>
            </w:tcBorders>
          </w:tcPr>
          <w:p w14:paraId="00501118" w14:textId="77777777" w:rsidR="005A2F2F" w:rsidRPr="00B629EA" w:rsidRDefault="005A2F2F" w:rsidP="005A2F2F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13:15-14:0</w:t>
            </w:r>
          </w:p>
        </w:tc>
        <w:tc>
          <w:tcPr>
            <w:tcW w:w="2835" w:type="dxa"/>
            <w:tcBorders>
              <w:top w:val="single" w:sz="12" w:space="0" w:color="auto"/>
            </w:tcBorders>
          </w:tcPr>
          <w:p w14:paraId="1AAC7CF2" w14:textId="7E58E82A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Mikrobiyoloji (Teo)</w:t>
            </w:r>
            <w:r>
              <w:rPr>
                <w:b/>
                <w:sz w:val="18"/>
                <w:szCs w:val="18"/>
              </w:rPr>
              <w:t xml:space="preserve"> – Çevrim-içi</w:t>
            </w:r>
          </w:p>
          <w:p w14:paraId="6641FE5E" w14:textId="77777777" w:rsidR="005A2F2F" w:rsidRPr="005E1B6C" w:rsidRDefault="005A2F2F" w:rsidP="005A2F2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>Prof.Dr.Süheyla HİLMİOĞLU POLAT</w:t>
            </w:r>
          </w:p>
          <w:p w14:paraId="0CC85C09" w14:textId="77777777" w:rsidR="005A2F2F" w:rsidRPr="005E1B6C" w:rsidRDefault="005A2F2F" w:rsidP="005A2F2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>Prof. Dr. Sabriye Şöhret AYDEMİR</w:t>
            </w:r>
          </w:p>
          <w:p w14:paraId="2AD27938" w14:textId="77777777" w:rsidR="005F3D6A" w:rsidRDefault="005A2F2F" w:rsidP="005A2F2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>Prof. Dr. Candan ÇİÇEK</w:t>
            </w:r>
          </w:p>
          <w:p w14:paraId="00749EDE" w14:textId="3E73CE09" w:rsidR="005F3D6A" w:rsidRDefault="005F3D6A" w:rsidP="005A2F2F">
            <w:pPr>
              <w:rPr>
                <w:sz w:val="18"/>
                <w:szCs w:val="18"/>
              </w:rPr>
            </w:pPr>
            <w:r w:rsidRPr="005F3D6A">
              <w:rPr>
                <w:sz w:val="18"/>
                <w:szCs w:val="18"/>
              </w:rPr>
              <w:t>Prof D</w:t>
            </w:r>
            <w:r>
              <w:rPr>
                <w:sz w:val="18"/>
                <w:szCs w:val="18"/>
              </w:rPr>
              <w:t>r.</w:t>
            </w:r>
            <w:r w:rsidRPr="005F3D6A">
              <w:rPr>
                <w:sz w:val="18"/>
                <w:szCs w:val="18"/>
              </w:rPr>
              <w:t xml:space="preserve"> Dilek Yeşim Metin </w:t>
            </w:r>
          </w:p>
          <w:p w14:paraId="7D7F82EF" w14:textId="7BB3F882" w:rsidR="005A2F2F" w:rsidRPr="005E1B6C" w:rsidRDefault="005F3D6A" w:rsidP="005A2F2F">
            <w:pPr>
              <w:rPr>
                <w:sz w:val="18"/>
                <w:szCs w:val="18"/>
              </w:rPr>
            </w:pPr>
            <w:r w:rsidRPr="005F3D6A">
              <w:rPr>
                <w:sz w:val="18"/>
                <w:szCs w:val="18"/>
              </w:rPr>
              <w:t>Prof Dr</w:t>
            </w:r>
            <w:r>
              <w:rPr>
                <w:sz w:val="18"/>
                <w:szCs w:val="18"/>
              </w:rPr>
              <w:t>.</w:t>
            </w:r>
            <w:r w:rsidRPr="005F3D6A">
              <w:rPr>
                <w:sz w:val="18"/>
                <w:szCs w:val="18"/>
              </w:rPr>
              <w:t xml:space="preserve"> Nevin Turgay</w:t>
            </w:r>
          </w:p>
        </w:tc>
        <w:tc>
          <w:tcPr>
            <w:tcW w:w="2268" w:type="dxa"/>
            <w:tcBorders>
              <w:top w:val="single" w:sz="12" w:space="0" w:color="auto"/>
            </w:tcBorders>
          </w:tcPr>
          <w:p w14:paraId="55714EF9" w14:textId="6E8C0AC0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 xml:space="preserve">Atatürk İlkeleri </w:t>
            </w:r>
            <w:r>
              <w:rPr>
                <w:b/>
                <w:sz w:val="18"/>
                <w:szCs w:val="18"/>
              </w:rPr>
              <w:t>- Karşıyaka</w:t>
            </w:r>
          </w:p>
          <w:p w14:paraId="61F89F1E" w14:textId="76EF8DEE" w:rsidR="005A2F2F" w:rsidRPr="00F85A9B" w:rsidRDefault="005A2F2F" w:rsidP="005A2F2F">
            <w:pPr>
              <w:rPr>
                <w:b/>
                <w:sz w:val="18"/>
                <w:szCs w:val="18"/>
                <w:highlight w:val="yellow"/>
              </w:rPr>
            </w:pPr>
            <w:r w:rsidRPr="005E1B6C">
              <w:rPr>
                <w:sz w:val="18"/>
                <w:szCs w:val="18"/>
              </w:rPr>
              <w:t xml:space="preserve">Öğr. Gör. </w:t>
            </w:r>
            <w:r>
              <w:rPr>
                <w:sz w:val="18"/>
                <w:szCs w:val="18"/>
              </w:rPr>
              <w:t>Oktay ÇANAKLI</w:t>
            </w:r>
          </w:p>
        </w:tc>
        <w:tc>
          <w:tcPr>
            <w:tcW w:w="2941" w:type="dxa"/>
            <w:tcBorders>
              <w:top w:val="single" w:sz="12" w:space="0" w:color="auto"/>
            </w:tcBorders>
          </w:tcPr>
          <w:p w14:paraId="19FD2AA7" w14:textId="4931D2D1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Temel Kimya II (Teo)</w:t>
            </w:r>
            <w:r>
              <w:rPr>
                <w:b/>
                <w:sz w:val="18"/>
                <w:szCs w:val="18"/>
              </w:rPr>
              <w:t xml:space="preserve"> – Çevrim – içi </w:t>
            </w:r>
          </w:p>
          <w:p w14:paraId="2059F999" w14:textId="77777777" w:rsidR="005A2F2F" w:rsidRPr="005E1B6C" w:rsidRDefault="005A2F2F" w:rsidP="005A2F2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>Doç. Dr. Derya GÜLCEMAL</w:t>
            </w:r>
          </w:p>
          <w:p w14:paraId="36C92D83" w14:textId="77777777" w:rsidR="005A2F2F" w:rsidRPr="005E1B6C" w:rsidRDefault="005A2F2F" w:rsidP="005A2F2F">
            <w:pPr>
              <w:rPr>
                <w:sz w:val="18"/>
                <w:szCs w:val="18"/>
                <w:u w:val="single"/>
              </w:rPr>
            </w:pPr>
          </w:p>
        </w:tc>
        <w:tc>
          <w:tcPr>
            <w:tcW w:w="2446" w:type="dxa"/>
            <w:tcBorders>
              <w:top w:val="single" w:sz="12" w:space="0" w:color="auto"/>
            </w:tcBorders>
          </w:tcPr>
          <w:p w14:paraId="5EE3C6A4" w14:textId="5A4611A5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 xml:space="preserve">Tıbbi Biyoloji </w:t>
            </w:r>
            <w:r>
              <w:rPr>
                <w:b/>
                <w:sz w:val="18"/>
                <w:szCs w:val="18"/>
              </w:rPr>
              <w:t xml:space="preserve">– Çevrim içi </w:t>
            </w:r>
          </w:p>
          <w:p w14:paraId="13F2329C" w14:textId="1EC5F6FC" w:rsidR="005A2F2F" w:rsidRPr="005E1B6C" w:rsidRDefault="005A2F2F" w:rsidP="005A2F2F">
            <w:pPr>
              <w:rPr>
                <w:sz w:val="14"/>
                <w:szCs w:val="14"/>
              </w:rPr>
            </w:pPr>
            <w:r w:rsidRPr="005E1B6C">
              <w:rPr>
                <w:sz w:val="14"/>
                <w:szCs w:val="14"/>
              </w:rPr>
              <w:t>Prof. Dr. Cumhur GÜNDÜZ</w:t>
            </w:r>
            <w:r>
              <w:rPr>
                <w:sz w:val="14"/>
                <w:szCs w:val="14"/>
              </w:rPr>
              <w:t xml:space="preserve">, </w:t>
            </w:r>
            <w:r w:rsidRPr="005E1B6C">
              <w:rPr>
                <w:sz w:val="14"/>
                <w:szCs w:val="14"/>
              </w:rPr>
              <w:t>Doç.Dr.Zuhal EROĞLU</w:t>
            </w:r>
            <w:r>
              <w:rPr>
                <w:sz w:val="14"/>
                <w:szCs w:val="14"/>
              </w:rPr>
              <w:t xml:space="preserve">, </w:t>
            </w:r>
            <w:r w:rsidRPr="005E1B6C">
              <w:rPr>
                <w:sz w:val="14"/>
                <w:szCs w:val="14"/>
              </w:rPr>
              <w:t>Doç.Dr.Buket KOSOVA.</w:t>
            </w:r>
            <w:r>
              <w:rPr>
                <w:sz w:val="14"/>
                <w:szCs w:val="14"/>
              </w:rPr>
              <w:t xml:space="preserve"> </w:t>
            </w:r>
            <w:r w:rsidRPr="005E1B6C">
              <w:rPr>
                <w:sz w:val="14"/>
                <w:szCs w:val="14"/>
              </w:rPr>
              <w:t>Doç.Dr.Çığır Biray AVCI</w:t>
            </w:r>
            <w:r>
              <w:rPr>
                <w:sz w:val="14"/>
                <w:szCs w:val="14"/>
              </w:rPr>
              <w:t xml:space="preserve">, </w:t>
            </w:r>
          </w:p>
          <w:p w14:paraId="74BD66E9" w14:textId="3FBFF8A4" w:rsidR="005A2F2F" w:rsidRPr="005E1B6C" w:rsidRDefault="005A2F2F" w:rsidP="005A2F2F">
            <w:pPr>
              <w:rPr>
                <w:sz w:val="16"/>
                <w:szCs w:val="16"/>
              </w:rPr>
            </w:pPr>
            <w:r w:rsidRPr="005E1B6C">
              <w:rPr>
                <w:sz w:val="14"/>
                <w:szCs w:val="14"/>
              </w:rPr>
              <w:t>Doç.Dr.Vildan BOZOK ÇETİNTAŞ</w:t>
            </w:r>
            <w:r>
              <w:rPr>
                <w:sz w:val="14"/>
                <w:szCs w:val="14"/>
              </w:rPr>
              <w:t xml:space="preserve">, </w:t>
            </w:r>
            <w:r w:rsidRPr="005E1B6C">
              <w:rPr>
                <w:sz w:val="14"/>
                <w:szCs w:val="14"/>
              </w:rPr>
              <w:t>Doç.Dr.Burçin KAYMAZ</w:t>
            </w:r>
            <w:r>
              <w:rPr>
                <w:sz w:val="14"/>
                <w:szCs w:val="14"/>
              </w:rPr>
              <w:t xml:space="preserve">, </w:t>
            </w:r>
            <w:r w:rsidRPr="005E1B6C">
              <w:rPr>
                <w:sz w:val="14"/>
                <w:szCs w:val="14"/>
              </w:rPr>
              <w:t>Doç. Dr. Nur Selvi GÜNEL</w:t>
            </w:r>
            <w:r>
              <w:rPr>
                <w:sz w:val="14"/>
                <w:szCs w:val="14"/>
              </w:rPr>
              <w:t xml:space="preserve">, </w:t>
            </w:r>
            <w:r w:rsidRPr="005E1B6C">
              <w:rPr>
                <w:sz w:val="14"/>
                <w:szCs w:val="14"/>
              </w:rPr>
              <w:t>Doç. Dr. Aslı TEKİN VARDARLI</w:t>
            </w:r>
            <w:r>
              <w:rPr>
                <w:sz w:val="14"/>
                <w:szCs w:val="14"/>
              </w:rPr>
              <w:t xml:space="preserve">, </w:t>
            </w:r>
            <w:r w:rsidRPr="005E1B6C">
              <w:rPr>
                <w:sz w:val="14"/>
                <w:szCs w:val="14"/>
              </w:rPr>
              <w:t>Doç. Dr. Sunde YILMAZ SÜSLÜER</w:t>
            </w:r>
          </w:p>
        </w:tc>
        <w:tc>
          <w:tcPr>
            <w:tcW w:w="2835" w:type="dxa"/>
            <w:tcBorders>
              <w:top w:val="single" w:sz="12" w:space="0" w:color="auto"/>
            </w:tcBorders>
          </w:tcPr>
          <w:p w14:paraId="7CE3D3D5" w14:textId="4A2416D2" w:rsidR="005A2F2F" w:rsidRDefault="005A2F2F" w:rsidP="005A2F2F">
            <w:pPr>
              <w:rPr>
                <w:b/>
                <w:sz w:val="18"/>
                <w:szCs w:val="18"/>
              </w:rPr>
            </w:pPr>
            <w:r w:rsidRPr="00682231">
              <w:rPr>
                <w:b/>
                <w:sz w:val="18"/>
                <w:szCs w:val="18"/>
              </w:rPr>
              <w:t xml:space="preserve">Müzik </w:t>
            </w:r>
            <w:r w:rsidRPr="00682231">
              <w:rPr>
                <w:sz w:val="18"/>
                <w:szCs w:val="18"/>
              </w:rPr>
              <w:t>Öğr. Gör. T. Volkan ATAHAN</w:t>
            </w:r>
            <w:r w:rsidRPr="00682231">
              <w:rPr>
                <w:b/>
                <w:sz w:val="18"/>
                <w:szCs w:val="18"/>
              </w:rPr>
              <w:t xml:space="preserve"> </w:t>
            </w:r>
            <w:r w:rsidR="00000AA2">
              <w:rPr>
                <w:b/>
                <w:sz w:val="18"/>
                <w:szCs w:val="18"/>
              </w:rPr>
              <w:t xml:space="preserve">– çevrim içi </w:t>
            </w:r>
          </w:p>
          <w:p w14:paraId="4F7374D8" w14:textId="2595631B" w:rsidR="000A3050" w:rsidRPr="000A3050" w:rsidRDefault="000A3050" w:rsidP="005A2F2F">
            <w:pPr>
              <w:rPr>
                <w:bCs/>
                <w:sz w:val="18"/>
                <w:szCs w:val="18"/>
              </w:rPr>
            </w:pPr>
            <w:r w:rsidRPr="000A3050">
              <w:rPr>
                <w:b/>
                <w:sz w:val="18"/>
                <w:szCs w:val="18"/>
              </w:rPr>
              <w:t>Voleybol</w:t>
            </w:r>
            <w:r w:rsidRPr="000A3050">
              <w:rPr>
                <w:bCs/>
                <w:sz w:val="18"/>
                <w:szCs w:val="18"/>
              </w:rPr>
              <w:t xml:space="preserve"> – Öğr. Gör. Ful SA</w:t>
            </w:r>
            <w:r w:rsidR="008A4208">
              <w:rPr>
                <w:bCs/>
                <w:sz w:val="18"/>
                <w:szCs w:val="18"/>
              </w:rPr>
              <w:t>RIKAYA</w:t>
            </w:r>
            <w:r>
              <w:rPr>
                <w:bCs/>
                <w:sz w:val="18"/>
                <w:szCs w:val="18"/>
              </w:rPr>
              <w:t>(ders saat 13:00’te başlayacaktır)</w:t>
            </w:r>
            <w:r w:rsidR="00000AA2">
              <w:rPr>
                <w:bCs/>
                <w:sz w:val="18"/>
                <w:szCs w:val="18"/>
              </w:rPr>
              <w:t xml:space="preserve"> salon 7 (Küçük salon – yeşil köşk)</w:t>
            </w:r>
          </w:p>
          <w:p w14:paraId="2121DCD4" w14:textId="7D7EEE4A" w:rsidR="005A2F2F" w:rsidRPr="00682231" w:rsidRDefault="005A2F2F" w:rsidP="00682231">
            <w:pPr>
              <w:rPr>
                <w:sz w:val="18"/>
                <w:szCs w:val="18"/>
              </w:rPr>
            </w:pPr>
          </w:p>
        </w:tc>
      </w:tr>
      <w:tr w:rsidR="00503ADE" w:rsidRPr="00B629EA" w14:paraId="068B0D8B" w14:textId="77777777" w:rsidTr="009C0070">
        <w:tc>
          <w:tcPr>
            <w:tcW w:w="1384" w:type="dxa"/>
          </w:tcPr>
          <w:p w14:paraId="3C4F797B" w14:textId="77777777" w:rsidR="00503ADE" w:rsidRPr="00B629EA" w:rsidRDefault="00503ADE" w:rsidP="00503ADE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14:15-15:00</w:t>
            </w:r>
          </w:p>
        </w:tc>
        <w:tc>
          <w:tcPr>
            <w:tcW w:w="2835" w:type="dxa"/>
            <w:tcBorders>
              <w:top w:val="single" w:sz="12" w:space="0" w:color="auto"/>
            </w:tcBorders>
          </w:tcPr>
          <w:p w14:paraId="787D5324" w14:textId="77777777" w:rsidR="00503ADE" w:rsidRPr="005E1B6C" w:rsidRDefault="00503ADE" w:rsidP="00503ADE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Mikrobiyoloji (Teo)</w:t>
            </w:r>
            <w:r>
              <w:rPr>
                <w:b/>
                <w:sz w:val="18"/>
                <w:szCs w:val="18"/>
              </w:rPr>
              <w:t xml:space="preserve"> – Çevrim-içi</w:t>
            </w:r>
          </w:p>
          <w:p w14:paraId="7AEB90B3" w14:textId="77777777" w:rsidR="00503ADE" w:rsidRPr="005E1B6C" w:rsidRDefault="00503ADE" w:rsidP="00503ADE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>Prof.Dr.Süheyla HİLMİOĞLU POLAT</w:t>
            </w:r>
          </w:p>
          <w:p w14:paraId="3A1B1BBD" w14:textId="77777777" w:rsidR="00503ADE" w:rsidRPr="005E1B6C" w:rsidRDefault="00503ADE" w:rsidP="00503ADE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>Prof. Dr. Sabriye Şöhret AYDEMİR</w:t>
            </w:r>
          </w:p>
          <w:p w14:paraId="3D03ED1D" w14:textId="77777777" w:rsidR="00503ADE" w:rsidRDefault="00503ADE" w:rsidP="00503ADE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>Prof. Dr. Candan ÇİÇEK</w:t>
            </w:r>
          </w:p>
          <w:p w14:paraId="5AAC4800" w14:textId="77777777" w:rsidR="00503ADE" w:rsidRDefault="00503ADE" w:rsidP="00503ADE">
            <w:pPr>
              <w:rPr>
                <w:sz w:val="18"/>
                <w:szCs w:val="18"/>
              </w:rPr>
            </w:pPr>
            <w:r w:rsidRPr="005F3D6A">
              <w:rPr>
                <w:sz w:val="18"/>
                <w:szCs w:val="18"/>
              </w:rPr>
              <w:t>Prof D</w:t>
            </w:r>
            <w:r>
              <w:rPr>
                <w:sz w:val="18"/>
                <w:szCs w:val="18"/>
              </w:rPr>
              <w:t>r.</w:t>
            </w:r>
            <w:r w:rsidRPr="005F3D6A">
              <w:rPr>
                <w:sz w:val="18"/>
                <w:szCs w:val="18"/>
              </w:rPr>
              <w:t xml:space="preserve"> Dilek Yeşim Metin </w:t>
            </w:r>
          </w:p>
          <w:p w14:paraId="0DF3493C" w14:textId="1E53195E" w:rsidR="00503ADE" w:rsidRPr="005E1B6C" w:rsidRDefault="00503ADE" w:rsidP="00503ADE">
            <w:pPr>
              <w:rPr>
                <w:sz w:val="18"/>
                <w:szCs w:val="18"/>
              </w:rPr>
            </w:pPr>
            <w:r w:rsidRPr="005F3D6A">
              <w:rPr>
                <w:sz w:val="18"/>
                <w:szCs w:val="18"/>
              </w:rPr>
              <w:t>Prof Dr</w:t>
            </w:r>
            <w:r>
              <w:rPr>
                <w:sz w:val="18"/>
                <w:szCs w:val="18"/>
              </w:rPr>
              <w:t>.</w:t>
            </w:r>
            <w:r w:rsidRPr="005F3D6A">
              <w:rPr>
                <w:sz w:val="18"/>
                <w:szCs w:val="18"/>
              </w:rPr>
              <w:t xml:space="preserve"> Nevin Turgay</w:t>
            </w:r>
          </w:p>
        </w:tc>
        <w:tc>
          <w:tcPr>
            <w:tcW w:w="2268" w:type="dxa"/>
          </w:tcPr>
          <w:p w14:paraId="5F24DDBE" w14:textId="77777777" w:rsidR="00503ADE" w:rsidRPr="005E1B6C" w:rsidRDefault="00503ADE" w:rsidP="00503ADE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 xml:space="preserve">Atatürk İlkeleri </w:t>
            </w:r>
          </w:p>
          <w:p w14:paraId="33D439D5" w14:textId="245BACA6" w:rsidR="00503ADE" w:rsidRPr="00F85A9B" w:rsidRDefault="00503ADE" w:rsidP="00503ADE">
            <w:pPr>
              <w:rPr>
                <w:sz w:val="18"/>
                <w:szCs w:val="18"/>
                <w:highlight w:val="yellow"/>
              </w:rPr>
            </w:pPr>
            <w:r w:rsidRPr="005E1B6C">
              <w:rPr>
                <w:sz w:val="18"/>
                <w:szCs w:val="18"/>
              </w:rPr>
              <w:t xml:space="preserve">Öğr. Gör. </w:t>
            </w:r>
            <w:r>
              <w:rPr>
                <w:sz w:val="18"/>
                <w:szCs w:val="18"/>
              </w:rPr>
              <w:t>Oktay ÇANAKLI</w:t>
            </w:r>
          </w:p>
        </w:tc>
        <w:tc>
          <w:tcPr>
            <w:tcW w:w="2941" w:type="dxa"/>
          </w:tcPr>
          <w:p w14:paraId="6FBB798A" w14:textId="77777777" w:rsidR="00503ADE" w:rsidRPr="005E1B6C" w:rsidRDefault="00503ADE" w:rsidP="00503ADE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Temel Kimya II (Teo)</w:t>
            </w:r>
          </w:p>
          <w:p w14:paraId="0632A92F" w14:textId="77777777" w:rsidR="00503ADE" w:rsidRPr="005E1B6C" w:rsidRDefault="00503ADE" w:rsidP="00503ADE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>Doç. Dr. Derya GÜLCEMAL</w:t>
            </w:r>
          </w:p>
          <w:p w14:paraId="609121E6" w14:textId="77777777" w:rsidR="00503ADE" w:rsidRPr="005E1B6C" w:rsidRDefault="00503ADE" w:rsidP="00503ADE">
            <w:pPr>
              <w:rPr>
                <w:sz w:val="18"/>
                <w:szCs w:val="18"/>
                <w:u w:val="single"/>
              </w:rPr>
            </w:pPr>
          </w:p>
        </w:tc>
        <w:tc>
          <w:tcPr>
            <w:tcW w:w="2446" w:type="dxa"/>
          </w:tcPr>
          <w:p w14:paraId="3ACE6CBE" w14:textId="77777777" w:rsidR="00503ADE" w:rsidRPr="005E1B6C" w:rsidRDefault="00503ADE" w:rsidP="00503ADE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 xml:space="preserve">Tıbbi Biyoloji </w:t>
            </w:r>
          </w:p>
          <w:p w14:paraId="15AAC637" w14:textId="77777777" w:rsidR="00503ADE" w:rsidRPr="005E1B6C" w:rsidRDefault="00503ADE" w:rsidP="00503ADE">
            <w:pPr>
              <w:rPr>
                <w:sz w:val="14"/>
                <w:szCs w:val="14"/>
              </w:rPr>
            </w:pPr>
            <w:r w:rsidRPr="005E1B6C">
              <w:rPr>
                <w:sz w:val="14"/>
                <w:szCs w:val="14"/>
              </w:rPr>
              <w:t>Prof. Dr. Cumhur GÜNDÜZ</w:t>
            </w:r>
            <w:r>
              <w:rPr>
                <w:sz w:val="14"/>
                <w:szCs w:val="14"/>
              </w:rPr>
              <w:t xml:space="preserve">, </w:t>
            </w:r>
            <w:r w:rsidRPr="005E1B6C">
              <w:rPr>
                <w:sz w:val="14"/>
                <w:szCs w:val="14"/>
              </w:rPr>
              <w:t>Doç.Dr.Zuhal EROĞLU</w:t>
            </w:r>
            <w:r>
              <w:rPr>
                <w:sz w:val="14"/>
                <w:szCs w:val="14"/>
              </w:rPr>
              <w:t xml:space="preserve">, </w:t>
            </w:r>
            <w:r w:rsidRPr="005E1B6C">
              <w:rPr>
                <w:sz w:val="14"/>
                <w:szCs w:val="14"/>
              </w:rPr>
              <w:t>Doç.Dr.Buket KOSOVA.</w:t>
            </w:r>
            <w:r>
              <w:rPr>
                <w:sz w:val="14"/>
                <w:szCs w:val="14"/>
              </w:rPr>
              <w:t xml:space="preserve"> </w:t>
            </w:r>
            <w:r w:rsidRPr="005E1B6C">
              <w:rPr>
                <w:sz w:val="14"/>
                <w:szCs w:val="14"/>
              </w:rPr>
              <w:t>Doç.Dr.Çığır Biray AVCI</w:t>
            </w:r>
            <w:r>
              <w:rPr>
                <w:sz w:val="14"/>
                <w:szCs w:val="14"/>
              </w:rPr>
              <w:t xml:space="preserve">, </w:t>
            </w:r>
          </w:p>
          <w:p w14:paraId="453AF07B" w14:textId="5382DEDB" w:rsidR="00503ADE" w:rsidRPr="005E1B6C" w:rsidRDefault="00503ADE" w:rsidP="00503ADE">
            <w:pPr>
              <w:rPr>
                <w:sz w:val="18"/>
                <w:szCs w:val="18"/>
                <w:u w:val="single"/>
              </w:rPr>
            </w:pPr>
            <w:r w:rsidRPr="005E1B6C">
              <w:rPr>
                <w:sz w:val="14"/>
                <w:szCs w:val="14"/>
              </w:rPr>
              <w:t>Doç.Dr.Vildan BOZOK ÇETİNTAŞ</w:t>
            </w:r>
            <w:r>
              <w:rPr>
                <w:sz w:val="14"/>
                <w:szCs w:val="14"/>
              </w:rPr>
              <w:t xml:space="preserve">, </w:t>
            </w:r>
            <w:r w:rsidRPr="005E1B6C">
              <w:rPr>
                <w:sz w:val="14"/>
                <w:szCs w:val="14"/>
              </w:rPr>
              <w:t>Doç.Dr.Burçin KAYMAZ</w:t>
            </w:r>
            <w:r>
              <w:rPr>
                <w:sz w:val="14"/>
                <w:szCs w:val="14"/>
              </w:rPr>
              <w:t xml:space="preserve">, </w:t>
            </w:r>
            <w:r w:rsidRPr="005E1B6C">
              <w:rPr>
                <w:sz w:val="14"/>
                <w:szCs w:val="14"/>
              </w:rPr>
              <w:t>Doç. Dr. Nur Selvi GÜNEL</w:t>
            </w:r>
            <w:r>
              <w:rPr>
                <w:sz w:val="14"/>
                <w:szCs w:val="14"/>
              </w:rPr>
              <w:t xml:space="preserve">, </w:t>
            </w:r>
            <w:r w:rsidRPr="005E1B6C">
              <w:rPr>
                <w:sz w:val="14"/>
                <w:szCs w:val="14"/>
              </w:rPr>
              <w:t>Doç. Dr. Aslı TEKİN VARDARLI</w:t>
            </w:r>
            <w:r>
              <w:rPr>
                <w:sz w:val="14"/>
                <w:szCs w:val="14"/>
              </w:rPr>
              <w:t xml:space="preserve">, </w:t>
            </w:r>
            <w:r w:rsidRPr="005E1B6C">
              <w:rPr>
                <w:sz w:val="14"/>
                <w:szCs w:val="14"/>
              </w:rPr>
              <w:t>Doç. Dr. Sunde YILMAZ SÜSLÜER</w:t>
            </w:r>
          </w:p>
        </w:tc>
        <w:tc>
          <w:tcPr>
            <w:tcW w:w="2835" w:type="dxa"/>
          </w:tcPr>
          <w:p w14:paraId="02CE172D" w14:textId="77777777" w:rsidR="00503ADE" w:rsidRDefault="00503ADE" w:rsidP="00503ADE">
            <w:pPr>
              <w:rPr>
                <w:b/>
                <w:sz w:val="18"/>
                <w:szCs w:val="18"/>
              </w:rPr>
            </w:pPr>
            <w:r w:rsidRPr="00682231">
              <w:rPr>
                <w:b/>
                <w:sz w:val="18"/>
                <w:szCs w:val="18"/>
              </w:rPr>
              <w:t xml:space="preserve">Müzik </w:t>
            </w:r>
            <w:r w:rsidRPr="00682231">
              <w:rPr>
                <w:sz w:val="18"/>
                <w:szCs w:val="18"/>
              </w:rPr>
              <w:t>Öğr. Gör. T. Volkan ATAHAN</w:t>
            </w:r>
            <w:r w:rsidRPr="00682231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 xml:space="preserve">– çevrim içi </w:t>
            </w:r>
          </w:p>
          <w:p w14:paraId="375BCF4C" w14:textId="77777777" w:rsidR="00503ADE" w:rsidRPr="000A3050" w:rsidRDefault="00503ADE" w:rsidP="00503ADE">
            <w:pPr>
              <w:rPr>
                <w:bCs/>
                <w:sz w:val="18"/>
                <w:szCs w:val="18"/>
              </w:rPr>
            </w:pPr>
            <w:r w:rsidRPr="000A3050">
              <w:rPr>
                <w:b/>
                <w:sz w:val="18"/>
                <w:szCs w:val="18"/>
              </w:rPr>
              <w:t>Voleybol</w:t>
            </w:r>
            <w:r w:rsidRPr="000A3050">
              <w:rPr>
                <w:bCs/>
                <w:sz w:val="18"/>
                <w:szCs w:val="18"/>
              </w:rPr>
              <w:t xml:space="preserve"> – Öğr. Gör. Ful SA</w:t>
            </w:r>
            <w:r>
              <w:rPr>
                <w:bCs/>
                <w:sz w:val="18"/>
                <w:szCs w:val="18"/>
              </w:rPr>
              <w:t>RIKAYA(ders saat 13:00’te başlayacaktır) salon 7 (Küçük salon – yeşil köşk)</w:t>
            </w:r>
          </w:p>
          <w:p w14:paraId="01286A84" w14:textId="49EA3163" w:rsidR="00503ADE" w:rsidRPr="00682231" w:rsidRDefault="00503ADE" w:rsidP="00503ADE">
            <w:pPr>
              <w:rPr>
                <w:sz w:val="18"/>
                <w:szCs w:val="18"/>
              </w:rPr>
            </w:pPr>
          </w:p>
        </w:tc>
      </w:tr>
      <w:tr w:rsidR="005A2F2F" w:rsidRPr="00B629EA" w14:paraId="15AA7182" w14:textId="77777777" w:rsidTr="0022027B">
        <w:tc>
          <w:tcPr>
            <w:tcW w:w="1384" w:type="dxa"/>
          </w:tcPr>
          <w:p w14:paraId="1F933AD5" w14:textId="77777777" w:rsidR="005A2F2F" w:rsidRPr="00B629EA" w:rsidRDefault="005A2F2F" w:rsidP="005A2F2F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15:15-16:00</w:t>
            </w:r>
          </w:p>
        </w:tc>
        <w:tc>
          <w:tcPr>
            <w:tcW w:w="2835" w:type="dxa"/>
          </w:tcPr>
          <w:p w14:paraId="4953B7F7" w14:textId="0074FC5D" w:rsidR="005A2F2F" w:rsidRPr="002D58E7" w:rsidRDefault="005A2F2F" w:rsidP="005A2F2F">
            <w:pPr>
              <w:rPr>
                <w:b/>
                <w:sz w:val="18"/>
                <w:szCs w:val="18"/>
              </w:rPr>
            </w:pPr>
            <w:r w:rsidRPr="002D58E7">
              <w:rPr>
                <w:b/>
                <w:sz w:val="18"/>
                <w:szCs w:val="18"/>
              </w:rPr>
              <w:t xml:space="preserve">Temel Psikoloji </w:t>
            </w:r>
            <w:r>
              <w:rPr>
                <w:b/>
                <w:sz w:val="18"/>
                <w:szCs w:val="18"/>
              </w:rPr>
              <w:t xml:space="preserve">– Çevrim içi </w:t>
            </w:r>
          </w:p>
          <w:p w14:paraId="5D5C887C" w14:textId="2BC5501B" w:rsidR="005A2F2F" w:rsidRPr="002D58E7" w:rsidRDefault="005A2F2F" w:rsidP="005A2F2F">
            <w:pPr>
              <w:rPr>
                <w:sz w:val="18"/>
                <w:szCs w:val="18"/>
              </w:rPr>
            </w:pPr>
            <w:r w:rsidRPr="002D58E7">
              <w:rPr>
                <w:sz w:val="18"/>
                <w:szCs w:val="18"/>
              </w:rPr>
              <w:t xml:space="preserve"> Arş.Gör. Dr. Gizem BEYCAN EKİTLİ</w:t>
            </w:r>
          </w:p>
        </w:tc>
        <w:tc>
          <w:tcPr>
            <w:tcW w:w="2268" w:type="dxa"/>
          </w:tcPr>
          <w:p w14:paraId="3D7407C1" w14:textId="3969F002" w:rsidR="005A2F2F" w:rsidRPr="001A289B" w:rsidRDefault="005A2F2F" w:rsidP="005A2F2F">
            <w:pPr>
              <w:rPr>
                <w:b/>
                <w:sz w:val="18"/>
                <w:szCs w:val="18"/>
              </w:rPr>
            </w:pPr>
            <w:r w:rsidRPr="001A289B">
              <w:rPr>
                <w:b/>
                <w:sz w:val="18"/>
                <w:szCs w:val="18"/>
              </w:rPr>
              <w:t>Türk Dili II</w:t>
            </w:r>
            <w:r>
              <w:rPr>
                <w:b/>
                <w:sz w:val="18"/>
                <w:szCs w:val="18"/>
              </w:rPr>
              <w:t xml:space="preserve"> - Karşıyaka</w:t>
            </w:r>
          </w:p>
          <w:p w14:paraId="382FFACA" w14:textId="275A4E2F" w:rsidR="005A2F2F" w:rsidRPr="001A289B" w:rsidRDefault="005A2F2F" w:rsidP="005A2F2F">
            <w:pPr>
              <w:rPr>
                <w:sz w:val="18"/>
                <w:szCs w:val="18"/>
                <w:u w:val="single"/>
              </w:rPr>
            </w:pPr>
            <w:r w:rsidRPr="001A289B">
              <w:rPr>
                <w:sz w:val="18"/>
                <w:szCs w:val="18"/>
              </w:rPr>
              <w:t>Öğr. Gör. Esengül Özüçelik</w:t>
            </w:r>
          </w:p>
        </w:tc>
        <w:tc>
          <w:tcPr>
            <w:tcW w:w="2941" w:type="dxa"/>
          </w:tcPr>
          <w:p w14:paraId="6629F758" w14:textId="77777777" w:rsidR="005A2F2F" w:rsidRPr="005E1B6C" w:rsidRDefault="005A2F2F" w:rsidP="005A2F2F">
            <w:pPr>
              <w:rPr>
                <w:sz w:val="18"/>
                <w:szCs w:val="18"/>
                <w:u w:val="single"/>
              </w:rPr>
            </w:pPr>
          </w:p>
        </w:tc>
        <w:tc>
          <w:tcPr>
            <w:tcW w:w="2446" w:type="dxa"/>
          </w:tcPr>
          <w:p w14:paraId="7302D2E4" w14:textId="4ACB98EA" w:rsidR="005A2F2F" w:rsidRPr="005E1B6C" w:rsidRDefault="005A2F2F" w:rsidP="005A2F2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 xml:space="preserve">Madde Bağımlılığı </w:t>
            </w:r>
            <w:r>
              <w:rPr>
                <w:b/>
                <w:sz w:val="18"/>
                <w:szCs w:val="18"/>
              </w:rPr>
              <w:t xml:space="preserve">– çevrim – içi </w:t>
            </w:r>
          </w:p>
          <w:p w14:paraId="4E61728F" w14:textId="77777777" w:rsidR="005A2F2F" w:rsidRPr="005E1B6C" w:rsidRDefault="005A2F2F" w:rsidP="005A2F2F">
            <w:pPr>
              <w:rPr>
                <w:sz w:val="18"/>
                <w:szCs w:val="18"/>
                <w:u w:val="single"/>
              </w:rPr>
            </w:pPr>
            <w:r w:rsidRPr="005E1B6C">
              <w:rPr>
                <w:sz w:val="18"/>
                <w:szCs w:val="18"/>
              </w:rPr>
              <w:t>Arş. Gör. Dr. Emel ÖZTÜRK TURGUT</w:t>
            </w:r>
          </w:p>
        </w:tc>
        <w:tc>
          <w:tcPr>
            <w:tcW w:w="2835" w:type="dxa"/>
          </w:tcPr>
          <w:p w14:paraId="0B74AA00" w14:textId="77777777" w:rsidR="005A2F2F" w:rsidRPr="005E1B6C" w:rsidRDefault="005A2F2F" w:rsidP="005A2F2F">
            <w:pPr>
              <w:rPr>
                <w:sz w:val="18"/>
                <w:szCs w:val="18"/>
              </w:rPr>
            </w:pPr>
          </w:p>
        </w:tc>
      </w:tr>
      <w:tr w:rsidR="005A2F2F" w:rsidRPr="00B629EA" w14:paraId="0E02D9D3" w14:textId="77777777" w:rsidTr="0022027B">
        <w:tc>
          <w:tcPr>
            <w:tcW w:w="1384" w:type="dxa"/>
          </w:tcPr>
          <w:p w14:paraId="46D141D9" w14:textId="77777777" w:rsidR="005A2F2F" w:rsidRPr="00B629EA" w:rsidRDefault="005A2F2F" w:rsidP="005A2F2F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16:15-17:00</w:t>
            </w:r>
          </w:p>
        </w:tc>
        <w:tc>
          <w:tcPr>
            <w:tcW w:w="2835" w:type="dxa"/>
          </w:tcPr>
          <w:p w14:paraId="4B9ED953" w14:textId="77777777" w:rsidR="005A2F2F" w:rsidRPr="002D58E7" w:rsidRDefault="005A2F2F" w:rsidP="005A2F2F">
            <w:pPr>
              <w:rPr>
                <w:b/>
                <w:sz w:val="18"/>
                <w:szCs w:val="18"/>
              </w:rPr>
            </w:pPr>
            <w:r w:rsidRPr="002D58E7">
              <w:rPr>
                <w:b/>
                <w:sz w:val="18"/>
                <w:szCs w:val="18"/>
              </w:rPr>
              <w:t xml:space="preserve">Temel Psikoloji </w:t>
            </w:r>
          </w:p>
          <w:p w14:paraId="4B0A3C3C" w14:textId="280423DD" w:rsidR="005A2F2F" w:rsidRPr="002D58E7" w:rsidRDefault="005A2F2F" w:rsidP="005A2F2F">
            <w:pPr>
              <w:rPr>
                <w:sz w:val="18"/>
                <w:szCs w:val="18"/>
              </w:rPr>
            </w:pPr>
            <w:r w:rsidRPr="002D58E7">
              <w:rPr>
                <w:sz w:val="18"/>
                <w:szCs w:val="18"/>
              </w:rPr>
              <w:t xml:space="preserve"> Arş.Gör. Dr. Gizem BEYCAN EKİTLİ</w:t>
            </w:r>
          </w:p>
        </w:tc>
        <w:tc>
          <w:tcPr>
            <w:tcW w:w="2268" w:type="dxa"/>
          </w:tcPr>
          <w:p w14:paraId="4E761719" w14:textId="77777777" w:rsidR="005A2F2F" w:rsidRPr="001A289B" w:rsidRDefault="005A2F2F" w:rsidP="005A2F2F">
            <w:pPr>
              <w:rPr>
                <w:b/>
                <w:sz w:val="18"/>
                <w:szCs w:val="18"/>
              </w:rPr>
            </w:pPr>
            <w:r w:rsidRPr="001A289B">
              <w:rPr>
                <w:b/>
                <w:sz w:val="18"/>
                <w:szCs w:val="18"/>
              </w:rPr>
              <w:t>Türk Dili II</w:t>
            </w:r>
          </w:p>
          <w:p w14:paraId="703074E8" w14:textId="2360F280" w:rsidR="005A2F2F" w:rsidRPr="001A289B" w:rsidRDefault="005A2F2F" w:rsidP="005A2F2F">
            <w:pPr>
              <w:rPr>
                <w:sz w:val="18"/>
                <w:szCs w:val="18"/>
                <w:u w:val="single"/>
              </w:rPr>
            </w:pPr>
            <w:r w:rsidRPr="001A289B">
              <w:rPr>
                <w:sz w:val="18"/>
                <w:szCs w:val="18"/>
              </w:rPr>
              <w:t>Öğr. Gör. Esengül Özüçelik</w:t>
            </w:r>
          </w:p>
        </w:tc>
        <w:tc>
          <w:tcPr>
            <w:tcW w:w="2941" w:type="dxa"/>
          </w:tcPr>
          <w:p w14:paraId="738C02DD" w14:textId="77777777" w:rsidR="005A2F2F" w:rsidRPr="005E1B6C" w:rsidRDefault="005A2F2F" w:rsidP="005A2F2F">
            <w:pPr>
              <w:rPr>
                <w:sz w:val="18"/>
                <w:szCs w:val="18"/>
                <w:u w:val="single"/>
              </w:rPr>
            </w:pPr>
          </w:p>
        </w:tc>
        <w:tc>
          <w:tcPr>
            <w:tcW w:w="2446" w:type="dxa"/>
          </w:tcPr>
          <w:p w14:paraId="5D56CC33" w14:textId="77777777" w:rsidR="005A2F2F" w:rsidRPr="005E1B6C" w:rsidRDefault="005A2F2F" w:rsidP="005A2F2F">
            <w:pPr>
              <w:rPr>
                <w:sz w:val="18"/>
                <w:szCs w:val="18"/>
              </w:rPr>
            </w:pPr>
          </w:p>
        </w:tc>
        <w:tc>
          <w:tcPr>
            <w:tcW w:w="2835" w:type="dxa"/>
          </w:tcPr>
          <w:p w14:paraId="65E49A5D" w14:textId="77777777" w:rsidR="005A2F2F" w:rsidRPr="005E1B6C" w:rsidRDefault="005A2F2F" w:rsidP="005A2F2F">
            <w:pPr>
              <w:rPr>
                <w:sz w:val="18"/>
                <w:szCs w:val="18"/>
              </w:rPr>
            </w:pPr>
          </w:p>
        </w:tc>
      </w:tr>
    </w:tbl>
    <w:bookmarkEnd w:id="0"/>
    <w:p w14:paraId="0FB7AF70" w14:textId="7C429523" w:rsidR="00D73106" w:rsidRDefault="00B678AD">
      <w:pPr>
        <w:rPr>
          <w:sz w:val="18"/>
          <w:szCs w:val="18"/>
        </w:rPr>
      </w:pPr>
      <w:r>
        <w:rPr>
          <w:sz w:val="18"/>
          <w:szCs w:val="18"/>
        </w:rPr>
        <w:t xml:space="preserve">(*) Bölünerek uygulanacak ders </w:t>
      </w:r>
      <w:r w:rsidR="00D73106">
        <w:rPr>
          <w:sz w:val="18"/>
          <w:szCs w:val="18"/>
        </w:rPr>
        <w:br w:type="page"/>
      </w:r>
    </w:p>
    <w:p w14:paraId="14D22771" w14:textId="77777777" w:rsidR="00334062" w:rsidRPr="009070B3" w:rsidRDefault="00334062" w:rsidP="00D73106">
      <w:pPr>
        <w:rPr>
          <w:sz w:val="18"/>
          <w:szCs w:val="18"/>
        </w:rPr>
      </w:pPr>
    </w:p>
    <w:tbl>
      <w:tblPr>
        <w:tblStyle w:val="TableGrid"/>
        <w:tblW w:w="14170" w:type="dxa"/>
        <w:tblLayout w:type="fixed"/>
        <w:tblLook w:val="04A0" w:firstRow="1" w:lastRow="0" w:firstColumn="1" w:lastColumn="0" w:noHBand="0" w:noVBand="1"/>
      </w:tblPr>
      <w:tblGrid>
        <w:gridCol w:w="1379"/>
        <w:gridCol w:w="2292"/>
        <w:gridCol w:w="2551"/>
        <w:gridCol w:w="2127"/>
        <w:gridCol w:w="3260"/>
        <w:gridCol w:w="2552"/>
        <w:gridCol w:w="9"/>
      </w:tblGrid>
      <w:tr w:rsidR="00EB5788" w:rsidRPr="00B629EA" w14:paraId="77687B6C" w14:textId="77777777" w:rsidTr="00BB2AA5">
        <w:tc>
          <w:tcPr>
            <w:tcW w:w="14170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3FE607" w14:textId="0210576E" w:rsidR="00EB5788" w:rsidRPr="00EB5788" w:rsidRDefault="00EB5788" w:rsidP="0022027B">
            <w:pPr>
              <w:pStyle w:val="ListParagraph"/>
              <w:numPr>
                <w:ilvl w:val="0"/>
                <w:numId w:val="6"/>
              </w:numPr>
              <w:rPr>
                <w:b/>
                <w:sz w:val="18"/>
                <w:szCs w:val="18"/>
              </w:rPr>
            </w:pPr>
            <w:bookmarkStart w:id="1" w:name="_Hlk172546"/>
            <w:r>
              <w:rPr>
                <w:b/>
                <w:sz w:val="18"/>
                <w:szCs w:val="18"/>
              </w:rPr>
              <w:t>SINIF</w:t>
            </w:r>
            <w:r w:rsidR="00A32BA6">
              <w:rPr>
                <w:b/>
                <w:sz w:val="18"/>
                <w:szCs w:val="18"/>
              </w:rPr>
              <w:t xml:space="preserve"> – Pazartesi tüm gün, Salı sabah Karşıyaka’da yüz yüze</w:t>
            </w:r>
          </w:p>
        </w:tc>
      </w:tr>
      <w:tr w:rsidR="001B00D7" w:rsidRPr="00B629EA" w14:paraId="5FD549DF" w14:textId="77777777" w:rsidTr="005D2435">
        <w:trPr>
          <w:gridAfter w:val="1"/>
          <w:wAfter w:w="9" w:type="dxa"/>
        </w:trPr>
        <w:tc>
          <w:tcPr>
            <w:tcW w:w="13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53D91D" w14:textId="77777777" w:rsidR="001B00D7" w:rsidRPr="00B629EA" w:rsidRDefault="001B00D7" w:rsidP="0022027B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 xml:space="preserve">Saat </w:t>
            </w:r>
          </w:p>
        </w:tc>
        <w:tc>
          <w:tcPr>
            <w:tcW w:w="22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BD298A" w14:textId="77777777" w:rsidR="001B00D7" w:rsidRPr="00B629EA" w:rsidRDefault="001B00D7" w:rsidP="0022027B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 xml:space="preserve">Pazartesi </w:t>
            </w:r>
          </w:p>
        </w:tc>
        <w:tc>
          <w:tcPr>
            <w:tcW w:w="25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EF84A7" w14:textId="77777777" w:rsidR="001B00D7" w:rsidRPr="00B629EA" w:rsidRDefault="001B00D7" w:rsidP="0022027B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 xml:space="preserve">Salı </w:t>
            </w: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C0B555" w14:textId="77777777" w:rsidR="001B00D7" w:rsidRPr="00B629EA" w:rsidRDefault="001B00D7" w:rsidP="0022027B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 xml:space="preserve">Çarşamba </w:t>
            </w:r>
          </w:p>
        </w:tc>
        <w:tc>
          <w:tcPr>
            <w:tcW w:w="32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F986B4" w14:textId="77777777" w:rsidR="001B00D7" w:rsidRPr="00B629EA" w:rsidRDefault="001B00D7" w:rsidP="0022027B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 xml:space="preserve">Perşembe </w:t>
            </w:r>
          </w:p>
        </w:tc>
        <w:tc>
          <w:tcPr>
            <w:tcW w:w="25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5B159F7" w14:textId="77777777" w:rsidR="001B00D7" w:rsidRPr="00B629EA" w:rsidRDefault="001B00D7" w:rsidP="0022027B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 xml:space="preserve">Cuma </w:t>
            </w:r>
          </w:p>
        </w:tc>
      </w:tr>
      <w:tr w:rsidR="00A55C27" w:rsidRPr="00B629EA" w14:paraId="5FAE5742" w14:textId="77777777" w:rsidTr="005D2435">
        <w:trPr>
          <w:gridAfter w:val="1"/>
          <w:wAfter w:w="9" w:type="dxa"/>
        </w:trPr>
        <w:tc>
          <w:tcPr>
            <w:tcW w:w="1379" w:type="dxa"/>
            <w:tcBorders>
              <w:top w:val="single" w:sz="12" w:space="0" w:color="auto"/>
            </w:tcBorders>
          </w:tcPr>
          <w:p w14:paraId="147FD47E" w14:textId="77777777" w:rsidR="00A55C27" w:rsidRPr="00B629EA" w:rsidRDefault="00A55C27" w:rsidP="00A55C27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8:30-9:15</w:t>
            </w:r>
          </w:p>
        </w:tc>
        <w:tc>
          <w:tcPr>
            <w:tcW w:w="2292" w:type="dxa"/>
            <w:tcBorders>
              <w:top w:val="single" w:sz="12" w:space="0" w:color="auto"/>
            </w:tcBorders>
          </w:tcPr>
          <w:p w14:paraId="0707AF82" w14:textId="77777777" w:rsidR="00A55C27" w:rsidRPr="005E4E85" w:rsidRDefault="00A55C27" w:rsidP="00A55C27"/>
        </w:tc>
        <w:tc>
          <w:tcPr>
            <w:tcW w:w="2551" w:type="dxa"/>
            <w:tcBorders>
              <w:top w:val="single" w:sz="12" w:space="0" w:color="auto"/>
            </w:tcBorders>
          </w:tcPr>
          <w:p w14:paraId="4CE4B783" w14:textId="5F5803B3" w:rsidR="00A55C27" w:rsidRPr="00B313C3" w:rsidRDefault="00A55C27" w:rsidP="00A55C27">
            <w:pPr>
              <w:rPr>
                <w:b/>
                <w:sz w:val="18"/>
                <w:szCs w:val="18"/>
              </w:rPr>
            </w:pPr>
            <w:r w:rsidRPr="00B313C3">
              <w:rPr>
                <w:b/>
                <w:sz w:val="18"/>
                <w:szCs w:val="18"/>
              </w:rPr>
              <w:t xml:space="preserve">Beslenme Ekolojisi </w:t>
            </w:r>
            <w:r w:rsidR="001870D7">
              <w:rPr>
                <w:b/>
                <w:sz w:val="18"/>
                <w:szCs w:val="18"/>
              </w:rPr>
              <w:t>- Karşıyaka</w:t>
            </w:r>
            <w:r w:rsidRPr="00B313C3">
              <w:rPr>
                <w:b/>
                <w:sz w:val="18"/>
                <w:szCs w:val="18"/>
              </w:rPr>
              <w:t xml:space="preserve"> </w:t>
            </w:r>
          </w:p>
          <w:p w14:paraId="7D60F9A6" w14:textId="77777777" w:rsidR="00A55C27" w:rsidRPr="00B313C3" w:rsidRDefault="00A55C27" w:rsidP="00A55C27">
            <w:pPr>
              <w:rPr>
                <w:sz w:val="18"/>
                <w:szCs w:val="18"/>
              </w:rPr>
            </w:pPr>
            <w:r w:rsidRPr="00B313C3">
              <w:rPr>
                <w:sz w:val="18"/>
                <w:szCs w:val="18"/>
              </w:rPr>
              <w:t>Dr. Öğr. Gör. Murat URHAN</w:t>
            </w: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59201623" w14:textId="2E7E3DA9" w:rsidR="00A55C27" w:rsidRPr="005E4E85" w:rsidRDefault="00A55C27" w:rsidP="00A55C27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Besin kimyası ve analizleri II- UYG –A</w:t>
            </w:r>
            <w:r w:rsidR="00B678AD">
              <w:rPr>
                <w:b/>
                <w:sz w:val="18"/>
                <w:szCs w:val="18"/>
              </w:rPr>
              <w:t>*</w:t>
            </w:r>
            <w:r w:rsidRPr="005E4E85">
              <w:rPr>
                <w:b/>
                <w:sz w:val="18"/>
                <w:szCs w:val="18"/>
              </w:rPr>
              <w:t xml:space="preserve"> </w:t>
            </w:r>
            <w:r w:rsidR="001B4222">
              <w:rPr>
                <w:b/>
                <w:sz w:val="18"/>
                <w:szCs w:val="18"/>
              </w:rPr>
              <w:t xml:space="preserve">- Bornova </w:t>
            </w:r>
          </w:p>
          <w:p w14:paraId="3EFE18CD" w14:textId="77777777" w:rsidR="00A55C27" w:rsidRPr="005E4E85" w:rsidRDefault="00A55C27" w:rsidP="00A55C27">
            <w:pPr>
              <w:rPr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Dr.Hasan KEŞKEKOĞLU</w:t>
            </w:r>
          </w:p>
          <w:p w14:paraId="0C564613" w14:textId="77777777" w:rsidR="00A55C27" w:rsidRPr="005E4E85" w:rsidRDefault="00A55C27" w:rsidP="00A55C27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12" w:space="0" w:color="auto"/>
            </w:tcBorders>
          </w:tcPr>
          <w:p w14:paraId="64CB089D" w14:textId="77777777" w:rsidR="00A55C27" w:rsidRPr="005E4E85" w:rsidRDefault="00A55C27" w:rsidP="00A55C27">
            <w:pPr>
              <w:rPr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12" w:space="0" w:color="auto"/>
            </w:tcBorders>
          </w:tcPr>
          <w:p w14:paraId="643D91AA" w14:textId="0CB0509B" w:rsidR="00A55C27" w:rsidRPr="00B25E85" w:rsidRDefault="00A55C27" w:rsidP="00A55C27">
            <w:pPr>
              <w:rPr>
                <w:b/>
                <w:sz w:val="18"/>
                <w:szCs w:val="18"/>
              </w:rPr>
            </w:pPr>
            <w:r w:rsidRPr="00B25E85">
              <w:rPr>
                <w:b/>
                <w:sz w:val="18"/>
                <w:szCs w:val="18"/>
              </w:rPr>
              <w:t>İlkyardım</w:t>
            </w:r>
            <w:r w:rsidR="001870D7">
              <w:rPr>
                <w:b/>
                <w:sz w:val="18"/>
                <w:szCs w:val="18"/>
              </w:rPr>
              <w:t xml:space="preserve">- Çevrim-içi </w:t>
            </w:r>
          </w:p>
          <w:p w14:paraId="5C165456" w14:textId="290A00C0" w:rsidR="00A55C27" w:rsidRPr="00B25E85" w:rsidRDefault="00A55C27" w:rsidP="00A55C27">
            <w:pPr>
              <w:rPr>
                <w:color w:val="FF0000"/>
                <w:sz w:val="18"/>
                <w:szCs w:val="18"/>
              </w:rPr>
            </w:pPr>
            <w:r w:rsidRPr="00B25E85">
              <w:rPr>
                <w:sz w:val="18"/>
                <w:szCs w:val="18"/>
              </w:rPr>
              <w:t>Dr. Öğr. Üyesi Yelda CANDAN</w:t>
            </w:r>
          </w:p>
        </w:tc>
      </w:tr>
      <w:tr w:rsidR="00A55C27" w:rsidRPr="00B629EA" w14:paraId="78421EC9" w14:textId="77777777" w:rsidTr="005D2435">
        <w:trPr>
          <w:gridAfter w:val="1"/>
          <w:wAfter w:w="9" w:type="dxa"/>
        </w:trPr>
        <w:tc>
          <w:tcPr>
            <w:tcW w:w="1379" w:type="dxa"/>
          </w:tcPr>
          <w:p w14:paraId="3E566E05" w14:textId="77777777" w:rsidR="00A55C27" w:rsidRPr="00B629EA" w:rsidRDefault="00A55C27" w:rsidP="00A55C27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9:30-10:15</w:t>
            </w:r>
          </w:p>
        </w:tc>
        <w:tc>
          <w:tcPr>
            <w:tcW w:w="2292" w:type="dxa"/>
          </w:tcPr>
          <w:p w14:paraId="14C79700" w14:textId="77777777" w:rsidR="00A55C27" w:rsidRPr="005E4E85" w:rsidRDefault="00A55C27" w:rsidP="00A55C27"/>
        </w:tc>
        <w:tc>
          <w:tcPr>
            <w:tcW w:w="2551" w:type="dxa"/>
          </w:tcPr>
          <w:p w14:paraId="47F8A507" w14:textId="77777777" w:rsidR="00A55C27" w:rsidRPr="00B313C3" w:rsidRDefault="00A55C27" w:rsidP="00A55C27">
            <w:pPr>
              <w:rPr>
                <w:b/>
                <w:sz w:val="18"/>
                <w:szCs w:val="18"/>
              </w:rPr>
            </w:pPr>
            <w:r w:rsidRPr="00B313C3">
              <w:rPr>
                <w:b/>
                <w:sz w:val="18"/>
                <w:szCs w:val="18"/>
              </w:rPr>
              <w:t xml:space="preserve">Beslenme Ekolojisi  </w:t>
            </w:r>
          </w:p>
          <w:p w14:paraId="28DFE911" w14:textId="77777777" w:rsidR="00A55C27" w:rsidRPr="00B313C3" w:rsidRDefault="00A55C27" w:rsidP="00A55C27">
            <w:pPr>
              <w:rPr>
                <w:sz w:val="18"/>
                <w:szCs w:val="18"/>
              </w:rPr>
            </w:pPr>
            <w:r w:rsidRPr="00B313C3">
              <w:rPr>
                <w:sz w:val="18"/>
                <w:szCs w:val="18"/>
              </w:rPr>
              <w:t>Dr. Öğr. Gör. Murat URHAN</w:t>
            </w:r>
          </w:p>
        </w:tc>
        <w:tc>
          <w:tcPr>
            <w:tcW w:w="2127" w:type="dxa"/>
          </w:tcPr>
          <w:p w14:paraId="350A5361" w14:textId="77777777" w:rsidR="00A55C27" w:rsidRPr="005E4E85" w:rsidRDefault="00A55C27" w:rsidP="00A55C27">
            <w:pPr>
              <w:rPr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Besin kimyası ve analizleri II-</w:t>
            </w:r>
            <w:r w:rsidRPr="005E4E85">
              <w:rPr>
                <w:sz w:val="18"/>
                <w:szCs w:val="18"/>
              </w:rPr>
              <w:t xml:space="preserve"> </w:t>
            </w:r>
            <w:r w:rsidRPr="005E4E85">
              <w:rPr>
                <w:b/>
                <w:sz w:val="18"/>
                <w:szCs w:val="18"/>
              </w:rPr>
              <w:t>UYG –A</w:t>
            </w:r>
            <w:r w:rsidRPr="005E4E85">
              <w:rPr>
                <w:sz w:val="18"/>
                <w:szCs w:val="18"/>
              </w:rPr>
              <w:t xml:space="preserve"> </w:t>
            </w:r>
          </w:p>
          <w:p w14:paraId="682D8115" w14:textId="77777777" w:rsidR="00A55C27" w:rsidRPr="005E4E85" w:rsidRDefault="00A55C27" w:rsidP="00A55C27">
            <w:pPr>
              <w:rPr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Dr.Hasan KEŞKEKOĞLU</w:t>
            </w:r>
          </w:p>
          <w:p w14:paraId="30FCFDC1" w14:textId="77777777" w:rsidR="00A55C27" w:rsidRPr="005E4E85" w:rsidRDefault="00A55C27" w:rsidP="00A55C27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</w:tcPr>
          <w:p w14:paraId="749FA103" w14:textId="77777777" w:rsidR="00A55C27" w:rsidRPr="005E4E85" w:rsidRDefault="00A55C27" w:rsidP="00A55C27">
            <w:pPr>
              <w:rPr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12" w:space="0" w:color="auto"/>
            </w:tcBorders>
          </w:tcPr>
          <w:p w14:paraId="7FCB7EFE" w14:textId="77777777" w:rsidR="00A55C27" w:rsidRPr="00B25E85" w:rsidRDefault="00A55C27" w:rsidP="00A55C27">
            <w:pPr>
              <w:rPr>
                <w:b/>
                <w:sz w:val="18"/>
                <w:szCs w:val="18"/>
              </w:rPr>
            </w:pPr>
            <w:r w:rsidRPr="00B25E85">
              <w:rPr>
                <w:b/>
                <w:sz w:val="18"/>
                <w:szCs w:val="18"/>
              </w:rPr>
              <w:t>İlkyardım</w:t>
            </w:r>
          </w:p>
          <w:p w14:paraId="2AF0F05E" w14:textId="3CD3CDC9" w:rsidR="00A55C27" w:rsidRPr="00B25E85" w:rsidRDefault="00A55C27" w:rsidP="00A55C27">
            <w:pPr>
              <w:rPr>
                <w:color w:val="FF0000"/>
                <w:sz w:val="18"/>
                <w:szCs w:val="18"/>
              </w:rPr>
            </w:pPr>
            <w:r w:rsidRPr="00B25E85">
              <w:rPr>
                <w:sz w:val="18"/>
                <w:szCs w:val="18"/>
              </w:rPr>
              <w:t>Dr. Öğr. Üyesi Yelda CANDAN</w:t>
            </w:r>
          </w:p>
        </w:tc>
      </w:tr>
      <w:tr w:rsidR="00844CE6" w:rsidRPr="00B629EA" w14:paraId="53626C55" w14:textId="77777777" w:rsidTr="005D2435">
        <w:trPr>
          <w:gridAfter w:val="1"/>
          <w:wAfter w:w="9" w:type="dxa"/>
        </w:trPr>
        <w:tc>
          <w:tcPr>
            <w:tcW w:w="1379" w:type="dxa"/>
          </w:tcPr>
          <w:p w14:paraId="1BA400A7" w14:textId="77777777" w:rsidR="00844CE6" w:rsidRPr="00B629EA" w:rsidRDefault="00844CE6" w:rsidP="00844CE6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10:30-11:15</w:t>
            </w:r>
          </w:p>
        </w:tc>
        <w:tc>
          <w:tcPr>
            <w:tcW w:w="2292" w:type="dxa"/>
          </w:tcPr>
          <w:p w14:paraId="7DB9D56A" w14:textId="64DA856C" w:rsidR="00844CE6" w:rsidRPr="005E4E85" w:rsidRDefault="00844CE6" w:rsidP="00844CE6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 xml:space="preserve">Mesleki İngilizce I </w:t>
            </w:r>
            <w:r>
              <w:rPr>
                <w:b/>
                <w:sz w:val="18"/>
                <w:szCs w:val="18"/>
              </w:rPr>
              <w:t>- Karşıyaka</w:t>
            </w:r>
          </w:p>
          <w:p w14:paraId="5D3D400A" w14:textId="77777777" w:rsidR="00844CE6" w:rsidRPr="005E4E85" w:rsidRDefault="00844CE6" w:rsidP="00844CE6">
            <w:pPr>
              <w:rPr>
                <w:b/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Doç. Dr. Reci MESERİ</w:t>
            </w:r>
          </w:p>
          <w:p w14:paraId="11CE9547" w14:textId="77777777" w:rsidR="00844CE6" w:rsidRPr="005E4E85" w:rsidRDefault="00844CE6" w:rsidP="00844CE6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</w:tcPr>
          <w:p w14:paraId="3D418FDF" w14:textId="59EB6E81" w:rsidR="00844CE6" w:rsidRPr="005E4E85" w:rsidRDefault="00844CE6" w:rsidP="00844CE6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Besin Kimyası ve Analizleri II (Teo)</w:t>
            </w:r>
            <w:r>
              <w:rPr>
                <w:b/>
                <w:sz w:val="18"/>
                <w:szCs w:val="18"/>
              </w:rPr>
              <w:t xml:space="preserve"> - Karşıyaka</w:t>
            </w:r>
          </w:p>
          <w:p w14:paraId="17393801" w14:textId="77777777" w:rsidR="00844CE6" w:rsidRPr="005E4E85" w:rsidRDefault="00844CE6" w:rsidP="00844CE6">
            <w:pPr>
              <w:rPr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 xml:space="preserve"> </w:t>
            </w:r>
            <w:r w:rsidRPr="005E4E85">
              <w:rPr>
                <w:sz w:val="18"/>
                <w:szCs w:val="18"/>
              </w:rPr>
              <w:t>Dr</w:t>
            </w:r>
            <w:r w:rsidRPr="005E4E85">
              <w:rPr>
                <w:b/>
                <w:sz w:val="18"/>
                <w:szCs w:val="18"/>
              </w:rPr>
              <w:t>.</w:t>
            </w:r>
            <w:r w:rsidRPr="005E4E85">
              <w:rPr>
                <w:sz w:val="18"/>
                <w:szCs w:val="18"/>
              </w:rPr>
              <w:t>Hasan KEŞKEKOĞLU</w:t>
            </w:r>
          </w:p>
          <w:p w14:paraId="0926379D" w14:textId="77777777" w:rsidR="00844CE6" w:rsidRPr="005E4E85" w:rsidRDefault="00844CE6" w:rsidP="00844CE6">
            <w:pPr>
              <w:rPr>
                <w:b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auto"/>
          </w:tcPr>
          <w:p w14:paraId="1A302CD2" w14:textId="6AC803BD" w:rsidR="00844CE6" w:rsidRPr="005E4E85" w:rsidRDefault="00844CE6" w:rsidP="00844CE6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Besin kimyası ve analizleri II- UYG –</w:t>
            </w:r>
            <w:r>
              <w:rPr>
                <w:b/>
                <w:sz w:val="18"/>
                <w:szCs w:val="18"/>
              </w:rPr>
              <w:t>B*</w:t>
            </w:r>
          </w:p>
          <w:p w14:paraId="45344343" w14:textId="77777777" w:rsidR="00844CE6" w:rsidRPr="005E4E85" w:rsidRDefault="00844CE6" w:rsidP="00844CE6">
            <w:pPr>
              <w:rPr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Dr.Hasan KEŞKEKOĞLU</w:t>
            </w:r>
          </w:p>
          <w:p w14:paraId="01054C6B" w14:textId="77777777" w:rsidR="00844CE6" w:rsidRPr="005E4E85" w:rsidRDefault="00844CE6" w:rsidP="00844CE6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shd w:val="clear" w:color="auto" w:fill="auto"/>
          </w:tcPr>
          <w:p w14:paraId="10781B8A" w14:textId="45C186CC" w:rsidR="00DD2C5E" w:rsidRDefault="00DD2C5E" w:rsidP="00844CE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eçmeli dersler</w:t>
            </w:r>
          </w:p>
          <w:p w14:paraId="0C280778" w14:textId="6ABE6813" w:rsidR="00844CE6" w:rsidRDefault="00844CE6" w:rsidP="00844CE6">
            <w:pPr>
              <w:rPr>
                <w:sz w:val="18"/>
                <w:szCs w:val="18"/>
              </w:rPr>
            </w:pPr>
            <w:r w:rsidRPr="00844CE6">
              <w:rPr>
                <w:b/>
                <w:bCs/>
                <w:sz w:val="18"/>
                <w:szCs w:val="18"/>
              </w:rPr>
              <w:t>İşaret Dili</w:t>
            </w:r>
            <w:r>
              <w:rPr>
                <w:sz w:val="18"/>
                <w:szCs w:val="18"/>
              </w:rPr>
              <w:t xml:space="preserve"> – Soner</w:t>
            </w:r>
            <w:r w:rsidR="00CB52DD">
              <w:rPr>
                <w:sz w:val="18"/>
                <w:szCs w:val="18"/>
              </w:rPr>
              <w:t xml:space="preserve"> Aslan</w:t>
            </w:r>
            <w:r>
              <w:rPr>
                <w:sz w:val="18"/>
                <w:szCs w:val="18"/>
              </w:rPr>
              <w:t xml:space="preserve"> – Çevrim içi </w:t>
            </w:r>
          </w:p>
          <w:p w14:paraId="20361CD9" w14:textId="07A8E8E3" w:rsidR="009C7B78" w:rsidRPr="007338F0" w:rsidRDefault="009C7B78" w:rsidP="00844CE6">
            <w:pPr>
              <w:rPr>
                <w:color w:val="FF0000"/>
                <w:sz w:val="18"/>
                <w:szCs w:val="18"/>
              </w:rPr>
            </w:pPr>
            <w:r w:rsidRPr="00CA5DE3">
              <w:rPr>
                <w:b/>
                <w:sz w:val="18"/>
                <w:szCs w:val="18"/>
              </w:rPr>
              <w:t>Toplum hizmet uyg</w:t>
            </w:r>
            <w:r w:rsidR="00AA4C39">
              <w:rPr>
                <w:b/>
                <w:sz w:val="18"/>
                <w:szCs w:val="18"/>
              </w:rPr>
              <w:t>*</w:t>
            </w:r>
            <w:r w:rsidRPr="00CA5DE3">
              <w:rPr>
                <w:sz w:val="18"/>
                <w:szCs w:val="18"/>
              </w:rPr>
              <w:t>.Özge KÜÇÜKERDÖNMEZ</w:t>
            </w:r>
          </w:p>
        </w:tc>
        <w:tc>
          <w:tcPr>
            <w:tcW w:w="2552" w:type="dxa"/>
          </w:tcPr>
          <w:p w14:paraId="56FD6D99" w14:textId="323EFFD4" w:rsidR="00844CE6" w:rsidRPr="00FE5E02" w:rsidRDefault="00844CE6" w:rsidP="00844CE6">
            <w:pPr>
              <w:rPr>
                <w:b/>
                <w:sz w:val="18"/>
                <w:szCs w:val="18"/>
              </w:rPr>
            </w:pPr>
          </w:p>
        </w:tc>
      </w:tr>
      <w:tr w:rsidR="00844CE6" w:rsidRPr="00B629EA" w14:paraId="3EB45F62" w14:textId="77777777" w:rsidTr="005D2435">
        <w:trPr>
          <w:gridAfter w:val="1"/>
          <w:wAfter w:w="9" w:type="dxa"/>
        </w:trPr>
        <w:tc>
          <w:tcPr>
            <w:tcW w:w="1379" w:type="dxa"/>
            <w:tcBorders>
              <w:bottom w:val="single" w:sz="12" w:space="0" w:color="auto"/>
            </w:tcBorders>
          </w:tcPr>
          <w:p w14:paraId="01E2EC59" w14:textId="77777777" w:rsidR="00844CE6" w:rsidRPr="00B629EA" w:rsidRDefault="00844CE6" w:rsidP="00844CE6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11:30-12:15</w:t>
            </w:r>
          </w:p>
        </w:tc>
        <w:tc>
          <w:tcPr>
            <w:tcW w:w="2292" w:type="dxa"/>
            <w:tcBorders>
              <w:bottom w:val="single" w:sz="12" w:space="0" w:color="auto"/>
            </w:tcBorders>
          </w:tcPr>
          <w:p w14:paraId="7991C248" w14:textId="77777777" w:rsidR="00844CE6" w:rsidRPr="005E4E85" w:rsidRDefault="00844CE6" w:rsidP="00844CE6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Mesleki İngilizce I</w:t>
            </w:r>
          </w:p>
          <w:p w14:paraId="67D74DF3" w14:textId="77777777" w:rsidR="00844CE6" w:rsidRPr="005E4E85" w:rsidRDefault="00844CE6" w:rsidP="00844CE6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>Doç. Dr. Reci MESERİ</w:t>
            </w:r>
          </w:p>
        </w:tc>
        <w:tc>
          <w:tcPr>
            <w:tcW w:w="2551" w:type="dxa"/>
            <w:tcBorders>
              <w:bottom w:val="single" w:sz="12" w:space="0" w:color="auto"/>
            </w:tcBorders>
          </w:tcPr>
          <w:p w14:paraId="49D6558B" w14:textId="77777777" w:rsidR="00844CE6" w:rsidRPr="005E4E85" w:rsidRDefault="00844CE6" w:rsidP="00844CE6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Besin Kimyası ve Analizleri II (Teo)</w:t>
            </w:r>
          </w:p>
          <w:p w14:paraId="3E9C8F69" w14:textId="77777777" w:rsidR="00844CE6" w:rsidRPr="005E4E85" w:rsidRDefault="00844CE6" w:rsidP="00844CE6">
            <w:pPr>
              <w:rPr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 xml:space="preserve"> Dr.Hasan KEŞKEKOĞLU</w:t>
            </w:r>
          </w:p>
          <w:p w14:paraId="173687CA" w14:textId="77777777" w:rsidR="00844CE6" w:rsidRPr="005E4E85" w:rsidRDefault="00844CE6" w:rsidP="00844CE6">
            <w:pPr>
              <w:rPr>
                <w:sz w:val="18"/>
                <w:szCs w:val="18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  <w:shd w:val="clear" w:color="auto" w:fill="auto"/>
          </w:tcPr>
          <w:p w14:paraId="2203FF4A" w14:textId="531FB1AA" w:rsidR="00844CE6" w:rsidRPr="005E4E85" w:rsidRDefault="00844CE6" w:rsidP="00844CE6">
            <w:pPr>
              <w:rPr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Besin kimyası ve analizleri II-</w:t>
            </w:r>
            <w:r w:rsidRPr="005E4E85">
              <w:rPr>
                <w:sz w:val="18"/>
                <w:szCs w:val="18"/>
              </w:rPr>
              <w:t xml:space="preserve"> </w:t>
            </w:r>
            <w:r w:rsidRPr="005E4E85">
              <w:rPr>
                <w:b/>
                <w:sz w:val="18"/>
                <w:szCs w:val="18"/>
              </w:rPr>
              <w:t>UYG –</w:t>
            </w:r>
            <w:r>
              <w:rPr>
                <w:b/>
                <w:sz w:val="18"/>
                <w:szCs w:val="18"/>
              </w:rPr>
              <w:t>B</w:t>
            </w:r>
            <w:r w:rsidRPr="005E4E85">
              <w:rPr>
                <w:sz w:val="18"/>
                <w:szCs w:val="18"/>
              </w:rPr>
              <w:t xml:space="preserve"> </w:t>
            </w:r>
          </w:p>
          <w:p w14:paraId="0E65887C" w14:textId="77777777" w:rsidR="00844CE6" w:rsidRPr="005E4E85" w:rsidRDefault="00844CE6" w:rsidP="00844CE6">
            <w:pPr>
              <w:rPr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Dr.Hasan KEŞKEKOĞLU</w:t>
            </w:r>
          </w:p>
          <w:p w14:paraId="6831C547" w14:textId="77777777" w:rsidR="00844CE6" w:rsidRPr="005E4E85" w:rsidRDefault="00844CE6" w:rsidP="00844CE6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bottom w:val="single" w:sz="12" w:space="0" w:color="auto"/>
            </w:tcBorders>
            <w:shd w:val="clear" w:color="auto" w:fill="auto"/>
          </w:tcPr>
          <w:p w14:paraId="2B9BC81E" w14:textId="356057AB" w:rsidR="00844CE6" w:rsidRDefault="00844CE6" w:rsidP="00844CE6">
            <w:pPr>
              <w:rPr>
                <w:sz w:val="18"/>
                <w:szCs w:val="18"/>
              </w:rPr>
            </w:pPr>
            <w:r w:rsidRPr="00DD2C5E">
              <w:rPr>
                <w:b/>
                <w:bCs/>
                <w:sz w:val="18"/>
                <w:szCs w:val="18"/>
              </w:rPr>
              <w:t>İşaret Dili</w:t>
            </w:r>
            <w:r>
              <w:rPr>
                <w:sz w:val="18"/>
                <w:szCs w:val="18"/>
              </w:rPr>
              <w:t xml:space="preserve"> – Soner</w:t>
            </w:r>
            <w:r w:rsidR="00CB52DD">
              <w:rPr>
                <w:sz w:val="18"/>
                <w:szCs w:val="18"/>
              </w:rPr>
              <w:t xml:space="preserve"> Aslan</w:t>
            </w:r>
            <w:r>
              <w:rPr>
                <w:sz w:val="18"/>
                <w:szCs w:val="18"/>
              </w:rPr>
              <w:t xml:space="preserve"> – Çevrim içi</w:t>
            </w:r>
          </w:p>
          <w:p w14:paraId="7855A7CC" w14:textId="704671E3" w:rsidR="009C7B78" w:rsidRPr="007338F0" w:rsidRDefault="009C7B78" w:rsidP="00844CE6">
            <w:pPr>
              <w:rPr>
                <w:color w:val="FF0000"/>
                <w:sz w:val="18"/>
                <w:szCs w:val="18"/>
              </w:rPr>
            </w:pPr>
            <w:r w:rsidRPr="00CA5DE3">
              <w:rPr>
                <w:b/>
                <w:sz w:val="18"/>
                <w:szCs w:val="18"/>
              </w:rPr>
              <w:t>Toplum hizmet uyg</w:t>
            </w:r>
            <w:r w:rsidRPr="00CA5DE3">
              <w:rPr>
                <w:sz w:val="18"/>
                <w:szCs w:val="18"/>
              </w:rPr>
              <w:t>.Özge KÜÇÜKERDÖNMEZ</w:t>
            </w:r>
          </w:p>
        </w:tc>
        <w:tc>
          <w:tcPr>
            <w:tcW w:w="2552" w:type="dxa"/>
            <w:tcBorders>
              <w:bottom w:val="single" w:sz="12" w:space="0" w:color="auto"/>
            </w:tcBorders>
          </w:tcPr>
          <w:p w14:paraId="09132663" w14:textId="4B7C07DC" w:rsidR="00844CE6" w:rsidRPr="00FE5E02" w:rsidRDefault="00844CE6" w:rsidP="00844CE6">
            <w:pPr>
              <w:rPr>
                <w:b/>
                <w:sz w:val="18"/>
                <w:szCs w:val="18"/>
              </w:rPr>
            </w:pPr>
          </w:p>
        </w:tc>
      </w:tr>
      <w:tr w:rsidR="00844CE6" w:rsidRPr="00B629EA" w14:paraId="0BB4D29A" w14:textId="77777777" w:rsidTr="005D2435">
        <w:trPr>
          <w:gridAfter w:val="1"/>
          <w:wAfter w:w="9" w:type="dxa"/>
        </w:trPr>
        <w:tc>
          <w:tcPr>
            <w:tcW w:w="13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28BC0E04" w14:textId="77777777" w:rsidR="00844CE6" w:rsidRPr="00B629EA" w:rsidRDefault="00844CE6" w:rsidP="00844CE6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>12:15-13:15</w:t>
            </w:r>
          </w:p>
        </w:tc>
        <w:tc>
          <w:tcPr>
            <w:tcW w:w="229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1727A02" w14:textId="77777777" w:rsidR="00844CE6" w:rsidRPr="005E4E85" w:rsidRDefault="00844CE6" w:rsidP="00844CE6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 xml:space="preserve">Öğle saati </w:t>
            </w:r>
          </w:p>
        </w:tc>
        <w:tc>
          <w:tcPr>
            <w:tcW w:w="255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FBF6E4D" w14:textId="77777777" w:rsidR="00844CE6" w:rsidRPr="005E4E85" w:rsidRDefault="00844CE6" w:rsidP="00844CE6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 xml:space="preserve">Öğle saati </w:t>
            </w: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DF75610" w14:textId="77777777" w:rsidR="00844CE6" w:rsidRPr="005E4E85" w:rsidRDefault="00844CE6" w:rsidP="00844CE6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 xml:space="preserve">Öğle saati </w:t>
            </w:r>
          </w:p>
        </w:tc>
        <w:tc>
          <w:tcPr>
            <w:tcW w:w="326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4AD98B3" w14:textId="77777777" w:rsidR="00844CE6" w:rsidRPr="005E4E85" w:rsidRDefault="00844CE6" w:rsidP="00844CE6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 xml:space="preserve">Öğle saati </w:t>
            </w:r>
          </w:p>
        </w:tc>
        <w:tc>
          <w:tcPr>
            <w:tcW w:w="255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2C7F2A7" w14:textId="35D770C2" w:rsidR="00844CE6" w:rsidRPr="00B313C3" w:rsidRDefault="00844CE6" w:rsidP="00844CE6">
            <w:pPr>
              <w:rPr>
                <w:bCs/>
                <w:sz w:val="18"/>
                <w:szCs w:val="18"/>
              </w:rPr>
            </w:pPr>
          </w:p>
        </w:tc>
      </w:tr>
      <w:tr w:rsidR="00844CE6" w:rsidRPr="00B629EA" w14:paraId="71FB11B0" w14:textId="77777777" w:rsidTr="005D2435">
        <w:trPr>
          <w:gridAfter w:val="1"/>
          <w:wAfter w:w="9" w:type="dxa"/>
        </w:trPr>
        <w:tc>
          <w:tcPr>
            <w:tcW w:w="1379" w:type="dxa"/>
            <w:tcBorders>
              <w:top w:val="single" w:sz="12" w:space="0" w:color="auto"/>
            </w:tcBorders>
          </w:tcPr>
          <w:p w14:paraId="330020EF" w14:textId="77777777" w:rsidR="00844CE6" w:rsidRPr="00B629EA" w:rsidRDefault="00844CE6" w:rsidP="00844CE6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13:15-14:0</w:t>
            </w:r>
          </w:p>
        </w:tc>
        <w:tc>
          <w:tcPr>
            <w:tcW w:w="2292" w:type="dxa"/>
            <w:tcBorders>
              <w:top w:val="single" w:sz="12" w:space="0" w:color="auto"/>
            </w:tcBorders>
          </w:tcPr>
          <w:p w14:paraId="26FC3323" w14:textId="3ED49B19" w:rsidR="00844CE6" w:rsidRPr="005E4E85" w:rsidRDefault="00844CE6" w:rsidP="00844CE6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Beslenme Biyokimyası   II</w:t>
            </w:r>
            <w:r>
              <w:rPr>
                <w:b/>
                <w:sz w:val="18"/>
                <w:szCs w:val="18"/>
              </w:rPr>
              <w:t xml:space="preserve"> - Karşıyaka</w:t>
            </w:r>
          </w:p>
          <w:p w14:paraId="3442960A" w14:textId="77777777" w:rsidR="00844CE6" w:rsidRPr="005E4E85" w:rsidRDefault="00844CE6" w:rsidP="00844CE6">
            <w:pPr>
              <w:rPr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Dr. Öğr. Gör. Murat URHAN</w:t>
            </w:r>
          </w:p>
          <w:p w14:paraId="29F32141" w14:textId="77777777" w:rsidR="00844CE6" w:rsidRPr="005E4E85" w:rsidRDefault="00844CE6" w:rsidP="00844CE6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</w:tcBorders>
          </w:tcPr>
          <w:p w14:paraId="6F4F7FC5" w14:textId="6A5EC2E6" w:rsidR="00844CE6" w:rsidRPr="005E4E85" w:rsidRDefault="00844CE6" w:rsidP="00844CE6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 xml:space="preserve">Süregen hastalıklar fizyopatolojisi </w:t>
            </w:r>
            <w:r>
              <w:rPr>
                <w:b/>
                <w:sz w:val="18"/>
                <w:szCs w:val="18"/>
              </w:rPr>
              <w:t xml:space="preserve">Çevrim-içi </w:t>
            </w:r>
          </w:p>
          <w:p w14:paraId="1E8B9648" w14:textId="3789180A" w:rsidR="00844CE6" w:rsidRPr="00BB2AA5" w:rsidRDefault="00844CE6" w:rsidP="00844CE6">
            <w:pPr>
              <w:rPr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Prof. Dr. Dilek TAŞKIRAN</w:t>
            </w: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6C1109A4" w14:textId="4D71B9CE" w:rsidR="00844CE6" w:rsidRPr="00B313C3" w:rsidRDefault="00844CE6" w:rsidP="00844CE6">
            <w:pPr>
              <w:rPr>
                <w:b/>
                <w:sz w:val="18"/>
                <w:szCs w:val="18"/>
              </w:rPr>
            </w:pPr>
            <w:r w:rsidRPr="00B313C3">
              <w:rPr>
                <w:b/>
                <w:sz w:val="18"/>
                <w:szCs w:val="18"/>
              </w:rPr>
              <w:t>Besin sanayide üretim</w:t>
            </w:r>
            <w:r>
              <w:rPr>
                <w:b/>
                <w:sz w:val="18"/>
                <w:szCs w:val="18"/>
              </w:rPr>
              <w:t xml:space="preserve"> – çevrim-içi </w:t>
            </w:r>
          </w:p>
          <w:p w14:paraId="64ABCF56" w14:textId="77777777" w:rsidR="00844CE6" w:rsidRPr="00B313C3" w:rsidRDefault="00844CE6" w:rsidP="00844CE6">
            <w:pPr>
              <w:rPr>
                <w:sz w:val="18"/>
                <w:szCs w:val="18"/>
              </w:rPr>
            </w:pPr>
            <w:r w:rsidRPr="00B313C3">
              <w:rPr>
                <w:sz w:val="18"/>
                <w:szCs w:val="18"/>
              </w:rPr>
              <w:t xml:space="preserve">Prof. Dr. Fikret PAZIR </w:t>
            </w:r>
          </w:p>
        </w:tc>
        <w:tc>
          <w:tcPr>
            <w:tcW w:w="3260" w:type="dxa"/>
            <w:tcBorders>
              <w:top w:val="single" w:sz="12" w:space="0" w:color="auto"/>
            </w:tcBorders>
          </w:tcPr>
          <w:p w14:paraId="2E3E12B3" w14:textId="5BFB2971" w:rsidR="00844CE6" w:rsidRPr="00B313C3" w:rsidRDefault="00844CE6" w:rsidP="00844CE6">
            <w:pPr>
              <w:rPr>
                <w:b/>
                <w:sz w:val="18"/>
                <w:szCs w:val="18"/>
              </w:rPr>
            </w:pPr>
            <w:r w:rsidRPr="00B313C3">
              <w:rPr>
                <w:b/>
                <w:sz w:val="18"/>
                <w:szCs w:val="18"/>
              </w:rPr>
              <w:t>Sağlık Politikaları ve Yönetimi</w:t>
            </w:r>
            <w:r>
              <w:rPr>
                <w:b/>
                <w:sz w:val="18"/>
                <w:szCs w:val="18"/>
              </w:rPr>
              <w:t xml:space="preserve"> – çevrim içi </w:t>
            </w:r>
          </w:p>
          <w:p w14:paraId="1E602B8E" w14:textId="77777777" w:rsidR="00844CE6" w:rsidRPr="00B313C3" w:rsidRDefault="00844CE6" w:rsidP="00844CE6">
            <w:pPr>
              <w:rPr>
                <w:sz w:val="18"/>
                <w:szCs w:val="18"/>
              </w:rPr>
            </w:pPr>
            <w:r w:rsidRPr="00B313C3">
              <w:rPr>
                <w:sz w:val="18"/>
                <w:szCs w:val="18"/>
              </w:rPr>
              <w:t>Prof. Dr. Meltem Çiçeklioğlu</w:t>
            </w:r>
          </w:p>
        </w:tc>
        <w:tc>
          <w:tcPr>
            <w:tcW w:w="2552" w:type="dxa"/>
            <w:tcBorders>
              <w:top w:val="single" w:sz="12" w:space="0" w:color="auto"/>
            </w:tcBorders>
            <w:shd w:val="clear" w:color="auto" w:fill="auto"/>
          </w:tcPr>
          <w:p w14:paraId="6AAD277E" w14:textId="44160473" w:rsidR="00844CE6" w:rsidRPr="005E1B6C" w:rsidRDefault="00844CE6" w:rsidP="00844CE6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Beslenme ilkeleri-LAB</w:t>
            </w:r>
            <w:r w:rsidR="00AA4C39">
              <w:rPr>
                <w:b/>
                <w:sz w:val="18"/>
                <w:szCs w:val="18"/>
              </w:rPr>
              <w:t>**</w:t>
            </w:r>
          </w:p>
          <w:p w14:paraId="0FD10FC0" w14:textId="77777777" w:rsidR="00844CE6" w:rsidRDefault="00844CE6" w:rsidP="00844CE6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 xml:space="preserve">Dr. Öğr. Gör. Murat URHAN </w:t>
            </w:r>
          </w:p>
          <w:p w14:paraId="6A73A7D9" w14:textId="6255FFB5" w:rsidR="00844CE6" w:rsidRPr="00CA5DE3" w:rsidRDefault="00844CE6" w:rsidP="00844CE6">
            <w:pPr>
              <w:rPr>
                <w:b/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 xml:space="preserve">Araş. Gör. </w:t>
            </w:r>
            <w:r>
              <w:rPr>
                <w:sz w:val="18"/>
                <w:szCs w:val="18"/>
              </w:rPr>
              <w:t>Ceren AKANALÇI</w:t>
            </w:r>
            <w:r w:rsidRPr="005E1B6C">
              <w:rPr>
                <w:sz w:val="18"/>
                <w:szCs w:val="18"/>
              </w:rPr>
              <w:t xml:space="preserve"> </w:t>
            </w:r>
          </w:p>
        </w:tc>
      </w:tr>
      <w:tr w:rsidR="00844CE6" w:rsidRPr="00B629EA" w14:paraId="39BF9D99" w14:textId="77777777" w:rsidTr="005D2435">
        <w:trPr>
          <w:gridAfter w:val="1"/>
          <w:wAfter w:w="9" w:type="dxa"/>
          <w:trHeight w:val="626"/>
        </w:trPr>
        <w:tc>
          <w:tcPr>
            <w:tcW w:w="1379" w:type="dxa"/>
          </w:tcPr>
          <w:p w14:paraId="47E26F51" w14:textId="77777777" w:rsidR="00844CE6" w:rsidRPr="00B629EA" w:rsidRDefault="00844CE6" w:rsidP="00844CE6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14:15-15:00</w:t>
            </w:r>
          </w:p>
        </w:tc>
        <w:tc>
          <w:tcPr>
            <w:tcW w:w="2292" w:type="dxa"/>
          </w:tcPr>
          <w:p w14:paraId="54D5634C" w14:textId="77777777" w:rsidR="00844CE6" w:rsidRPr="005E4E85" w:rsidRDefault="00844CE6" w:rsidP="00844CE6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Beslenme Biyokimyası   II</w:t>
            </w:r>
          </w:p>
          <w:p w14:paraId="194F3187" w14:textId="77777777" w:rsidR="00844CE6" w:rsidRPr="005E4E85" w:rsidRDefault="00844CE6" w:rsidP="00844CE6">
            <w:pPr>
              <w:rPr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Dr. Öğr. Gör. Murat URHAN</w:t>
            </w:r>
          </w:p>
          <w:p w14:paraId="42D0806E" w14:textId="77777777" w:rsidR="00844CE6" w:rsidRPr="00ED5E3F" w:rsidRDefault="00844CE6" w:rsidP="00844CE6">
            <w:pPr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</w:tcPr>
          <w:p w14:paraId="53DBE1F0" w14:textId="77777777" w:rsidR="00844CE6" w:rsidRPr="005E4E85" w:rsidRDefault="00844CE6" w:rsidP="00844CE6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 xml:space="preserve">Süregen hastalıklar fizyopatolojisi </w:t>
            </w:r>
          </w:p>
          <w:p w14:paraId="47C9C61E" w14:textId="14CE18CF" w:rsidR="00844CE6" w:rsidRPr="00BB2AA5" w:rsidRDefault="00844CE6" w:rsidP="00844CE6">
            <w:pPr>
              <w:rPr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Prof. Dr. Dilek TAŞKIRAN</w:t>
            </w:r>
          </w:p>
        </w:tc>
        <w:tc>
          <w:tcPr>
            <w:tcW w:w="2127" w:type="dxa"/>
          </w:tcPr>
          <w:p w14:paraId="22C25174" w14:textId="77777777" w:rsidR="00844CE6" w:rsidRPr="00B313C3" w:rsidRDefault="00844CE6" w:rsidP="00844CE6">
            <w:pPr>
              <w:rPr>
                <w:b/>
                <w:sz w:val="18"/>
                <w:szCs w:val="18"/>
              </w:rPr>
            </w:pPr>
            <w:r w:rsidRPr="00B313C3">
              <w:rPr>
                <w:b/>
                <w:sz w:val="18"/>
                <w:szCs w:val="18"/>
              </w:rPr>
              <w:t>Besin sanayide üretim</w:t>
            </w:r>
          </w:p>
          <w:p w14:paraId="13BB9FD7" w14:textId="77777777" w:rsidR="00844CE6" w:rsidRPr="00B313C3" w:rsidRDefault="00844CE6" w:rsidP="00844CE6">
            <w:pPr>
              <w:rPr>
                <w:sz w:val="18"/>
                <w:szCs w:val="18"/>
              </w:rPr>
            </w:pPr>
            <w:r w:rsidRPr="00B313C3">
              <w:rPr>
                <w:sz w:val="18"/>
                <w:szCs w:val="18"/>
              </w:rPr>
              <w:t xml:space="preserve">Prof. Dr. Fikret PAZIR </w:t>
            </w:r>
          </w:p>
        </w:tc>
        <w:tc>
          <w:tcPr>
            <w:tcW w:w="3260" w:type="dxa"/>
          </w:tcPr>
          <w:p w14:paraId="1FEFC6A3" w14:textId="77777777" w:rsidR="00844CE6" w:rsidRPr="00B313C3" w:rsidRDefault="00844CE6" w:rsidP="00844CE6">
            <w:pPr>
              <w:rPr>
                <w:b/>
                <w:sz w:val="18"/>
                <w:szCs w:val="18"/>
              </w:rPr>
            </w:pPr>
            <w:r w:rsidRPr="00B313C3">
              <w:rPr>
                <w:b/>
                <w:sz w:val="18"/>
                <w:szCs w:val="18"/>
              </w:rPr>
              <w:t>Sağlık Politikaları ve Yönetimi</w:t>
            </w:r>
          </w:p>
          <w:p w14:paraId="4CA41249" w14:textId="77777777" w:rsidR="00844CE6" w:rsidRPr="00B313C3" w:rsidRDefault="00844CE6" w:rsidP="00844CE6">
            <w:pPr>
              <w:rPr>
                <w:sz w:val="18"/>
                <w:szCs w:val="18"/>
              </w:rPr>
            </w:pPr>
            <w:r w:rsidRPr="00B313C3">
              <w:rPr>
                <w:sz w:val="18"/>
                <w:szCs w:val="18"/>
              </w:rPr>
              <w:t>Prof. Dr. Meltem Çiçeklioğlu</w:t>
            </w:r>
          </w:p>
        </w:tc>
        <w:tc>
          <w:tcPr>
            <w:tcW w:w="2552" w:type="dxa"/>
            <w:tcBorders>
              <w:top w:val="single" w:sz="12" w:space="0" w:color="auto"/>
            </w:tcBorders>
            <w:shd w:val="clear" w:color="auto" w:fill="auto"/>
          </w:tcPr>
          <w:p w14:paraId="183F9D1F" w14:textId="1C791A93" w:rsidR="00844CE6" w:rsidRPr="005E1B6C" w:rsidRDefault="00844CE6" w:rsidP="00844CE6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Beslenme ilkeleri-LAB</w:t>
            </w:r>
          </w:p>
          <w:p w14:paraId="5B7B63FC" w14:textId="77777777" w:rsidR="00844CE6" w:rsidRDefault="00844CE6" w:rsidP="00844CE6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 xml:space="preserve">Dr. Öğr. Gör. Murat URHAN </w:t>
            </w:r>
          </w:p>
          <w:p w14:paraId="4D5E67C4" w14:textId="27B79D74" w:rsidR="00844CE6" w:rsidRPr="00CA5DE3" w:rsidRDefault="00844CE6" w:rsidP="00844CE6">
            <w:pPr>
              <w:rPr>
                <w:b/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 xml:space="preserve">Araş. Gör. </w:t>
            </w:r>
            <w:r>
              <w:rPr>
                <w:sz w:val="18"/>
                <w:szCs w:val="18"/>
              </w:rPr>
              <w:t>Ceren AKANALÇI</w:t>
            </w:r>
            <w:r w:rsidRPr="005E1B6C">
              <w:rPr>
                <w:sz w:val="18"/>
                <w:szCs w:val="18"/>
              </w:rPr>
              <w:t xml:space="preserve"> </w:t>
            </w:r>
          </w:p>
        </w:tc>
      </w:tr>
      <w:tr w:rsidR="00D65B9F" w:rsidRPr="00B629EA" w14:paraId="5650D8A8" w14:textId="77777777" w:rsidTr="005D2435">
        <w:trPr>
          <w:gridAfter w:val="1"/>
          <w:wAfter w:w="9" w:type="dxa"/>
        </w:trPr>
        <w:tc>
          <w:tcPr>
            <w:tcW w:w="1379" w:type="dxa"/>
          </w:tcPr>
          <w:p w14:paraId="070DD6CB" w14:textId="77777777" w:rsidR="00D65B9F" w:rsidRPr="00B629EA" w:rsidRDefault="00D65B9F" w:rsidP="00D65B9F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15:15-16:00</w:t>
            </w:r>
          </w:p>
        </w:tc>
        <w:tc>
          <w:tcPr>
            <w:tcW w:w="2292" w:type="dxa"/>
          </w:tcPr>
          <w:p w14:paraId="38F5E5EA" w14:textId="77777777" w:rsidR="00D65B9F" w:rsidRPr="005E4E85" w:rsidRDefault="00D65B9F" w:rsidP="00D65B9F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Beslenme Biyokimyası   II</w:t>
            </w:r>
          </w:p>
          <w:p w14:paraId="4C821660" w14:textId="77777777" w:rsidR="00D65B9F" w:rsidRPr="005C49F4" w:rsidRDefault="00D65B9F" w:rsidP="00D65B9F">
            <w:pPr>
              <w:rPr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Dr. Öğr. Gör. Murat URHAN</w:t>
            </w:r>
          </w:p>
          <w:p w14:paraId="35A14EF2" w14:textId="77777777" w:rsidR="00D65B9F" w:rsidRPr="00B34D7E" w:rsidRDefault="00D65B9F" w:rsidP="00D65B9F">
            <w:pPr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</w:tcPr>
          <w:p w14:paraId="085E6D3D" w14:textId="77777777" w:rsidR="00D65B9F" w:rsidRPr="005E4E85" w:rsidRDefault="00D65B9F" w:rsidP="00D65B9F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 xml:space="preserve">Süregen hastalıklar fizyopatolojisi </w:t>
            </w:r>
          </w:p>
          <w:p w14:paraId="2991700A" w14:textId="77777777" w:rsidR="00D65B9F" w:rsidRPr="005E4E85" w:rsidRDefault="00D65B9F" w:rsidP="00D65B9F">
            <w:pPr>
              <w:rPr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Prof. Dr. Dilek TAŞKIRAN</w:t>
            </w:r>
          </w:p>
          <w:p w14:paraId="4B83EFEC" w14:textId="77777777" w:rsidR="00D65B9F" w:rsidRPr="005E4E85" w:rsidRDefault="00D65B9F" w:rsidP="00D65B9F">
            <w:pPr>
              <w:rPr>
                <w:sz w:val="18"/>
                <w:szCs w:val="18"/>
                <w:u w:val="single"/>
              </w:rPr>
            </w:pPr>
          </w:p>
        </w:tc>
        <w:tc>
          <w:tcPr>
            <w:tcW w:w="2127" w:type="dxa"/>
          </w:tcPr>
          <w:p w14:paraId="1F9804BB" w14:textId="1ABF9779" w:rsidR="00D65B9F" w:rsidRPr="002C30D7" w:rsidRDefault="00D65B9F" w:rsidP="00D65B9F">
            <w:pPr>
              <w:rPr>
                <w:sz w:val="18"/>
                <w:szCs w:val="18"/>
                <w:highlight w:val="yellow"/>
                <w:u w:val="single"/>
              </w:rPr>
            </w:pPr>
          </w:p>
        </w:tc>
        <w:tc>
          <w:tcPr>
            <w:tcW w:w="3260" w:type="dxa"/>
          </w:tcPr>
          <w:p w14:paraId="26B34212" w14:textId="77777777" w:rsidR="00D65B9F" w:rsidRDefault="00D65B9F" w:rsidP="00D65B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eçmeli dersler</w:t>
            </w:r>
          </w:p>
          <w:p w14:paraId="25FA452A" w14:textId="4228AB35" w:rsidR="00D65B9F" w:rsidRPr="005E4E85" w:rsidRDefault="00D65B9F" w:rsidP="00D65B9F">
            <w:pPr>
              <w:rPr>
                <w:sz w:val="18"/>
                <w:szCs w:val="18"/>
              </w:rPr>
            </w:pPr>
            <w:r w:rsidRPr="00CA5DE3">
              <w:rPr>
                <w:b/>
                <w:sz w:val="18"/>
                <w:szCs w:val="18"/>
              </w:rPr>
              <w:t>Toplum hizmet uyg</w:t>
            </w:r>
            <w:r>
              <w:rPr>
                <w:b/>
                <w:sz w:val="18"/>
                <w:szCs w:val="18"/>
              </w:rPr>
              <w:t>*</w:t>
            </w:r>
            <w:r w:rsidRPr="00CA5DE3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Murat URHAN</w:t>
            </w:r>
          </w:p>
        </w:tc>
        <w:tc>
          <w:tcPr>
            <w:tcW w:w="2552" w:type="dxa"/>
          </w:tcPr>
          <w:p w14:paraId="3D884999" w14:textId="4B97D868" w:rsidR="00D65B9F" w:rsidRPr="005E1B6C" w:rsidRDefault="00D65B9F" w:rsidP="00D65B9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Beslenme ilkeleri-LAB</w:t>
            </w:r>
          </w:p>
          <w:p w14:paraId="0D3C1DD3" w14:textId="307C3E7C" w:rsidR="00D65B9F" w:rsidRPr="00512507" w:rsidRDefault="00D65B9F" w:rsidP="00D65B9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 xml:space="preserve">Dr. Öğr. Gör. Murat URHAN Araş. Gör. </w:t>
            </w:r>
            <w:r>
              <w:rPr>
                <w:sz w:val="18"/>
                <w:szCs w:val="18"/>
              </w:rPr>
              <w:t>Ceren AKANALÇI</w:t>
            </w:r>
          </w:p>
        </w:tc>
      </w:tr>
      <w:tr w:rsidR="00D65B9F" w:rsidRPr="00B629EA" w14:paraId="6B38DF6E" w14:textId="77777777" w:rsidTr="005D2435">
        <w:trPr>
          <w:gridAfter w:val="1"/>
          <w:wAfter w:w="9" w:type="dxa"/>
          <w:trHeight w:val="70"/>
        </w:trPr>
        <w:tc>
          <w:tcPr>
            <w:tcW w:w="1379" w:type="dxa"/>
          </w:tcPr>
          <w:p w14:paraId="769476ED" w14:textId="77777777" w:rsidR="00D65B9F" w:rsidRPr="00B629EA" w:rsidRDefault="00D65B9F" w:rsidP="00D65B9F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16:15-17:00</w:t>
            </w:r>
          </w:p>
        </w:tc>
        <w:tc>
          <w:tcPr>
            <w:tcW w:w="2292" w:type="dxa"/>
          </w:tcPr>
          <w:p w14:paraId="38A35065" w14:textId="77777777" w:rsidR="00D65B9F" w:rsidRPr="005E4E85" w:rsidRDefault="00D65B9F" w:rsidP="00D65B9F">
            <w:pPr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</w:tcPr>
          <w:p w14:paraId="6C4FF48D" w14:textId="77777777" w:rsidR="00D65B9F" w:rsidRPr="005E4E85" w:rsidRDefault="00D65B9F" w:rsidP="00D65B9F">
            <w:pPr>
              <w:rPr>
                <w:sz w:val="18"/>
                <w:szCs w:val="18"/>
              </w:rPr>
            </w:pPr>
          </w:p>
        </w:tc>
        <w:tc>
          <w:tcPr>
            <w:tcW w:w="2127" w:type="dxa"/>
          </w:tcPr>
          <w:p w14:paraId="5265B876" w14:textId="4322BE12" w:rsidR="00D65B9F" w:rsidRPr="002C30D7" w:rsidRDefault="00D65B9F" w:rsidP="00D65B9F">
            <w:pPr>
              <w:rPr>
                <w:sz w:val="18"/>
                <w:szCs w:val="18"/>
                <w:highlight w:val="yellow"/>
                <w:u w:val="single"/>
              </w:rPr>
            </w:pPr>
          </w:p>
        </w:tc>
        <w:tc>
          <w:tcPr>
            <w:tcW w:w="3260" w:type="dxa"/>
          </w:tcPr>
          <w:p w14:paraId="0C7F690F" w14:textId="77777777" w:rsidR="00D65B9F" w:rsidRDefault="00D65B9F" w:rsidP="00D65B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eçmeli dersler</w:t>
            </w:r>
          </w:p>
          <w:p w14:paraId="23626ECB" w14:textId="0EEE1B86" w:rsidR="00D65B9F" w:rsidRPr="005E4E85" w:rsidRDefault="00D65B9F" w:rsidP="00D65B9F">
            <w:pPr>
              <w:rPr>
                <w:sz w:val="18"/>
                <w:szCs w:val="18"/>
              </w:rPr>
            </w:pPr>
            <w:r w:rsidRPr="00CA5DE3">
              <w:rPr>
                <w:b/>
                <w:sz w:val="18"/>
                <w:szCs w:val="18"/>
              </w:rPr>
              <w:t>Toplum hizmet uyg</w:t>
            </w:r>
            <w:r>
              <w:rPr>
                <w:b/>
                <w:sz w:val="18"/>
                <w:szCs w:val="18"/>
              </w:rPr>
              <w:t>*</w:t>
            </w:r>
            <w:r w:rsidRPr="00CA5DE3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Murat URHAN</w:t>
            </w:r>
          </w:p>
        </w:tc>
        <w:tc>
          <w:tcPr>
            <w:tcW w:w="2552" w:type="dxa"/>
          </w:tcPr>
          <w:p w14:paraId="4BA96864" w14:textId="443D5127" w:rsidR="00D65B9F" w:rsidRPr="005E1B6C" w:rsidRDefault="00D65B9F" w:rsidP="00D65B9F">
            <w:pPr>
              <w:rPr>
                <w:b/>
                <w:sz w:val="18"/>
                <w:szCs w:val="18"/>
              </w:rPr>
            </w:pPr>
            <w:r w:rsidRPr="005E1B6C">
              <w:rPr>
                <w:b/>
                <w:sz w:val="18"/>
                <w:szCs w:val="18"/>
              </w:rPr>
              <w:t>Beslenme ilkeleri-LAB</w:t>
            </w:r>
          </w:p>
          <w:p w14:paraId="1241391E" w14:textId="3D16A210" w:rsidR="00D65B9F" w:rsidRPr="00512507" w:rsidRDefault="00D65B9F" w:rsidP="00D65B9F">
            <w:pPr>
              <w:rPr>
                <w:sz w:val="18"/>
                <w:szCs w:val="18"/>
              </w:rPr>
            </w:pPr>
            <w:r w:rsidRPr="005E1B6C">
              <w:rPr>
                <w:sz w:val="18"/>
                <w:szCs w:val="18"/>
              </w:rPr>
              <w:t xml:space="preserve">Dr. Öğr. Gör. Murat URHAN Araş. Gör. </w:t>
            </w:r>
            <w:r>
              <w:rPr>
                <w:sz w:val="18"/>
                <w:szCs w:val="18"/>
              </w:rPr>
              <w:t>Ceren AKANALÇI</w:t>
            </w:r>
          </w:p>
        </w:tc>
      </w:tr>
    </w:tbl>
    <w:bookmarkEnd w:id="1"/>
    <w:p w14:paraId="5FCC3ED6" w14:textId="11B788B5" w:rsidR="00512507" w:rsidRDefault="00B678AD">
      <w:pPr>
        <w:rPr>
          <w:sz w:val="18"/>
          <w:szCs w:val="18"/>
        </w:rPr>
      </w:pPr>
      <w:r>
        <w:rPr>
          <w:sz w:val="18"/>
          <w:szCs w:val="18"/>
        </w:rPr>
        <w:t>(*) Bölünerek uygulanacak ders</w:t>
      </w:r>
      <w:r w:rsidR="00AA4C39">
        <w:rPr>
          <w:sz w:val="18"/>
          <w:szCs w:val="18"/>
        </w:rPr>
        <w:t xml:space="preserve">, (**) Pandemi nedeniyle geçen yıl yapılamayan laboratuvar uygulamaları bu dönem birleştirilerek yapılacaktır. Ek ders yükü olarak gösterilmeyecektir. </w:t>
      </w:r>
      <w:r>
        <w:rPr>
          <w:sz w:val="18"/>
          <w:szCs w:val="18"/>
        </w:rPr>
        <w:t xml:space="preserve"> </w:t>
      </w:r>
      <w:r w:rsidR="00512507">
        <w:rPr>
          <w:sz w:val="18"/>
          <w:szCs w:val="18"/>
        </w:rPr>
        <w:br w:type="page"/>
      </w:r>
    </w:p>
    <w:tbl>
      <w:tblPr>
        <w:tblStyle w:val="TableGrid"/>
        <w:tblW w:w="14426" w:type="dxa"/>
        <w:tblLook w:val="04A0" w:firstRow="1" w:lastRow="0" w:firstColumn="1" w:lastColumn="0" w:noHBand="0" w:noVBand="1"/>
      </w:tblPr>
      <w:tblGrid>
        <w:gridCol w:w="1384"/>
        <w:gridCol w:w="2693"/>
        <w:gridCol w:w="2552"/>
        <w:gridCol w:w="2977"/>
        <w:gridCol w:w="2126"/>
        <w:gridCol w:w="2694"/>
      </w:tblGrid>
      <w:tr w:rsidR="00EB5788" w:rsidRPr="00B629EA" w14:paraId="6C4A86D4" w14:textId="77777777" w:rsidTr="00D44000">
        <w:tc>
          <w:tcPr>
            <w:tcW w:w="14426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9938B0F" w14:textId="54945D5A" w:rsidR="00EB5788" w:rsidRPr="00EB5788" w:rsidRDefault="00EB5788" w:rsidP="00D44000">
            <w:pPr>
              <w:pStyle w:val="ListParagraph"/>
              <w:numPr>
                <w:ilvl w:val="0"/>
                <w:numId w:val="6"/>
              </w:numPr>
              <w:rPr>
                <w:b/>
                <w:sz w:val="18"/>
                <w:szCs w:val="18"/>
              </w:rPr>
            </w:pPr>
            <w:bookmarkStart w:id="2" w:name="_Hlk172586"/>
            <w:r>
              <w:rPr>
                <w:b/>
                <w:sz w:val="18"/>
                <w:szCs w:val="18"/>
              </w:rPr>
              <w:lastRenderedPageBreak/>
              <w:t>SINIF</w:t>
            </w:r>
            <w:r w:rsidR="00A32BA6">
              <w:rPr>
                <w:b/>
                <w:sz w:val="18"/>
                <w:szCs w:val="18"/>
              </w:rPr>
              <w:t xml:space="preserve"> – tümü Karşıyakada yüz yüze – Perşembe günü hariç </w:t>
            </w:r>
          </w:p>
        </w:tc>
      </w:tr>
      <w:tr w:rsidR="006F6F4F" w:rsidRPr="00B629EA" w14:paraId="2BB38F8D" w14:textId="77777777" w:rsidTr="00024CE8">
        <w:tc>
          <w:tcPr>
            <w:tcW w:w="1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235EB1" w14:textId="77777777" w:rsidR="00E50155" w:rsidRPr="00B629EA" w:rsidRDefault="00E50155" w:rsidP="00D44000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 xml:space="preserve">Saat 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F46087" w14:textId="77777777" w:rsidR="00E50155" w:rsidRPr="00B629EA" w:rsidRDefault="00E50155" w:rsidP="00D44000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 xml:space="preserve">Pazartesi </w:t>
            </w:r>
          </w:p>
        </w:tc>
        <w:tc>
          <w:tcPr>
            <w:tcW w:w="25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27E5AD" w14:textId="77777777" w:rsidR="00E50155" w:rsidRPr="00B629EA" w:rsidRDefault="00E50155" w:rsidP="00D44000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 xml:space="preserve">Salı </w:t>
            </w:r>
          </w:p>
        </w:tc>
        <w:tc>
          <w:tcPr>
            <w:tcW w:w="29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A2E508" w14:textId="77777777" w:rsidR="00E50155" w:rsidRPr="00B629EA" w:rsidRDefault="00E50155" w:rsidP="00D44000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 xml:space="preserve">Çarşamba 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392CD0" w14:textId="77777777" w:rsidR="00E50155" w:rsidRPr="00B629EA" w:rsidRDefault="00E50155" w:rsidP="00D44000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 xml:space="preserve">Perşembe </w:t>
            </w:r>
          </w:p>
        </w:tc>
        <w:tc>
          <w:tcPr>
            <w:tcW w:w="26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78F74A" w14:textId="77777777" w:rsidR="00E50155" w:rsidRPr="00B629EA" w:rsidRDefault="00E50155" w:rsidP="00D44000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 xml:space="preserve">Cuma </w:t>
            </w:r>
          </w:p>
        </w:tc>
      </w:tr>
      <w:tr w:rsidR="00703E0B" w:rsidRPr="00B629EA" w14:paraId="3F28DD50" w14:textId="77777777" w:rsidTr="00024CE8">
        <w:tc>
          <w:tcPr>
            <w:tcW w:w="1384" w:type="dxa"/>
            <w:tcBorders>
              <w:top w:val="single" w:sz="12" w:space="0" w:color="auto"/>
            </w:tcBorders>
          </w:tcPr>
          <w:p w14:paraId="2296DA82" w14:textId="77777777" w:rsidR="00703E0B" w:rsidRPr="00B629EA" w:rsidRDefault="00703E0B" w:rsidP="00703E0B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8:30-9:15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14:paraId="10496F3E" w14:textId="77777777" w:rsidR="00703E0B" w:rsidRPr="005E4E85" w:rsidRDefault="00703E0B" w:rsidP="00703E0B"/>
        </w:tc>
        <w:tc>
          <w:tcPr>
            <w:tcW w:w="2552" w:type="dxa"/>
            <w:tcBorders>
              <w:top w:val="single" w:sz="12" w:space="0" w:color="auto"/>
            </w:tcBorders>
          </w:tcPr>
          <w:p w14:paraId="077E9CFF" w14:textId="5FEA9D36" w:rsidR="00703E0B" w:rsidRPr="00512507" w:rsidRDefault="00703E0B" w:rsidP="00703E0B">
            <w:pPr>
              <w:rPr>
                <w:sz w:val="18"/>
                <w:szCs w:val="18"/>
              </w:rPr>
            </w:pPr>
            <w:r w:rsidRPr="00512507">
              <w:rPr>
                <w:b/>
                <w:sz w:val="18"/>
                <w:szCs w:val="18"/>
              </w:rPr>
              <w:t>Çocuk sağlığı ve hastalıkları (Uyg)</w:t>
            </w:r>
            <w:r w:rsidRPr="00512507">
              <w:rPr>
                <w:sz w:val="18"/>
                <w:szCs w:val="18"/>
              </w:rPr>
              <w:t xml:space="preserve"> Doç. Dr. Reci MESERİ</w:t>
            </w:r>
          </w:p>
        </w:tc>
        <w:tc>
          <w:tcPr>
            <w:tcW w:w="2977" w:type="dxa"/>
            <w:tcBorders>
              <w:top w:val="single" w:sz="12" w:space="0" w:color="auto"/>
            </w:tcBorders>
          </w:tcPr>
          <w:p w14:paraId="541965D3" w14:textId="77777777" w:rsidR="00703E0B" w:rsidRPr="005E4E85" w:rsidRDefault="00703E0B" w:rsidP="00703E0B">
            <w:pPr>
              <w:rPr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Yetişkin Hastalıklarında Tıbbi Beslenme Tedavisi (Teo)</w:t>
            </w:r>
            <w:r w:rsidRPr="005E4E85">
              <w:rPr>
                <w:sz w:val="18"/>
                <w:szCs w:val="18"/>
              </w:rPr>
              <w:t xml:space="preserve"> </w:t>
            </w:r>
          </w:p>
          <w:p w14:paraId="0E6BC964" w14:textId="6D6434A7" w:rsidR="00703E0B" w:rsidRPr="005E4E85" w:rsidRDefault="00703E0B" w:rsidP="00703E0B">
            <w:pPr>
              <w:rPr>
                <w:sz w:val="18"/>
                <w:szCs w:val="18"/>
                <w:u w:val="single"/>
              </w:rPr>
            </w:pPr>
            <w:r>
              <w:rPr>
                <w:sz w:val="18"/>
                <w:szCs w:val="18"/>
              </w:rPr>
              <w:t xml:space="preserve">Doç. Dr. </w:t>
            </w:r>
            <w:r w:rsidRPr="005E4E85">
              <w:rPr>
                <w:sz w:val="18"/>
                <w:szCs w:val="18"/>
              </w:rPr>
              <w:t>Özge KÜÇÜKERDÖNMEZ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5819A7FD" w14:textId="5C6274BC" w:rsidR="00703E0B" w:rsidRPr="00512507" w:rsidRDefault="00703E0B" w:rsidP="00703E0B"/>
        </w:tc>
        <w:tc>
          <w:tcPr>
            <w:tcW w:w="2694" w:type="dxa"/>
            <w:tcBorders>
              <w:top w:val="single" w:sz="12" w:space="0" w:color="auto"/>
            </w:tcBorders>
            <w:shd w:val="clear" w:color="auto" w:fill="auto"/>
          </w:tcPr>
          <w:p w14:paraId="7E5AB758" w14:textId="77777777" w:rsidR="00703E0B" w:rsidRPr="005E4E85" w:rsidRDefault="00703E0B" w:rsidP="00703E0B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Araştırma Planlama ve Çözümleme II (Teo)</w:t>
            </w:r>
          </w:p>
          <w:p w14:paraId="6B4E8A9F" w14:textId="7938B702" w:rsidR="00703E0B" w:rsidRPr="00512507" w:rsidRDefault="00703E0B" w:rsidP="00703E0B">
            <w:pPr>
              <w:rPr>
                <w:sz w:val="16"/>
                <w:szCs w:val="16"/>
              </w:rPr>
            </w:pPr>
            <w:r w:rsidRPr="005E4E85">
              <w:rPr>
                <w:sz w:val="18"/>
                <w:szCs w:val="18"/>
              </w:rPr>
              <w:t>Doç. Dr. Reci MESERİ</w:t>
            </w:r>
          </w:p>
        </w:tc>
      </w:tr>
      <w:tr w:rsidR="00703E0B" w:rsidRPr="00B629EA" w14:paraId="00183D23" w14:textId="77777777" w:rsidTr="00024CE8">
        <w:tc>
          <w:tcPr>
            <w:tcW w:w="1384" w:type="dxa"/>
          </w:tcPr>
          <w:p w14:paraId="1DBF211A" w14:textId="77777777" w:rsidR="00703E0B" w:rsidRPr="00B629EA" w:rsidRDefault="00703E0B" w:rsidP="00703E0B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9:30-10:15</w:t>
            </w:r>
          </w:p>
        </w:tc>
        <w:tc>
          <w:tcPr>
            <w:tcW w:w="2693" w:type="dxa"/>
          </w:tcPr>
          <w:p w14:paraId="4865B085" w14:textId="77777777" w:rsidR="00703E0B" w:rsidRPr="005E4E85" w:rsidRDefault="00703E0B" w:rsidP="00703E0B">
            <w:r w:rsidRPr="00512507">
              <w:rPr>
                <w:b/>
                <w:sz w:val="18"/>
                <w:szCs w:val="18"/>
              </w:rPr>
              <w:t xml:space="preserve">Toplumda Beslenme Sorunları ve Epidemiyolojisi </w:t>
            </w:r>
            <w:r w:rsidRPr="00512507">
              <w:rPr>
                <w:sz w:val="18"/>
                <w:szCs w:val="18"/>
              </w:rPr>
              <w:t>Doç. Dr. Özge KÜÇÜKERDÖNMEZ</w:t>
            </w:r>
          </w:p>
        </w:tc>
        <w:tc>
          <w:tcPr>
            <w:tcW w:w="2552" w:type="dxa"/>
          </w:tcPr>
          <w:p w14:paraId="0FFF565C" w14:textId="469E0732" w:rsidR="00703E0B" w:rsidRPr="00512507" w:rsidRDefault="00703E0B" w:rsidP="00703E0B">
            <w:pPr>
              <w:rPr>
                <w:sz w:val="18"/>
                <w:szCs w:val="18"/>
              </w:rPr>
            </w:pPr>
            <w:r w:rsidRPr="00512507">
              <w:rPr>
                <w:b/>
                <w:sz w:val="18"/>
                <w:szCs w:val="18"/>
              </w:rPr>
              <w:t>Çocuk sağlığı ve hastalıkları (Uyg)</w:t>
            </w:r>
            <w:r w:rsidRPr="00512507">
              <w:rPr>
                <w:sz w:val="18"/>
                <w:szCs w:val="18"/>
              </w:rPr>
              <w:t xml:space="preserve"> </w:t>
            </w:r>
            <w:r w:rsidRPr="005E4E85">
              <w:rPr>
                <w:sz w:val="18"/>
                <w:szCs w:val="18"/>
              </w:rPr>
              <w:t>Öğr. Gör. Ezgi KARATAŞ</w:t>
            </w:r>
          </w:p>
        </w:tc>
        <w:tc>
          <w:tcPr>
            <w:tcW w:w="2977" w:type="dxa"/>
          </w:tcPr>
          <w:p w14:paraId="3844E52D" w14:textId="77777777" w:rsidR="00703E0B" w:rsidRPr="005E4E85" w:rsidRDefault="00703E0B" w:rsidP="00703E0B">
            <w:pPr>
              <w:rPr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Yetişkin Hastalıklarında Tıbbi Beslenme Tedavisi (Teo)</w:t>
            </w:r>
            <w:r w:rsidRPr="005E4E85">
              <w:rPr>
                <w:sz w:val="18"/>
                <w:szCs w:val="18"/>
              </w:rPr>
              <w:t xml:space="preserve"> </w:t>
            </w:r>
          </w:p>
          <w:p w14:paraId="37DF077F" w14:textId="4618C896" w:rsidR="00703E0B" w:rsidRPr="005E4E85" w:rsidRDefault="00703E0B" w:rsidP="00703E0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oç. Dr. </w:t>
            </w:r>
            <w:r w:rsidRPr="005E4E85">
              <w:rPr>
                <w:sz w:val="18"/>
                <w:szCs w:val="18"/>
              </w:rPr>
              <w:t>Özge KÜÇÜKERDÖNMEZ</w:t>
            </w:r>
          </w:p>
        </w:tc>
        <w:tc>
          <w:tcPr>
            <w:tcW w:w="2126" w:type="dxa"/>
          </w:tcPr>
          <w:p w14:paraId="022F6BA2" w14:textId="48254077" w:rsidR="00703E0B" w:rsidRPr="00CF2DD3" w:rsidRDefault="00703E0B" w:rsidP="00703E0B">
            <w:pPr>
              <w:rPr>
                <w:b/>
                <w:sz w:val="18"/>
                <w:szCs w:val="18"/>
              </w:rPr>
            </w:pPr>
          </w:p>
        </w:tc>
        <w:tc>
          <w:tcPr>
            <w:tcW w:w="2694" w:type="dxa"/>
            <w:shd w:val="clear" w:color="auto" w:fill="auto"/>
          </w:tcPr>
          <w:p w14:paraId="0FD1B44D" w14:textId="77777777" w:rsidR="00703E0B" w:rsidRPr="005E4E85" w:rsidRDefault="00703E0B" w:rsidP="00703E0B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Araştırma Planlama ve Çözümleme II (Teo)</w:t>
            </w:r>
          </w:p>
          <w:p w14:paraId="7040C6D1" w14:textId="7AFEA916" w:rsidR="00703E0B" w:rsidRPr="00512507" w:rsidRDefault="00703E0B" w:rsidP="00703E0B">
            <w:pPr>
              <w:rPr>
                <w:sz w:val="16"/>
                <w:szCs w:val="16"/>
              </w:rPr>
            </w:pPr>
            <w:r w:rsidRPr="005E4E85">
              <w:rPr>
                <w:sz w:val="18"/>
                <w:szCs w:val="18"/>
              </w:rPr>
              <w:t>Doç. Dr. Reci MESERİ</w:t>
            </w:r>
          </w:p>
        </w:tc>
      </w:tr>
      <w:tr w:rsidR="00703E0B" w:rsidRPr="00B629EA" w14:paraId="420892F9" w14:textId="77777777" w:rsidTr="00024CE8">
        <w:tc>
          <w:tcPr>
            <w:tcW w:w="1384" w:type="dxa"/>
          </w:tcPr>
          <w:p w14:paraId="3CEE1FD6" w14:textId="77777777" w:rsidR="00703E0B" w:rsidRPr="00B629EA" w:rsidRDefault="00703E0B" w:rsidP="00703E0B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10:30-11:15</w:t>
            </w:r>
          </w:p>
        </w:tc>
        <w:tc>
          <w:tcPr>
            <w:tcW w:w="2693" w:type="dxa"/>
          </w:tcPr>
          <w:p w14:paraId="16483075" w14:textId="77777777" w:rsidR="00703E0B" w:rsidRPr="005E4E85" w:rsidRDefault="00703E0B" w:rsidP="00703E0B">
            <w:pPr>
              <w:rPr>
                <w:sz w:val="18"/>
                <w:szCs w:val="18"/>
                <w:u w:val="single"/>
              </w:rPr>
            </w:pPr>
            <w:r w:rsidRPr="005E4E85">
              <w:rPr>
                <w:b/>
                <w:sz w:val="18"/>
                <w:szCs w:val="18"/>
              </w:rPr>
              <w:t xml:space="preserve">Toplumda Beslenme Sorunları ve Epidemiyolojisi </w:t>
            </w:r>
            <w:r>
              <w:rPr>
                <w:sz w:val="18"/>
                <w:szCs w:val="18"/>
              </w:rPr>
              <w:t xml:space="preserve">Doç. Dr. </w:t>
            </w:r>
            <w:r w:rsidRPr="005E4E85">
              <w:rPr>
                <w:sz w:val="18"/>
                <w:szCs w:val="18"/>
              </w:rPr>
              <w:t>Özge KÜÇÜKERDÖNMEZ</w:t>
            </w:r>
          </w:p>
        </w:tc>
        <w:tc>
          <w:tcPr>
            <w:tcW w:w="2552" w:type="dxa"/>
          </w:tcPr>
          <w:p w14:paraId="7A17EEEC" w14:textId="77777777" w:rsidR="00703E0B" w:rsidRPr="005E4E85" w:rsidRDefault="00703E0B" w:rsidP="00703E0B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Özel Durumlarda Beslenme</w:t>
            </w:r>
          </w:p>
          <w:p w14:paraId="0335D19E" w14:textId="77777777" w:rsidR="00703E0B" w:rsidRPr="005E4E85" w:rsidRDefault="00703E0B" w:rsidP="00703E0B">
            <w:pPr>
              <w:rPr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Öğr. Gör. Ezgi KARATAŞ</w:t>
            </w:r>
          </w:p>
          <w:p w14:paraId="434CA9AE" w14:textId="77777777" w:rsidR="00703E0B" w:rsidRPr="005E4E85" w:rsidRDefault="00703E0B" w:rsidP="00703E0B">
            <w:pPr>
              <w:rPr>
                <w:sz w:val="18"/>
                <w:szCs w:val="18"/>
                <w:u w:val="single"/>
              </w:rPr>
            </w:pPr>
          </w:p>
        </w:tc>
        <w:tc>
          <w:tcPr>
            <w:tcW w:w="2977" w:type="dxa"/>
          </w:tcPr>
          <w:p w14:paraId="6F165678" w14:textId="77777777" w:rsidR="00703E0B" w:rsidRPr="005E4E85" w:rsidRDefault="00703E0B" w:rsidP="00703E0B">
            <w:pPr>
              <w:rPr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Yetişkin Hastalıklarında Tıbbi Beslenme Tedavisi (Teo)</w:t>
            </w:r>
            <w:r w:rsidRPr="005E4E85">
              <w:rPr>
                <w:sz w:val="18"/>
                <w:szCs w:val="18"/>
              </w:rPr>
              <w:t xml:space="preserve"> </w:t>
            </w:r>
          </w:p>
          <w:p w14:paraId="470026C4" w14:textId="77777777" w:rsidR="00703E0B" w:rsidRPr="005E4E85" w:rsidRDefault="00703E0B" w:rsidP="00703E0B">
            <w:pPr>
              <w:rPr>
                <w:sz w:val="18"/>
                <w:szCs w:val="18"/>
                <w:u w:val="single"/>
              </w:rPr>
            </w:pPr>
            <w:r>
              <w:rPr>
                <w:sz w:val="18"/>
                <w:szCs w:val="18"/>
              </w:rPr>
              <w:t xml:space="preserve">Doç. Dr. </w:t>
            </w:r>
            <w:r w:rsidRPr="005E4E85">
              <w:rPr>
                <w:sz w:val="18"/>
                <w:szCs w:val="18"/>
              </w:rPr>
              <w:t>Özge KÜÇÜKERDÖNMEZ</w:t>
            </w:r>
          </w:p>
        </w:tc>
        <w:tc>
          <w:tcPr>
            <w:tcW w:w="2126" w:type="dxa"/>
          </w:tcPr>
          <w:p w14:paraId="01954D80" w14:textId="77777777" w:rsidR="00703E0B" w:rsidRDefault="00703E0B" w:rsidP="00703E0B">
            <w:r w:rsidRPr="00386C6A">
              <w:rPr>
                <w:b/>
                <w:sz w:val="18"/>
                <w:szCs w:val="18"/>
              </w:rPr>
              <w:t>Yaz uygulaması</w:t>
            </w:r>
            <w:r w:rsidRPr="00386C6A">
              <w:t xml:space="preserve"> </w:t>
            </w:r>
            <w:r>
              <w:t>-UYG</w:t>
            </w:r>
          </w:p>
          <w:p w14:paraId="6BDBF9B4" w14:textId="1C117C91" w:rsidR="00703E0B" w:rsidRPr="00512507" w:rsidRDefault="00703E0B" w:rsidP="00703E0B">
            <w:pPr>
              <w:rPr>
                <w:b/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Öğr. Gör. Ezgi KARATAŞ</w:t>
            </w:r>
          </w:p>
        </w:tc>
        <w:tc>
          <w:tcPr>
            <w:tcW w:w="2694" w:type="dxa"/>
          </w:tcPr>
          <w:p w14:paraId="16A9BD43" w14:textId="77777777" w:rsidR="00703E0B" w:rsidRPr="005E4E85" w:rsidRDefault="00703E0B" w:rsidP="00703E0B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Araştırma Planlama ve Çözümleme II (Teo)</w:t>
            </w:r>
          </w:p>
          <w:p w14:paraId="08CE6805" w14:textId="77777777" w:rsidR="00703E0B" w:rsidRPr="005E4E85" w:rsidRDefault="00703E0B" w:rsidP="00703E0B">
            <w:pPr>
              <w:rPr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Doç. Dr. Reci MESERİ</w:t>
            </w:r>
          </w:p>
          <w:p w14:paraId="710759AF" w14:textId="2F602A15" w:rsidR="00703E0B" w:rsidRPr="00512507" w:rsidRDefault="00703E0B" w:rsidP="00703E0B">
            <w:pPr>
              <w:rPr>
                <w:sz w:val="18"/>
                <w:szCs w:val="18"/>
              </w:rPr>
            </w:pPr>
          </w:p>
        </w:tc>
      </w:tr>
      <w:tr w:rsidR="00703E0B" w:rsidRPr="00B629EA" w14:paraId="4FEC0447" w14:textId="77777777" w:rsidTr="00024CE8">
        <w:tc>
          <w:tcPr>
            <w:tcW w:w="1384" w:type="dxa"/>
            <w:tcBorders>
              <w:bottom w:val="single" w:sz="12" w:space="0" w:color="auto"/>
            </w:tcBorders>
          </w:tcPr>
          <w:p w14:paraId="5DFB32CC" w14:textId="77777777" w:rsidR="00703E0B" w:rsidRPr="00B629EA" w:rsidRDefault="00703E0B" w:rsidP="00703E0B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11:30-12:15</w:t>
            </w:r>
          </w:p>
        </w:tc>
        <w:tc>
          <w:tcPr>
            <w:tcW w:w="2693" w:type="dxa"/>
            <w:tcBorders>
              <w:bottom w:val="single" w:sz="12" w:space="0" w:color="auto"/>
            </w:tcBorders>
          </w:tcPr>
          <w:p w14:paraId="08D89BDF" w14:textId="77777777" w:rsidR="00703E0B" w:rsidRPr="005E4E85" w:rsidRDefault="00703E0B" w:rsidP="00703E0B">
            <w:pPr>
              <w:rPr>
                <w:sz w:val="18"/>
                <w:szCs w:val="18"/>
                <w:u w:val="single"/>
              </w:rPr>
            </w:pPr>
            <w:r w:rsidRPr="005E4E85">
              <w:rPr>
                <w:b/>
                <w:sz w:val="18"/>
                <w:szCs w:val="18"/>
              </w:rPr>
              <w:t xml:space="preserve">Toplumda Beslenme Sorunları ve Epidemiyolojisi </w:t>
            </w:r>
            <w:r>
              <w:rPr>
                <w:sz w:val="18"/>
                <w:szCs w:val="18"/>
              </w:rPr>
              <w:t xml:space="preserve">Doç. Dr. </w:t>
            </w:r>
            <w:r w:rsidRPr="005E4E85">
              <w:rPr>
                <w:sz w:val="18"/>
                <w:szCs w:val="18"/>
              </w:rPr>
              <w:t>Özge KÜÇÜKERDÖNMEZ</w:t>
            </w:r>
          </w:p>
        </w:tc>
        <w:tc>
          <w:tcPr>
            <w:tcW w:w="2552" w:type="dxa"/>
            <w:tcBorders>
              <w:bottom w:val="single" w:sz="12" w:space="0" w:color="auto"/>
            </w:tcBorders>
          </w:tcPr>
          <w:p w14:paraId="42B753DE" w14:textId="77777777" w:rsidR="00703E0B" w:rsidRPr="005E4E85" w:rsidRDefault="00703E0B" w:rsidP="00703E0B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Özel Durumlarda Beslenme</w:t>
            </w:r>
          </w:p>
          <w:p w14:paraId="0E1951B5" w14:textId="77777777" w:rsidR="00703E0B" w:rsidRPr="005E4E85" w:rsidRDefault="00703E0B" w:rsidP="00703E0B">
            <w:pPr>
              <w:rPr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Öğr. Gör. Ezgi KARATAŞ</w:t>
            </w:r>
          </w:p>
          <w:p w14:paraId="3763C15E" w14:textId="77777777" w:rsidR="00703E0B" w:rsidRPr="005E4E85" w:rsidRDefault="00703E0B" w:rsidP="00703E0B">
            <w:pPr>
              <w:rPr>
                <w:sz w:val="18"/>
                <w:szCs w:val="18"/>
                <w:u w:val="single"/>
              </w:rPr>
            </w:pPr>
          </w:p>
        </w:tc>
        <w:tc>
          <w:tcPr>
            <w:tcW w:w="2977" w:type="dxa"/>
            <w:tcBorders>
              <w:bottom w:val="single" w:sz="12" w:space="0" w:color="auto"/>
            </w:tcBorders>
          </w:tcPr>
          <w:p w14:paraId="08FDF53D" w14:textId="77777777" w:rsidR="00703E0B" w:rsidRPr="005E4E85" w:rsidRDefault="00703E0B" w:rsidP="00703E0B">
            <w:pPr>
              <w:rPr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Yetişkin Hastalıklarında Tıbbi Beslenme Tedavisi (Teo)</w:t>
            </w:r>
            <w:r w:rsidRPr="005E4E85">
              <w:rPr>
                <w:sz w:val="18"/>
                <w:szCs w:val="18"/>
              </w:rPr>
              <w:t xml:space="preserve"> </w:t>
            </w:r>
          </w:p>
          <w:p w14:paraId="11B5E095" w14:textId="77777777" w:rsidR="00703E0B" w:rsidRPr="005E4E85" w:rsidRDefault="00703E0B" w:rsidP="00703E0B">
            <w:pPr>
              <w:rPr>
                <w:sz w:val="18"/>
                <w:szCs w:val="18"/>
                <w:u w:val="single"/>
              </w:rPr>
            </w:pPr>
            <w:r>
              <w:rPr>
                <w:sz w:val="18"/>
                <w:szCs w:val="18"/>
              </w:rPr>
              <w:t xml:space="preserve">Doç. Dr. </w:t>
            </w:r>
            <w:r w:rsidRPr="005E4E85">
              <w:rPr>
                <w:sz w:val="18"/>
                <w:szCs w:val="18"/>
              </w:rPr>
              <w:t>Özge KÜÇÜKERDÖNMEZ</w:t>
            </w:r>
          </w:p>
        </w:tc>
        <w:tc>
          <w:tcPr>
            <w:tcW w:w="2126" w:type="dxa"/>
            <w:tcBorders>
              <w:bottom w:val="single" w:sz="12" w:space="0" w:color="auto"/>
            </w:tcBorders>
          </w:tcPr>
          <w:p w14:paraId="64EFA28C" w14:textId="77777777" w:rsidR="00703E0B" w:rsidRDefault="00703E0B" w:rsidP="00703E0B">
            <w:r w:rsidRPr="00386C6A">
              <w:rPr>
                <w:b/>
                <w:sz w:val="18"/>
                <w:szCs w:val="18"/>
              </w:rPr>
              <w:t>Yaz uygulaması</w:t>
            </w:r>
            <w:r w:rsidRPr="00386C6A">
              <w:t xml:space="preserve"> </w:t>
            </w:r>
            <w:r>
              <w:t>–UYG</w:t>
            </w:r>
          </w:p>
          <w:p w14:paraId="0975692F" w14:textId="42254F47" w:rsidR="00703E0B" w:rsidRPr="00CF2DD3" w:rsidRDefault="00703E0B" w:rsidP="00703E0B">
            <w:r w:rsidRPr="005E4E85">
              <w:rPr>
                <w:sz w:val="18"/>
                <w:szCs w:val="18"/>
              </w:rPr>
              <w:t>Dr. Öğr. Gör. Murat URHAN</w:t>
            </w:r>
          </w:p>
        </w:tc>
        <w:tc>
          <w:tcPr>
            <w:tcW w:w="2694" w:type="dxa"/>
            <w:tcBorders>
              <w:bottom w:val="single" w:sz="12" w:space="0" w:color="auto"/>
            </w:tcBorders>
          </w:tcPr>
          <w:p w14:paraId="71792F87" w14:textId="77777777" w:rsidR="00703E0B" w:rsidRPr="005E4E85" w:rsidRDefault="00703E0B" w:rsidP="00703E0B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Araştırma Planlama ve Çözümleme II (Uyg)</w:t>
            </w:r>
          </w:p>
          <w:p w14:paraId="51213239" w14:textId="77777777" w:rsidR="00703E0B" w:rsidRPr="005E4E85" w:rsidRDefault="00703E0B" w:rsidP="00703E0B">
            <w:pPr>
              <w:rPr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Doç. Dr. Reci MESERİ</w:t>
            </w:r>
          </w:p>
          <w:p w14:paraId="7850D443" w14:textId="173B4032" w:rsidR="00703E0B" w:rsidRPr="00512507" w:rsidRDefault="00703E0B" w:rsidP="00703E0B">
            <w:pPr>
              <w:rPr>
                <w:sz w:val="18"/>
                <w:szCs w:val="18"/>
              </w:rPr>
            </w:pPr>
          </w:p>
        </w:tc>
      </w:tr>
      <w:tr w:rsidR="00703E0B" w:rsidRPr="00B629EA" w14:paraId="14131987" w14:textId="77777777" w:rsidTr="00024CE8">
        <w:tc>
          <w:tcPr>
            <w:tcW w:w="1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2C6CEE09" w14:textId="77777777" w:rsidR="00703E0B" w:rsidRPr="00B629EA" w:rsidRDefault="00703E0B" w:rsidP="00703E0B">
            <w:pPr>
              <w:rPr>
                <w:b/>
                <w:sz w:val="18"/>
                <w:szCs w:val="18"/>
              </w:rPr>
            </w:pPr>
            <w:r w:rsidRPr="00B629EA">
              <w:rPr>
                <w:b/>
                <w:sz w:val="18"/>
                <w:szCs w:val="18"/>
              </w:rPr>
              <w:t>12:15-13:15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9F4ABBB" w14:textId="77777777" w:rsidR="00703E0B" w:rsidRPr="005E4E85" w:rsidRDefault="00703E0B" w:rsidP="00703E0B">
            <w:pPr>
              <w:rPr>
                <w:b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A6D0451" w14:textId="77777777" w:rsidR="00703E0B" w:rsidRPr="005E4E85" w:rsidRDefault="00703E0B" w:rsidP="00703E0B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 xml:space="preserve">Öğle saati </w:t>
            </w:r>
          </w:p>
        </w:tc>
        <w:tc>
          <w:tcPr>
            <w:tcW w:w="297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34B7A07" w14:textId="77777777" w:rsidR="00703E0B" w:rsidRPr="005E4E85" w:rsidRDefault="00703E0B" w:rsidP="00703E0B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 xml:space="preserve">Öğle saati 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195603F" w14:textId="77777777" w:rsidR="00703E0B" w:rsidRPr="005E4E85" w:rsidRDefault="00703E0B" w:rsidP="00703E0B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 xml:space="preserve">Öğle saati </w:t>
            </w:r>
          </w:p>
        </w:tc>
        <w:tc>
          <w:tcPr>
            <w:tcW w:w="2694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A9A148C" w14:textId="77777777" w:rsidR="00703E0B" w:rsidRPr="005E4E85" w:rsidRDefault="00703E0B" w:rsidP="00703E0B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 xml:space="preserve">Öğle saati </w:t>
            </w:r>
          </w:p>
        </w:tc>
      </w:tr>
      <w:tr w:rsidR="00703E0B" w:rsidRPr="00B629EA" w14:paraId="1B859C96" w14:textId="77777777" w:rsidTr="00024CE8">
        <w:tc>
          <w:tcPr>
            <w:tcW w:w="1384" w:type="dxa"/>
            <w:tcBorders>
              <w:top w:val="single" w:sz="12" w:space="0" w:color="auto"/>
            </w:tcBorders>
          </w:tcPr>
          <w:p w14:paraId="3BC6FB47" w14:textId="77777777" w:rsidR="00703E0B" w:rsidRPr="00B629EA" w:rsidRDefault="00703E0B" w:rsidP="00703E0B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13:15-14:0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14:paraId="5BA2A536" w14:textId="77777777" w:rsidR="00703E0B" w:rsidRPr="005E4E85" w:rsidRDefault="00703E0B" w:rsidP="00703E0B">
            <w:pPr>
              <w:rPr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Çocuk sağlığı ve hastalıkları (Teo)</w:t>
            </w:r>
            <w:r w:rsidRPr="005E4E85">
              <w:rPr>
                <w:sz w:val="18"/>
                <w:szCs w:val="18"/>
              </w:rPr>
              <w:t xml:space="preserve"> Doç. Dr. Reci MESERİ</w:t>
            </w:r>
          </w:p>
          <w:p w14:paraId="09A90155" w14:textId="77777777" w:rsidR="00703E0B" w:rsidRPr="005E4E85" w:rsidRDefault="00703E0B" w:rsidP="00703E0B">
            <w:pPr>
              <w:rPr>
                <w:sz w:val="18"/>
                <w:szCs w:val="18"/>
                <w:u w:val="single"/>
              </w:rPr>
            </w:pPr>
          </w:p>
        </w:tc>
        <w:tc>
          <w:tcPr>
            <w:tcW w:w="2552" w:type="dxa"/>
            <w:tcBorders>
              <w:top w:val="single" w:sz="12" w:space="0" w:color="auto"/>
            </w:tcBorders>
          </w:tcPr>
          <w:p w14:paraId="33A4BEE5" w14:textId="77777777" w:rsidR="00703E0B" w:rsidRPr="00512507" w:rsidRDefault="00703E0B" w:rsidP="00703E0B">
            <w:pPr>
              <w:rPr>
                <w:sz w:val="18"/>
                <w:szCs w:val="18"/>
                <w:u w:val="single"/>
              </w:rPr>
            </w:pPr>
          </w:p>
        </w:tc>
        <w:tc>
          <w:tcPr>
            <w:tcW w:w="2977" w:type="dxa"/>
            <w:tcBorders>
              <w:top w:val="single" w:sz="12" w:space="0" w:color="auto"/>
            </w:tcBorders>
          </w:tcPr>
          <w:p w14:paraId="02EA5FA5" w14:textId="77777777" w:rsidR="00703E0B" w:rsidRPr="005E4E85" w:rsidRDefault="00703E0B" w:rsidP="00703E0B">
            <w:pPr>
              <w:rPr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Yetişkin Hastalıkları</w:t>
            </w:r>
            <w:r>
              <w:rPr>
                <w:b/>
                <w:sz w:val="18"/>
                <w:szCs w:val="18"/>
              </w:rPr>
              <w:t>nda Tıbbi Beslenme Tedavisi (UYG</w:t>
            </w:r>
            <w:r w:rsidRPr="005E4E85">
              <w:rPr>
                <w:b/>
                <w:sz w:val="18"/>
                <w:szCs w:val="18"/>
              </w:rPr>
              <w:t>)</w:t>
            </w:r>
            <w:r w:rsidRPr="005E4E85">
              <w:rPr>
                <w:sz w:val="18"/>
                <w:szCs w:val="18"/>
              </w:rPr>
              <w:t xml:space="preserve"> </w:t>
            </w:r>
          </w:p>
          <w:p w14:paraId="68A5236C" w14:textId="7463F4FC" w:rsidR="00703E0B" w:rsidRPr="005E4E85" w:rsidRDefault="00703E0B" w:rsidP="00703E0B">
            <w:pPr>
              <w:rPr>
                <w:sz w:val="18"/>
                <w:szCs w:val="18"/>
                <w:u w:val="single"/>
              </w:rPr>
            </w:pPr>
            <w:r>
              <w:rPr>
                <w:sz w:val="18"/>
                <w:szCs w:val="18"/>
              </w:rPr>
              <w:t xml:space="preserve">Doç. Dr. </w:t>
            </w:r>
            <w:r w:rsidRPr="005E4E85">
              <w:rPr>
                <w:sz w:val="18"/>
                <w:szCs w:val="18"/>
              </w:rPr>
              <w:t>Özge KÜÇÜKERDÖNMEZ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14:paraId="4E1F7E7A" w14:textId="77777777" w:rsidR="00703E0B" w:rsidRDefault="00703E0B" w:rsidP="00703E0B">
            <w:r w:rsidRPr="00386C6A">
              <w:rPr>
                <w:b/>
                <w:sz w:val="18"/>
                <w:szCs w:val="18"/>
              </w:rPr>
              <w:t>Yaz uygulaması</w:t>
            </w:r>
            <w:r w:rsidRPr="00386C6A">
              <w:t xml:space="preserve"> </w:t>
            </w:r>
            <w:r>
              <w:t>–UYG</w:t>
            </w:r>
          </w:p>
          <w:p w14:paraId="224CDF3F" w14:textId="3640EDA9" w:rsidR="00703E0B" w:rsidRPr="005E4E85" w:rsidRDefault="00703E0B" w:rsidP="00703E0B">
            <w:r w:rsidRPr="005E4E85">
              <w:rPr>
                <w:sz w:val="18"/>
                <w:szCs w:val="18"/>
              </w:rPr>
              <w:t>Doç. Dr. Reci MESERİ</w:t>
            </w:r>
          </w:p>
        </w:tc>
        <w:tc>
          <w:tcPr>
            <w:tcW w:w="2694" w:type="dxa"/>
            <w:tcBorders>
              <w:top w:val="single" w:sz="12" w:space="0" w:color="auto"/>
            </w:tcBorders>
          </w:tcPr>
          <w:p w14:paraId="7A1D34C5" w14:textId="77777777" w:rsidR="00703E0B" w:rsidRPr="005E4E85" w:rsidRDefault="00703E0B" w:rsidP="00703E0B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 xml:space="preserve">Toplu Beslenme Sistemleri </w:t>
            </w:r>
          </w:p>
          <w:p w14:paraId="4D7E754F" w14:textId="77777777" w:rsidR="00703E0B" w:rsidRPr="005E4E85" w:rsidRDefault="00703E0B" w:rsidP="00703E0B">
            <w:pPr>
              <w:rPr>
                <w:b/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Dr. Öğr. Gör. Murat URHAN</w:t>
            </w:r>
          </w:p>
          <w:p w14:paraId="07672867" w14:textId="77777777" w:rsidR="00703E0B" w:rsidRPr="005E4E85" w:rsidRDefault="00703E0B" w:rsidP="00703E0B">
            <w:pPr>
              <w:rPr>
                <w:sz w:val="18"/>
                <w:szCs w:val="18"/>
                <w:u w:val="single"/>
              </w:rPr>
            </w:pPr>
          </w:p>
        </w:tc>
      </w:tr>
      <w:tr w:rsidR="00703E0B" w:rsidRPr="00B629EA" w14:paraId="7CE765F4" w14:textId="77777777" w:rsidTr="00024CE8">
        <w:tc>
          <w:tcPr>
            <w:tcW w:w="1384" w:type="dxa"/>
          </w:tcPr>
          <w:p w14:paraId="6FD4DD90" w14:textId="77777777" w:rsidR="00703E0B" w:rsidRPr="00B629EA" w:rsidRDefault="00703E0B" w:rsidP="00703E0B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14:15-15:00</w:t>
            </w:r>
          </w:p>
        </w:tc>
        <w:tc>
          <w:tcPr>
            <w:tcW w:w="2693" w:type="dxa"/>
          </w:tcPr>
          <w:p w14:paraId="5444CA8F" w14:textId="77777777" w:rsidR="00703E0B" w:rsidRPr="005E4E85" w:rsidRDefault="00703E0B" w:rsidP="00703E0B">
            <w:pPr>
              <w:rPr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Çocuk sağlığı ve hastalıkları (Teo)</w:t>
            </w:r>
            <w:r w:rsidRPr="005E4E85">
              <w:rPr>
                <w:sz w:val="18"/>
                <w:szCs w:val="18"/>
              </w:rPr>
              <w:t xml:space="preserve"> Doç. Dr. Reci MESERİ</w:t>
            </w:r>
          </w:p>
          <w:p w14:paraId="6E1BA37E" w14:textId="77777777" w:rsidR="00703E0B" w:rsidRPr="005E4E85" w:rsidRDefault="00703E0B" w:rsidP="00703E0B">
            <w:pPr>
              <w:rPr>
                <w:sz w:val="18"/>
                <w:szCs w:val="18"/>
                <w:u w:val="single"/>
              </w:rPr>
            </w:pPr>
          </w:p>
        </w:tc>
        <w:tc>
          <w:tcPr>
            <w:tcW w:w="2552" w:type="dxa"/>
          </w:tcPr>
          <w:p w14:paraId="355C06EB" w14:textId="77777777" w:rsidR="00703E0B" w:rsidRPr="00512507" w:rsidRDefault="00703E0B" w:rsidP="00703E0B">
            <w:pPr>
              <w:rPr>
                <w:sz w:val="18"/>
                <w:szCs w:val="18"/>
                <w:u w:val="single"/>
              </w:rPr>
            </w:pPr>
          </w:p>
        </w:tc>
        <w:tc>
          <w:tcPr>
            <w:tcW w:w="2977" w:type="dxa"/>
          </w:tcPr>
          <w:p w14:paraId="39BA62A8" w14:textId="77777777" w:rsidR="00703E0B" w:rsidRPr="005E4E85" w:rsidRDefault="00703E0B" w:rsidP="00703E0B">
            <w:pPr>
              <w:rPr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Yetişkin Hastalıkları</w:t>
            </w:r>
            <w:r>
              <w:rPr>
                <w:b/>
                <w:sz w:val="18"/>
                <w:szCs w:val="18"/>
              </w:rPr>
              <w:t>nda Tıbbi Beslenme Tedavisi (UYG</w:t>
            </w:r>
            <w:r w:rsidRPr="005E4E85">
              <w:rPr>
                <w:b/>
                <w:sz w:val="18"/>
                <w:szCs w:val="18"/>
              </w:rPr>
              <w:t>)</w:t>
            </w:r>
            <w:r w:rsidRPr="005E4E85">
              <w:rPr>
                <w:sz w:val="18"/>
                <w:szCs w:val="18"/>
              </w:rPr>
              <w:t xml:space="preserve"> </w:t>
            </w:r>
          </w:p>
          <w:p w14:paraId="6DD6CB40" w14:textId="3E67A238" w:rsidR="00703E0B" w:rsidRPr="005E4E85" w:rsidRDefault="00703E0B" w:rsidP="00703E0B">
            <w:pPr>
              <w:rPr>
                <w:sz w:val="18"/>
                <w:szCs w:val="18"/>
                <w:u w:val="single"/>
              </w:rPr>
            </w:pPr>
            <w:r w:rsidRPr="00566C6F">
              <w:rPr>
                <w:sz w:val="18"/>
                <w:szCs w:val="18"/>
              </w:rPr>
              <w:t>Öğr. Gör. Ezgi KARATAŞ</w:t>
            </w:r>
          </w:p>
        </w:tc>
        <w:tc>
          <w:tcPr>
            <w:tcW w:w="2126" w:type="dxa"/>
          </w:tcPr>
          <w:p w14:paraId="2B48746D" w14:textId="77777777" w:rsidR="00703E0B" w:rsidRDefault="00703E0B" w:rsidP="00703E0B">
            <w:r w:rsidRPr="00386C6A">
              <w:rPr>
                <w:b/>
                <w:sz w:val="18"/>
                <w:szCs w:val="18"/>
              </w:rPr>
              <w:t>Yaz uygulaması</w:t>
            </w:r>
            <w:r w:rsidRPr="00386C6A">
              <w:t xml:space="preserve"> </w:t>
            </w:r>
            <w:r>
              <w:t>–UYG</w:t>
            </w:r>
          </w:p>
          <w:p w14:paraId="64405B65" w14:textId="73EA3213" w:rsidR="00703E0B" w:rsidRPr="005E4E85" w:rsidRDefault="00703E0B" w:rsidP="00703E0B">
            <w:r w:rsidRPr="005E4E85">
              <w:rPr>
                <w:sz w:val="18"/>
                <w:szCs w:val="18"/>
              </w:rPr>
              <w:t>Doç. Dr. Reci MESERİ</w:t>
            </w:r>
          </w:p>
        </w:tc>
        <w:tc>
          <w:tcPr>
            <w:tcW w:w="2694" w:type="dxa"/>
          </w:tcPr>
          <w:p w14:paraId="13FF295B" w14:textId="77777777" w:rsidR="00703E0B" w:rsidRPr="005E4E85" w:rsidRDefault="00703E0B" w:rsidP="00703E0B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 xml:space="preserve">Toplu Beslenme Sistemleri </w:t>
            </w:r>
          </w:p>
          <w:p w14:paraId="3EE23E9B" w14:textId="77777777" w:rsidR="00703E0B" w:rsidRPr="005E4E85" w:rsidRDefault="00703E0B" w:rsidP="00703E0B">
            <w:pPr>
              <w:rPr>
                <w:b/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Dr. Öğr. Gör. Murat URHAN</w:t>
            </w:r>
          </w:p>
          <w:p w14:paraId="0888A325" w14:textId="77777777" w:rsidR="00703E0B" w:rsidRPr="005E4E85" w:rsidRDefault="00703E0B" w:rsidP="00703E0B">
            <w:pPr>
              <w:rPr>
                <w:sz w:val="18"/>
                <w:szCs w:val="18"/>
                <w:u w:val="single"/>
              </w:rPr>
            </w:pPr>
          </w:p>
        </w:tc>
      </w:tr>
      <w:tr w:rsidR="00316064" w:rsidRPr="00B629EA" w14:paraId="3081CCFA" w14:textId="77777777" w:rsidTr="00024CE8">
        <w:tc>
          <w:tcPr>
            <w:tcW w:w="1384" w:type="dxa"/>
          </w:tcPr>
          <w:p w14:paraId="543F4597" w14:textId="77777777" w:rsidR="00316064" w:rsidRPr="00B629EA" w:rsidRDefault="00316064" w:rsidP="00316064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15:15-16:00</w:t>
            </w:r>
          </w:p>
        </w:tc>
        <w:tc>
          <w:tcPr>
            <w:tcW w:w="2693" w:type="dxa"/>
          </w:tcPr>
          <w:p w14:paraId="1A5D86C0" w14:textId="77777777" w:rsidR="00316064" w:rsidRPr="005E4E85" w:rsidRDefault="00316064" w:rsidP="00316064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Çocuk sağlığı ve hastalıkları (Teo)</w:t>
            </w:r>
          </w:p>
          <w:p w14:paraId="110745E0" w14:textId="77777777" w:rsidR="00316064" w:rsidRPr="005E4E85" w:rsidRDefault="00316064" w:rsidP="00316064">
            <w:pPr>
              <w:rPr>
                <w:b/>
                <w:sz w:val="18"/>
                <w:szCs w:val="18"/>
                <w:u w:val="single"/>
              </w:rPr>
            </w:pPr>
            <w:r w:rsidRPr="005E4E85">
              <w:rPr>
                <w:sz w:val="18"/>
                <w:szCs w:val="18"/>
              </w:rPr>
              <w:t>Öğr. Gör. Ezgi KARATAŞ</w:t>
            </w:r>
            <w:r w:rsidRPr="005E4E85">
              <w:rPr>
                <w:b/>
                <w:sz w:val="18"/>
                <w:szCs w:val="18"/>
                <w:u w:val="single"/>
              </w:rPr>
              <w:t xml:space="preserve"> </w:t>
            </w:r>
          </w:p>
        </w:tc>
        <w:tc>
          <w:tcPr>
            <w:tcW w:w="2552" w:type="dxa"/>
          </w:tcPr>
          <w:p w14:paraId="5F1058D9" w14:textId="77777777" w:rsidR="00316064" w:rsidRPr="00512507" w:rsidRDefault="00316064" w:rsidP="00316064">
            <w:pPr>
              <w:rPr>
                <w:b/>
                <w:sz w:val="18"/>
                <w:szCs w:val="18"/>
              </w:rPr>
            </w:pPr>
          </w:p>
        </w:tc>
        <w:tc>
          <w:tcPr>
            <w:tcW w:w="2977" w:type="dxa"/>
          </w:tcPr>
          <w:p w14:paraId="40898D9A" w14:textId="77777777" w:rsidR="00316064" w:rsidRDefault="00316064" w:rsidP="00316064">
            <w:r w:rsidRPr="00AF0D64">
              <w:rPr>
                <w:b/>
                <w:sz w:val="18"/>
                <w:szCs w:val="18"/>
              </w:rPr>
              <w:t>Yaz uygulaması</w:t>
            </w:r>
            <w:r>
              <w:t xml:space="preserve"> – TEO</w:t>
            </w:r>
          </w:p>
          <w:p w14:paraId="13B072AB" w14:textId="780A238F" w:rsidR="00316064" w:rsidRPr="005E4E85" w:rsidRDefault="00316064" w:rsidP="00316064">
            <w:pPr>
              <w:rPr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Öğr. Gör. Ezgi KARATAŞ</w:t>
            </w:r>
          </w:p>
        </w:tc>
        <w:tc>
          <w:tcPr>
            <w:tcW w:w="2126" w:type="dxa"/>
          </w:tcPr>
          <w:p w14:paraId="4A4ADA22" w14:textId="77777777" w:rsidR="00316064" w:rsidRDefault="00316064" w:rsidP="00316064">
            <w:r w:rsidRPr="00386C6A">
              <w:rPr>
                <w:b/>
                <w:sz w:val="18"/>
                <w:szCs w:val="18"/>
              </w:rPr>
              <w:t>Yaz uygulaması</w:t>
            </w:r>
            <w:r w:rsidRPr="00386C6A">
              <w:t xml:space="preserve"> </w:t>
            </w:r>
            <w:r>
              <w:t>–UYG</w:t>
            </w:r>
          </w:p>
          <w:p w14:paraId="732BC0F7" w14:textId="494DB7C4" w:rsidR="00316064" w:rsidRPr="005E4E85" w:rsidRDefault="00316064" w:rsidP="00316064">
            <w:r>
              <w:rPr>
                <w:sz w:val="18"/>
                <w:szCs w:val="18"/>
              </w:rPr>
              <w:t xml:space="preserve">Doç. Dr. </w:t>
            </w:r>
            <w:r w:rsidRPr="005E4E85">
              <w:rPr>
                <w:sz w:val="18"/>
                <w:szCs w:val="18"/>
              </w:rPr>
              <w:t>Özge KÜÇÜKERDÖNMEZ</w:t>
            </w:r>
          </w:p>
        </w:tc>
        <w:tc>
          <w:tcPr>
            <w:tcW w:w="2694" w:type="dxa"/>
          </w:tcPr>
          <w:p w14:paraId="7096C26E" w14:textId="77777777" w:rsidR="00316064" w:rsidRPr="005E4E85" w:rsidRDefault="00316064" w:rsidP="00316064">
            <w:pPr>
              <w:rPr>
                <w:b/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 xml:space="preserve">Toplu Beslenme Sistemleri </w:t>
            </w:r>
          </w:p>
          <w:p w14:paraId="62ADFC28" w14:textId="77777777" w:rsidR="00316064" w:rsidRPr="005E4E85" w:rsidRDefault="00316064" w:rsidP="00316064">
            <w:pPr>
              <w:rPr>
                <w:b/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Dr. Öğr. Gör. Murat URHAN</w:t>
            </w:r>
          </w:p>
          <w:p w14:paraId="47AF70A9" w14:textId="77777777" w:rsidR="00316064" w:rsidRPr="005E4E85" w:rsidRDefault="00316064" w:rsidP="00316064">
            <w:pPr>
              <w:rPr>
                <w:b/>
                <w:sz w:val="18"/>
                <w:szCs w:val="18"/>
              </w:rPr>
            </w:pPr>
          </w:p>
        </w:tc>
      </w:tr>
      <w:tr w:rsidR="00316064" w:rsidRPr="00B629EA" w14:paraId="5E26A7CF" w14:textId="77777777" w:rsidTr="00131D22">
        <w:trPr>
          <w:trHeight w:val="588"/>
        </w:trPr>
        <w:tc>
          <w:tcPr>
            <w:tcW w:w="1384" w:type="dxa"/>
          </w:tcPr>
          <w:p w14:paraId="7EA15487" w14:textId="77777777" w:rsidR="00316064" w:rsidRPr="00B629EA" w:rsidRDefault="00316064" w:rsidP="00316064">
            <w:pPr>
              <w:rPr>
                <w:sz w:val="18"/>
                <w:szCs w:val="18"/>
              </w:rPr>
            </w:pPr>
            <w:r w:rsidRPr="00B629EA">
              <w:rPr>
                <w:sz w:val="18"/>
                <w:szCs w:val="18"/>
              </w:rPr>
              <w:t>16:15-17:00</w:t>
            </w:r>
          </w:p>
        </w:tc>
        <w:tc>
          <w:tcPr>
            <w:tcW w:w="2693" w:type="dxa"/>
          </w:tcPr>
          <w:p w14:paraId="0E34CAB6" w14:textId="77777777" w:rsidR="00316064" w:rsidRPr="005E4E85" w:rsidRDefault="00316064" w:rsidP="00316064">
            <w:pPr>
              <w:rPr>
                <w:sz w:val="18"/>
                <w:szCs w:val="18"/>
              </w:rPr>
            </w:pPr>
            <w:r w:rsidRPr="005E4E85">
              <w:rPr>
                <w:b/>
                <w:sz w:val="18"/>
                <w:szCs w:val="18"/>
              </w:rPr>
              <w:t>Çocuk sağlığı ve hastalıkları (Teo)</w:t>
            </w:r>
            <w:r w:rsidRPr="005E4E85">
              <w:rPr>
                <w:sz w:val="18"/>
                <w:szCs w:val="18"/>
              </w:rPr>
              <w:t xml:space="preserve"> Öğr. Gör. Ezgi KARATAŞ</w:t>
            </w:r>
          </w:p>
          <w:p w14:paraId="1A5171C6" w14:textId="77777777" w:rsidR="00316064" w:rsidRPr="005E4E85" w:rsidRDefault="00316064" w:rsidP="00316064">
            <w:pPr>
              <w:rPr>
                <w:sz w:val="18"/>
                <w:szCs w:val="18"/>
                <w:u w:val="single"/>
              </w:rPr>
            </w:pPr>
          </w:p>
        </w:tc>
        <w:tc>
          <w:tcPr>
            <w:tcW w:w="2552" w:type="dxa"/>
          </w:tcPr>
          <w:p w14:paraId="4186819C" w14:textId="77777777" w:rsidR="00316064" w:rsidRPr="005E4E85" w:rsidRDefault="00316064" w:rsidP="00316064"/>
        </w:tc>
        <w:tc>
          <w:tcPr>
            <w:tcW w:w="2977" w:type="dxa"/>
          </w:tcPr>
          <w:p w14:paraId="38032441" w14:textId="77777777" w:rsidR="00316064" w:rsidRDefault="00316064" w:rsidP="00316064">
            <w:r w:rsidRPr="00386C6A">
              <w:rPr>
                <w:b/>
                <w:sz w:val="18"/>
                <w:szCs w:val="18"/>
              </w:rPr>
              <w:t>Yaz uygulaması</w:t>
            </w:r>
            <w:r w:rsidRPr="00386C6A">
              <w:t xml:space="preserve"> </w:t>
            </w:r>
            <w:r>
              <w:t>– TEO</w:t>
            </w:r>
          </w:p>
          <w:p w14:paraId="57D78196" w14:textId="6B929C77" w:rsidR="00316064" w:rsidRPr="005E4E85" w:rsidRDefault="00316064" w:rsidP="00316064">
            <w:pPr>
              <w:rPr>
                <w:sz w:val="18"/>
                <w:szCs w:val="18"/>
              </w:rPr>
            </w:pPr>
            <w:r w:rsidRPr="005E4E85">
              <w:rPr>
                <w:sz w:val="18"/>
                <w:szCs w:val="18"/>
              </w:rPr>
              <w:t>Dr. Öğr. Gör. Murat URHAN</w:t>
            </w:r>
          </w:p>
        </w:tc>
        <w:tc>
          <w:tcPr>
            <w:tcW w:w="2126" w:type="dxa"/>
          </w:tcPr>
          <w:p w14:paraId="5913D3C6" w14:textId="77777777" w:rsidR="00316064" w:rsidRDefault="00316064" w:rsidP="00316064">
            <w:r w:rsidRPr="00386C6A">
              <w:rPr>
                <w:b/>
                <w:sz w:val="18"/>
                <w:szCs w:val="18"/>
              </w:rPr>
              <w:t>Yaz uygulaması</w:t>
            </w:r>
            <w:r w:rsidRPr="00386C6A">
              <w:t xml:space="preserve"> </w:t>
            </w:r>
            <w:r>
              <w:t>–UYG</w:t>
            </w:r>
          </w:p>
          <w:p w14:paraId="01934305" w14:textId="458FAA60" w:rsidR="00316064" w:rsidRPr="005E4E85" w:rsidRDefault="00316064" w:rsidP="00316064">
            <w:r>
              <w:rPr>
                <w:sz w:val="18"/>
                <w:szCs w:val="18"/>
              </w:rPr>
              <w:t xml:space="preserve">Doç. Dr. </w:t>
            </w:r>
            <w:r w:rsidRPr="005E4E85">
              <w:rPr>
                <w:sz w:val="18"/>
                <w:szCs w:val="18"/>
              </w:rPr>
              <w:t>Özge KÜÇÜKERDÖNMEZ</w:t>
            </w:r>
          </w:p>
        </w:tc>
        <w:tc>
          <w:tcPr>
            <w:tcW w:w="2694" w:type="dxa"/>
          </w:tcPr>
          <w:p w14:paraId="097EBD09" w14:textId="77777777" w:rsidR="00316064" w:rsidRPr="005E4E85" w:rsidRDefault="00316064" w:rsidP="00316064">
            <w:pPr>
              <w:rPr>
                <w:sz w:val="18"/>
                <w:szCs w:val="18"/>
                <w:u w:val="single"/>
              </w:rPr>
            </w:pPr>
          </w:p>
        </w:tc>
      </w:tr>
      <w:bookmarkEnd w:id="2"/>
    </w:tbl>
    <w:p w14:paraId="0D788F4A" w14:textId="77777777" w:rsidR="00D82F4E" w:rsidRDefault="00D82F4E">
      <w:pPr>
        <w:rPr>
          <w:sz w:val="18"/>
          <w:szCs w:val="18"/>
        </w:rPr>
      </w:pPr>
    </w:p>
    <w:p w14:paraId="651DC8E5" w14:textId="77777777" w:rsidR="00D82F4E" w:rsidRDefault="00D82F4E">
      <w:pPr>
        <w:rPr>
          <w:sz w:val="18"/>
          <w:szCs w:val="18"/>
        </w:rPr>
      </w:pPr>
    </w:p>
    <w:p w14:paraId="42B0F02D" w14:textId="77777777" w:rsidR="007948CA" w:rsidRDefault="007948CA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tbl>
      <w:tblPr>
        <w:tblStyle w:val="TabloKlavuzu1"/>
        <w:tblW w:w="15134" w:type="dxa"/>
        <w:tblLayout w:type="fixed"/>
        <w:tblLook w:val="04A0" w:firstRow="1" w:lastRow="0" w:firstColumn="1" w:lastColumn="0" w:noHBand="0" w:noVBand="1"/>
      </w:tblPr>
      <w:tblGrid>
        <w:gridCol w:w="1384"/>
        <w:gridCol w:w="2693"/>
        <w:gridCol w:w="2552"/>
        <w:gridCol w:w="2409"/>
        <w:gridCol w:w="2835"/>
        <w:gridCol w:w="3261"/>
      </w:tblGrid>
      <w:tr w:rsidR="009E433C" w:rsidRPr="005879B6" w14:paraId="6A6E0D9F" w14:textId="77777777" w:rsidTr="00EC4223">
        <w:tc>
          <w:tcPr>
            <w:tcW w:w="15134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8FAD946" w14:textId="1472E254" w:rsidR="009E433C" w:rsidRPr="005879B6" w:rsidRDefault="009E433C" w:rsidP="009E433C">
            <w:pPr>
              <w:pStyle w:val="ListParagraph"/>
              <w:numPr>
                <w:ilvl w:val="0"/>
                <w:numId w:val="6"/>
              </w:num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lastRenderedPageBreak/>
              <w:t>SINIF</w:t>
            </w:r>
            <w:r w:rsidR="00A32BA6">
              <w:rPr>
                <w:b/>
                <w:sz w:val="17"/>
                <w:szCs w:val="17"/>
              </w:rPr>
              <w:t xml:space="preserve"> – Sadece Perşembe günü Karşıyaka’da yüz yüze </w:t>
            </w:r>
          </w:p>
        </w:tc>
      </w:tr>
      <w:tr w:rsidR="009E433C" w:rsidRPr="005879B6" w14:paraId="49AA8E9C" w14:textId="77777777" w:rsidTr="00EC4223">
        <w:tc>
          <w:tcPr>
            <w:tcW w:w="1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0D79A3" w14:textId="77777777" w:rsidR="009E433C" w:rsidRPr="005879B6" w:rsidRDefault="009E433C" w:rsidP="00C60BFA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Saat 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0012C4" w14:textId="77777777" w:rsidR="009E433C" w:rsidRPr="005879B6" w:rsidRDefault="009E433C" w:rsidP="00C60BFA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Pazartesi </w:t>
            </w:r>
          </w:p>
        </w:tc>
        <w:tc>
          <w:tcPr>
            <w:tcW w:w="25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DCDE04" w14:textId="77777777" w:rsidR="009E433C" w:rsidRPr="005879B6" w:rsidRDefault="009E433C" w:rsidP="00C60BFA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Salı 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43E202F" w14:textId="77777777" w:rsidR="009E433C" w:rsidRPr="005879B6" w:rsidRDefault="009E433C" w:rsidP="00C60BFA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Çarşamba 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E659818" w14:textId="77777777" w:rsidR="009E433C" w:rsidRPr="005879B6" w:rsidRDefault="009E433C" w:rsidP="00C60BFA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Perşembe </w:t>
            </w:r>
          </w:p>
        </w:tc>
        <w:tc>
          <w:tcPr>
            <w:tcW w:w="32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88B592" w14:textId="77777777" w:rsidR="009E433C" w:rsidRPr="005879B6" w:rsidRDefault="009E433C" w:rsidP="00C60BFA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Cuma </w:t>
            </w:r>
          </w:p>
        </w:tc>
      </w:tr>
      <w:tr w:rsidR="00BF2C5C" w:rsidRPr="005879B6" w14:paraId="1D644731" w14:textId="77777777" w:rsidTr="00EC4223">
        <w:tc>
          <w:tcPr>
            <w:tcW w:w="1384" w:type="dxa"/>
            <w:tcBorders>
              <w:top w:val="single" w:sz="12" w:space="0" w:color="auto"/>
            </w:tcBorders>
          </w:tcPr>
          <w:p w14:paraId="2F2DD814" w14:textId="77777777" w:rsidR="00BF2C5C" w:rsidRPr="005879B6" w:rsidRDefault="00BF2C5C" w:rsidP="000751D4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>8:30-9:15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14:paraId="7CFE69D5" w14:textId="77777777" w:rsidR="002D7056" w:rsidRPr="005879B6" w:rsidRDefault="002D7056" w:rsidP="002D7056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SEÇMELİ ALAN STAJI </w:t>
            </w:r>
          </w:p>
          <w:p w14:paraId="5642C1AF" w14:textId="472F1048" w:rsidR="00BF2C5C" w:rsidRPr="005879B6" w:rsidRDefault="002D7056" w:rsidP="002D7056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 xml:space="preserve">Öğr. Gör. Ezgi KARATAŞ,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Doç. Dr. Özge KÜÇÜKERDÖNMEZ</w:t>
            </w:r>
          </w:p>
        </w:tc>
        <w:tc>
          <w:tcPr>
            <w:tcW w:w="2552" w:type="dxa"/>
            <w:tcBorders>
              <w:top w:val="single" w:sz="12" w:space="0" w:color="auto"/>
            </w:tcBorders>
          </w:tcPr>
          <w:p w14:paraId="5A0D4AA3" w14:textId="77777777" w:rsidR="00BF2C5C" w:rsidRPr="005879B6" w:rsidRDefault="00BF2C5C" w:rsidP="00E42D30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KLİNİK BESLENME ÇOCUK STAJI </w:t>
            </w:r>
          </w:p>
          <w:p w14:paraId="4AF536EA" w14:textId="43C64B89" w:rsidR="00BF2C5C" w:rsidRPr="005879B6" w:rsidRDefault="00BF2C5C" w:rsidP="00E42D30">
            <w:pPr>
              <w:rPr>
                <w:sz w:val="17"/>
                <w:szCs w:val="17"/>
              </w:rPr>
            </w:pPr>
            <w:r w:rsidRPr="005879B6">
              <w:rPr>
                <w:rFonts w:ascii="Calibri" w:eastAsia="Times New Roman" w:hAnsi="Calibri"/>
                <w:sz w:val="17"/>
                <w:szCs w:val="17"/>
              </w:rPr>
              <w:t>Doç.Dr.Reci MESERİ, Görevlendirmeler*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  <w:tc>
          <w:tcPr>
            <w:tcW w:w="2409" w:type="dxa"/>
            <w:tcBorders>
              <w:top w:val="single" w:sz="12" w:space="0" w:color="auto"/>
            </w:tcBorders>
          </w:tcPr>
          <w:p w14:paraId="3C4897D5" w14:textId="294CB1C5" w:rsidR="00BF2C5C" w:rsidRPr="005879B6" w:rsidRDefault="00BF2C5C" w:rsidP="00D16A9C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TOPLU BESLENME SİSTEMLERİ STAJI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Öğr. Gör. Dr. Murat URHAN, Görevlendirmeler**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  <w:tc>
          <w:tcPr>
            <w:tcW w:w="2835" w:type="dxa"/>
            <w:tcBorders>
              <w:top w:val="single" w:sz="12" w:space="0" w:color="auto"/>
            </w:tcBorders>
          </w:tcPr>
          <w:p w14:paraId="47F5A4A3" w14:textId="24851B3C" w:rsidR="00BF2C5C" w:rsidRPr="005879B6" w:rsidRDefault="00BF2C5C" w:rsidP="000751D4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>Beslenmede güncel gelişmeler II</w:t>
            </w:r>
            <w:r w:rsidR="00762889">
              <w:rPr>
                <w:b/>
                <w:sz w:val="17"/>
                <w:szCs w:val="17"/>
              </w:rPr>
              <w:t>*</w:t>
            </w:r>
            <w:r w:rsidRPr="005879B6">
              <w:rPr>
                <w:b/>
                <w:sz w:val="17"/>
                <w:szCs w:val="17"/>
              </w:rPr>
              <w:t xml:space="preserve">        </w:t>
            </w:r>
          </w:p>
          <w:p w14:paraId="35B9EE63" w14:textId="2D2E465B" w:rsidR="00BF2C5C" w:rsidRPr="005879B6" w:rsidRDefault="00762889" w:rsidP="000751D4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>Öğr. Gör. Ezgi KARATAŞ</w:t>
            </w:r>
            <w:r>
              <w:rPr>
                <w:sz w:val="17"/>
                <w:szCs w:val="17"/>
              </w:rPr>
              <w:t>-A</w:t>
            </w:r>
          </w:p>
        </w:tc>
        <w:tc>
          <w:tcPr>
            <w:tcW w:w="3261" w:type="dxa"/>
            <w:tcBorders>
              <w:top w:val="single" w:sz="12" w:space="0" w:color="auto"/>
            </w:tcBorders>
          </w:tcPr>
          <w:p w14:paraId="62D67C6C" w14:textId="77777777" w:rsidR="002D7056" w:rsidRPr="005879B6" w:rsidRDefault="002D7056" w:rsidP="002D7056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>KLİNİK BESLENME ERİŞKİN STAJI</w:t>
            </w:r>
          </w:p>
          <w:p w14:paraId="13E398A9" w14:textId="5AAD1AD2" w:rsidR="00BF2C5C" w:rsidRPr="005879B6" w:rsidRDefault="002D7056" w:rsidP="002D7056">
            <w:pPr>
              <w:rPr>
                <w:sz w:val="17"/>
                <w:szCs w:val="17"/>
              </w:rPr>
            </w:pPr>
            <w:r w:rsidRPr="005879B6">
              <w:rPr>
                <w:rFonts w:ascii="Calibri" w:eastAsia="Times New Roman" w:hAnsi="Calibri"/>
                <w:sz w:val="17"/>
                <w:szCs w:val="17"/>
              </w:rPr>
              <w:t xml:space="preserve">Doç. Dr. Özge KÜÇÜKERDÖNMEZ, </w:t>
            </w:r>
            <w:r w:rsidRPr="002D7056">
              <w:rPr>
                <w:rFonts w:ascii="Calibri" w:eastAsia="Times New Roman" w:hAnsi="Calibri"/>
                <w:sz w:val="17"/>
                <w:szCs w:val="17"/>
              </w:rPr>
              <w:t>Öğr. Gör. Ezgi KARATAŞ</w:t>
            </w:r>
            <w:r>
              <w:rPr>
                <w:rFonts w:ascii="Calibri" w:eastAsia="Times New Roman" w:hAnsi="Calibri"/>
                <w:sz w:val="17"/>
                <w:szCs w:val="17"/>
              </w:rPr>
              <w:t>,</w:t>
            </w:r>
            <w:r w:rsidRPr="002D7056">
              <w:rPr>
                <w:rFonts w:ascii="Calibri" w:eastAsia="Times New Roman" w:hAnsi="Calibri"/>
                <w:sz w:val="17"/>
                <w:szCs w:val="17"/>
              </w:rPr>
              <w:t xml:space="preserve">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Görevlendirmeler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</w:tr>
      <w:tr w:rsidR="002D7056" w:rsidRPr="005879B6" w14:paraId="143D847D" w14:textId="77777777" w:rsidTr="007B3AF4">
        <w:tc>
          <w:tcPr>
            <w:tcW w:w="1384" w:type="dxa"/>
          </w:tcPr>
          <w:p w14:paraId="2B0BD454" w14:textId="77777777" w:rsidR="002D7056" w:rsidRPr="005879B6" w:rsidRDefault="002D7056" w:rsidP="002D7056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>9:30-10:15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14:paraId="04841778" w14:textId="77777777" w:rsidR="002D7056" w:rsidRPr="005879B6" w:rsidRDefault="002D7056" w:rsidP="002D7056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SEÇMELİ ALAN STAJI </w:t>
            </w:r>
          </w:p>
          <w:p w14:paraId="6E247476" w14:textId="5A8501E7" w:rsidR="002D7056" w:rsidRPr="005879B6" w:rsidRDefault="002D7056" w:rsidP="002D7056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 xml:space="preserve">Öğr. Gör. Ezgi KARATAŞ,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Doç. Dr. Özge KÜÇÜKERDÖNMEZ</w:t>
            </w:r>
          </w:p>
        </w:tc>
        <w:tc>
          <w:tcPr>
            <w:tcW w:w="2552" w:type="dxa"/>
            <w:tcBorders>
              <w:top w:val="single" w:sz="12" w:space="0" w:color="auto"/>
            </w:tcBorders>
          </w:tcPr>
          <w:p w14:paraId="0794BDCB" w14:textId="77777777" w:rsidR="002D7056" w:rsidRPr="005879B6" w:rsidRDefault="002D7056" w:rsidP="002D7056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KLİNİK BESLENME ÇOCUK STAJI </w:t>
            </w:r>
          </w:p>
          <w:p w14:paraId="7041D003" w14:textId="7E4C94BA" w:rsidR="002D7056" w:rsidRPr="005879B6" w:rsidRDefault="002D7056" w:rsidP="002D7056">
            <w:pPr>
              <w:rPr>
                <w:sz w:val="17"/>
                <w:szCs w:val="17"/>
              </w:rPr>
            </w:pPr>
            <w:r w:rsidRPr="005879B6">
              <w:rPr>
                <w:rFonts w:ascii="Calibri" w:eastAsia="Times New Roman" w:hAnsi="Calibri"/>
                <w:sz w:val="17"/>
                <w:szCs w:val="17"/>
              </w:rPr>
              <w:t>Doç.Dr.Reci MESERİ, Görevlendirmeler*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  <w:tc>
          <w:tcPr>
            <w:tcW w:w="2409" w:type="dxa"/>
            <w:tcBorders>
              <w:top w:val="single" w:sz="12" w:space="0" w:color="auto"/>
            </w:tcBorders>
          </w:tcPr>
          <w:p w14:paraId="27D5F6EE" w14:textId="11333714" w:rsidR="002D7056" w:rsidRPr="005879B6" w:rsidRDefault="002D7056" w:rsidP="002D7056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TOPLU BESLENME SİSTEMLERİ STAJI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Öğr. Gör. Dr. Murat URHAN, Görevlendirmeler**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  <w:tc>
          <w:tcPr>
            <w:tcW w:w="2835" w:type="dxa"/>
          </w:tcPr>
          <w:p w14:paraId="566EDB68" w14:textId="7A0E00E2" w:rsidR="002D7056" w:rsidRPr="005879B6" w:rsidRDefault="002D7056" w:rsidP="002D7056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Beslenmede güncel gelişmeler II         </w:t>
            </w:r>
          </w:p>
          <w:p w14:paraId="75E4018A" w14:textId="73D7BCED" w:rsidR="002D7056" w:rsidRPr="005879B6" w:rsidRDefault="002D7056" w:rsidP="002D7056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>Öğr. Gör. Ezgi KARATAŞ</w:t>
            </w:r>
            <w:r w:rsidR="00735072">
              <w:rPr>
                <w:sz w:val="17"/>
                <w:szCs w:val="17"/>
              </w:rPr>
              <w:t>-A</w:t>
            </w:r>
          </w:p>
        </w:tc>
        <w:tc>
          <w:tcPr>
            <w:tcW w:w="3261" w:type="dxa"/>
            <w:tcBorders>
              <w:top w:val="single" w:sz="12" w:space="0" w:color="auto"/>
            </w:tcBorders>
          </w:tcPr>
          <w:p w14:paraId="740FDBD8" w14:textId="77777777" w:rsidR="002D7056" w:rsidRPr="005879B6" w:rsidRDefault="002D7056" w:rsidP="002D7056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>KLİNİK BESLENME ERİŞKİN STAJI</w:t>
            </w:r>
          </w:p>
          <w:p w14:paraId="192DFC87" w14:textId="575B0A75" w:rsidR="002D7056" w:rsidRPr="005879B6" w:rsidRDefault="002D7056" w:rsidP="002D7056">
            <w:pPr>
              <w:rPr>
                <w:sz w:val="17"/>
                <w:szCs w:val="17"/>
              </w:rPr>
            </w:pPr>
            <w:r w:rsidRPr="005879B6">
              <w:rPr>
                <w:rFonts w:ascii="Calibri" w:eastAsia="Times New Roman" w:hAnsi="Calibri"/>
                <w:sz w:val="17"/>
                <w:szCs w:val="17"/>
              </w:rPr>
              <w:t xml:space="preserve">Doç. Dr. Özge KÜÇÜKERDÖNMEZ, </w:t>
            </w:r>
            <w:r w:rsidRPr="002D7056">
              <w:rPr>
                <w:rFonts w:ascii="Calibri" w:eastAsia="Times New Roman" w:hAnsi="Calibri"/>
                <w:sz w:val="17"/>
                <w:szCs w:val="17"/>
              </w:rPr>
              <w:t>Öğr. Gör. Ezgi KARATAŞ</w:t>
            </w:r>
            <w:r>
              <w:rPr>
                <w:rFonts w:ascii="Calibri" w:eastAsia="Times New Roman" w:hAnsi="Calibri"/>
                <w:sz w:val="17"/>
                <w:szCs w:val="17"/>
              </w:rPr>
              <w:t>,</w:t>
            </w:r>
            <w:r w:rsidRPr="002D7056">
              <w:rPr>
                <w:rFonts w:ascii="Calibri" w:eastAsia="Times New Roman" w:hAnsi="Calibri"/>
                <w:sz w:val="17"/>
                <w:szCs w:val="17"/>
              </w:rPr>
              <w:t xml:space="preserve">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Görevlendirmeler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</w:tr>
      <w:tr w:rsidR="00735072" w:rsidRPr="005879B6" w14:paraId="126396EC" w14:textId="77777777" w:rsidTr="007B3AF4">
        <w:tc>
          <w:tcPr>
            <w:tcW w:w="1384" w:type="dxa"/>
          </w:tcPr>
          <w:p w14:paraId="171060CA" w14:textId="77777777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>10:30-11:15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14:paraId="0A2BA8EE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SEÇMELİ ALAN STAJI </w:t>
            </w:r>
          </w:p>
          <w:p w14:paraId="315D332B" w14:textId="47FC57DA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 xml:space="preserve">Öğr. Gör. Ezgi KARATAŞ,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Doç. Dr. Özge KÜÇÜKERDÖNMEZ</w:t>
            </w:r>
          </w:p>
        </w:tc>
        <w:tc>
          <w:tcPr>
            <w:tcW w:w="2552" w:type="dxa"/>
            <w:tcBorders>
              <w:top w:val="single" w:sz="12" w:space="0" w:color="auto"/>
            </w:tcBorders>
          </w:tcPr>
          <w:p w14:paraId="5F80BC5B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KLİNİK BESLENME ÇOCUK STAJI </w:t>
            </w:r>
          </w:p>
          <w:p w14:paraId="68C6D0B0" w14:textId="5AF28C52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rFonts w:ascii="Calibri" w:eastAsia="Times New Roman" w:hAnsi="Calibri"/>
                <w:sz w:val="17"/>
                <w:szCs w:val="17"/>
              </w:rPr>
              <w:t>Doç.Dr.Reci MESERİ, Görevlendirmeler*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  <w:tc>
          <w:tcPr>
            <w:tcW w:w="2409" w:type="dxa"/>
            <w:tcBorders>
              <w:top w:val="single" w:sz="12" w:space="0" w:color="auto"/>
            </w:tcBorders>
          </w:tcPr>
          <w:p w14:paraId="2E40E3C7" w14:textId="74D4A725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TOPLU BESLENME SİSTEMLERİ STAJI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Öğr. Gör. Dr. Murat URHAN, Görevlendirmeler**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  <w:tc>
          <w:tcPr>
            <w:tcW w:w="2835" w:type="dxa"/>
          </w:tcPr>
          <w:p w14:paraId="328D30C9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Beslenmede güncel gelişmeler II        </w:t>
            </w:r>
          </w:p>
          <w:p w14:paraId="63956D2E" w14:textId="6923D164" w:rsidR="00735072" w:rsidRPr="005879B6" w:rsidRDefault="00762889" w:rsidP="00735072">
            <w:pPr>
              <w:rPr>
                <w:sz w:val="17"/>
                <w:szCs w:val="17"/>
                <w:u w:val="single"/>
              </w:rPr>
            </w:pPr>
            <w:r w:rsidRPr="005879B6">
              <w:rPr>
                <w:sz w:val="17"/>
                <w:szCs w:val="17"/>
              </w:rPr>
              <w:t>Öğr. Gör. Ezgi KARATAŞ</w:t>
            </w:r>
            <w:r>
              <w:rPr>
                <w:sz w:val="17"/>
                <w:szCs w:val="17"/>
              </w:rPr>
              <w:t>-B</w:t>
            </w:r>
          </w:p>
        </w:tc>
        <w:tc>
          <w:tcPr>
            <w:tcW w:w="3261" w:type="dxa"/>
            <w:tcBorders>
              <w:top w:val="single" w:sz="12" w:space="0" w:color="auto"/>
            </w:tcBorders>
          </w:tcPr>
          <w:p w14:paraId="3CD0C0A4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>KLİNİK BESLENME ERİŞKİN STAJI</w:t>
            </w:r>
          </w:p>
          <w:p w14:paraId="34CC0835" w14:textId="3DEACED8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rFonts w:ascii="Calibri" w:eastAsia="Times New Roman" w:hAnsi="Calibri"/>
                <w:sz w:val="17"/>
                <w:szCs w:val="17"/>
              </w:rPr>
              <w:t xml:space="preserve">Doç. Dr. Özge KÜÇÜKERDÖNMEZ, </w:t>
            </w:r>
            <w:r w:rsidRPr="002D7056">
              <w:rPr>
                <w:rFonts w:ascii="Calibri" w:eastAsia="Times New Roman" w:hAnsi="Calibri"/>
                <w:sz w:val="17"/>
                <w:szCs w:val="17"/>
              </w:rPr>
              <w:t>Öğr. Gör. Ezgi KARATAŞ</w:t>
            </w:r>
            <w:r>
              <w:rPr>
                <w:rFonts w:ascii="Calibri" w:eastAsia="Times New Roman" w:hAnsi="Calibri"/>
                <w:sz w:val="17"/>
                <w:szCs w:val="17"/>
              </w:rPr>
              <w:t>,</w:t>
            </w:r>
            <w:r w:rsidRPr="002D7056">
              <w:rPr>
                <w:rFonts w:ascii="Calibri" w:eastAsia="Times New Roman" w:hAnsi="Calibri"/>
                <w:sz w:val="17"/>
                <w:szCs w:val="17"/>
              </w:rPr>
              <w:t xml:space="preserve">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Görevlendirmeler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</w:tr>
      <w:tr w:rsidR="00735072" w:rsidRPr="005879B6" w14:paraId="09D2C657" w14:textId="77777777" w:rsidTr="007B3AF4">
        <w:tc>
          <w:tcPr>
            <w:tcW w:w="1384" w:type="dxa"/>
            <w:tcBorders>
              <w:bottom w:val="single" w:sz="12" w:space="0" w:color="auto"/>
            </w:tcBorders>
          </w:tcPr>
          <w:p w14:paraId="11A1A205" w14:textId="77777777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>11:30-12:15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14:paraId="749D02DD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SEÇMELİ ALAN STAJI </w:t>
            </w:r>
          </w:p>
          <w:p w14:paraId="7ABCAED3" w14:textId="4683D32B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 xml:space="preserve">Öğr. Gör. Ezgi KARATAŞ,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Doç. Dr. Özge KÜÇÜKERDÖNMEZ</w:t>
            </w:r>
          </w:p>
        </w:tc>
        <w:tc>
          <w:tcPr>
            <w:tcW w:w="2552" w:type="dxa"/>
            <w:tcBorders>
              <w:top w:val="single" w:sz="12" w:space="0" w:color="auto"/>
            </w:tcBorders>
          </w:tcPr>
          <w:p w14:paraId="338BDA8D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KLİNİK BESLENME ÇOCUK STAJI </w:t>
            </w:r>
          </w:p>
          <w:p w14:paraId="174C2905" w14:textId="25FDFD3B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rFonts w:ascii="Calibri" w:eastAsia="Times New Roman" w:hAnsi="Calibri"/>
                <w:sz w:val="17"/>
                <w:szCs w:val="17"/>
              </w:rPr>
              <w:t>Doç.Dr.Reci MESERİ, Görevlendirmeler*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  <w:tc>
          <w:tcPr>
            <w:tcW w:w="2409" w:type="dxa"/>
            <w:tcBorders>
              <w:top w:val="single" w:sz="12" w:space="0" w:color="auto"/>
            </w:tcBorders>
          </w:tcPr>
          <w:p w14:paraId="5FCE5777" w14:textId="1D1D2F14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TOPLU BESLENME SİSTEMLERİ STAJI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Öğr. Gör. Dr. Murat URHAN, Görevlendirmeler*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  <w:tc>
          <w:tcPr>
            <w:tcW w:w="2835" w:type="dxa"/>
            <w:tcBorders>
              <w:bottom w:val="single" w:sz="12" w:space="0" w:color="auto"/>
            </w:tcBorders>
          </w:tcPr>
          <w:p w14:paraId="16B99F0C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Beslenmede güncel gelişmeler II         </w:t>
            </w:r>
          </w:p>
          <w:p w14:paraId="7FF5B1F6" w14:textId="1BBCA468" w:rsidR="00735072" w:rsidRPr="005879B6" w:rsidRDefault="00735072" w:rsidP="00735072">
            <w:pPr>
              <w:rPr>
                <w:sz w:val="17"/>
                <w:szCs w:val="17"/>
                <w:u w:val="single"/>
              </w:rPr>
            </w:pPr>
            <w:r w:rsidRPr="005879B6">
              <w:rPr>
                <w:sz w:val="17"/>
                <w:szCs w:val="17"/>
              </w:rPr>
              <w:t>Öğr. Gör. Ezgi KARATAŞ</w:t>
            </w:r>
            <w:r>
              <w:rPr>
                <w:sz w:val="17"/>
                <w:szCs w:val="17"/>
              </w:rPr>
              <w:t>-B</w:t>
            </w:r>
          </w:p>
        </w:tc>
        <w:tc>
          <w:tcPr>
            <w:tcW w:w="3261" w:type="dxa"/>
            <w:tcBorders>
              <w:top w:val="single" w:sz="12" w:space="0" w:color="auto"/>
            </w:tcBorders>
          </w:tcPr>
          <w:p w14:paraId="6CCB4790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>KLİNİK BESLENME ERİŞKİN STAJI</w:t>
            </w:r>
          </w:p>
          <w:p w14:paraId="4B474FF2" w14:textId="740E052A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rFonts w:ascii="Calibri" w:eastAsia="Times New Roman" w:hAnsi="Calibri"/>
                <w:sz w:val="17"/>
                <w:szCs w:val="17"/>
              </w:rPr>
              <w:t xml:space="preserve">Doç. Dr. Özge KÜÇÜKERDÖNMEZ, </w:t>
            </w:r>
            <w:r w:rsidRPr="002D7056">
              <w:rPr>
                <w:rFonts w:ascii="Calibri" w:eastAsia="Times New Roman" w:hAnsi="Calibri"/>
                <w:sz w:val="17"/>
                <w:szCs w:val="17"/>
              </w:rPr>
              <w:t>Öğr. Gör. Ezgi KARATAŞ</w:t>
            </w:r>
            <w:r>
              <w:rPr>
                <w:rFonts w:ascii="Calibri" w:eastAsia="Times New Roman" w:hAnsi="Calibri"/>
                <w:sz w:val="17"/>
                <w:szCs w:val="17"/>
              </w:rPr>
              <w:t>,</w:t>
            </w:r>
            <w:r w:rsidRPr="002D7056">
              <w:rPr>
                <w:rFonts w:ascii="Calibri" w:eastAsia="Times New Roman" w:hAnsi="Calibri"/>
                <w:sz w:val="17"/>
                <w:szCs w:val="17"/>
              </w:rPr>
              <w:t xml:space="preserve">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Görevlendirmeler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</w:tr>
      <w:tr w:rsidR="00735072" w:rsidRPr="005879B6" w14:paraId="4BE88689" w14:textId="77777777" w:rsidTr="00EC4223">
        <w:tc>
          <w:tcPr>
            <w:tcW w:w="1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60FBFC2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>12:15-13:15</w:t>
            </w:r>
          </w:p>
        </w:tc>
        <w:tc>
          <w:tcPr>
            <w:tcW w:w="2693" w:type="dxa"/>
            <w:tcBorders>
              <w:top w:val="single" w:sz="12" w:space="0" w:color="auto"/>
              <w:bottom w:val="single" w:sz="12" w:space="0" w:color="auto"/>
            </w:tcBorders>
          </w:tcPr>
          <w:p w14:paraId="553C729B" w14:textId="77777777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>Öğle saati</w:t>
            </w:r>
          </w:p>
        </w:tc>
        <w:tc>
          <w:tcPr>
            <w:tcW w:w="2552" w:type="dxa"/>
            <w:tcBorders>
              <w:top w:val="single" w:sz="12" w:space="0" w:color="auto"/>
              <w:bottom w:val="single" w:sz="12" w:space="0" w:color="auto"/>
            </w:tcBorders>
          </w:tcPr>
          <w:p w14:paraId="0B058B57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Öğle saati </w:t>
            </w:r>
          </w:p>
        </w:tc>
        <w:tc>
          <w:tcPr>
            <w:tcW w:w="2409" w:type="dxa"/>
            <w:tcBorders>
              <w:top w:val="single" w:sz="12" w:space="0" w:color="auto"/>
              <w:bottom w:val="single" w:sz="12" w:space="0" w:color="auto"/>
            </w:tcBorders>
          </w:tcPr>
          <w:p w14:paraId="6EBF32B6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Öğle saati </w:t>
            </w:r>
          </w:p>
        </w:tc>
        <w:tc>
          <w:tcPr>
            <w:tcW w:w="2835" w:type="dxa"/>
            <w:tcBorders>
              <w:top w:val="single" w:sz="12" w:space="0" w:color="auto"/>
              <w:bottom w:val="single" w:sz="12" w:space="0" w:color="auto"/>
            </w:tcBorders>
          </w:tcPr>
          <w:p w14:paraId="38097378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Öğle saati </w:t>
            </w:r>
          </w:p>
        </w:tc>
        <w:tc>
          <w:tcPr>
            <w:tcW w:w="326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9F861A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Öğle saati </w:t>
            </w:r>
          </w:p>
        </w:tc>
      </w:tr>
      <w:tr w:rsidR="00735072" w:rsidRPr="005879B6" w14:paraId="69E9C570" w14:textId="77777777" w:rsidTr="00EC4223">
        <w:tc>
          <w:tcPr>
            <w:tcW w:w="1384" w:type="dxa"/>
            <w:tcBorders>
              <w:top w:val="single" w:sz="12" w:space="0" w:color="auto"/>
            </w:tcBorders>
          </w:tcPr>
          <w:p w14:paraId="327E0F9C" w14:textId="77777777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>13:15-14:00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14:paraId="0F0EDB61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SEÇMELİ ALAN STAJI </w:t>
            </w:r>
          </w:p>
          <w:p w14:paraId="3DB8FA5C" w14:textId="4802DD52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 xml:space="preserve">Öğr. Gör. Ezgi KARATAŞ,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Doç. Dr. Özge KÜÇÜKERDÖNMEZ</w:t>
            </w:r>
          </w:p>
        </w:tc>
        <w:tc>
          <w:tcPr>
            <w:tcW w:w="2552" w:type="dxa"/>
            <w:tcBorders>
              <w:top w:val="single" w:sz="12" w:space="0" w:color="auto"/>
            </w:tcBorders>
          </w:tcPr>
          <w:p w14:paraId="7C6969A5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KLİNİK BESLENME ÇOCUK STAJI </w:t>
            </w:r>
          </w:p>
          <w:p w14:paraId="7306D10E" w14:textId="1BE8994D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rFonts w:ascii="Calibri" w:eastAsia="Times New Roman" w:hAnsi="Calibri"/>
                <w:sz w:val="17"/>
                <w:szCs w:val="17"/>
              </w:rPr>
              <w:t>Doç.Dr.Reci MESERİ, Görevlendirmeler*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  <w:tc>
          <w:tcPr>
            <w:tcW w:w="2409" w:type="dxa"/>
            <w:tcBorders>
              <w:top w:val="single" w:sz="12" w:space="0" w:color="auto"/>
            </w:tcBorders>
          </w:tcPr>
          <w:p w14:paraId="678EF880" w14:textId="03A3D6D4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TOPLU BESLENME SİSTEMLERİ STAJI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Öğr. Gör. Dr. Murat URHAN, Görevlendirmeler*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</w:tcBorders>
          </w:tcPr>
          <w:p w14:paraId="72E02E6C" w14:textId="28A6C525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>Seçmeli dersler</w:t>
            </w:r>
          </w:p>
          <w:p w14:paraId="1D61E2F7" w14:textId="77777777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>a)Klinik Beslenmede sorunlar</w:t>
            </w:r>
          </w:p>
          <w:p w14:paraId="4F4CEFC7" w14:textId="77777777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>b)Beslenme Araştırmaları II</w:t>
            </w:r>
          </w:p>
          <w:p w14:paraId="126D8C5E" w14:textId="0D9D7081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>c)Enteral-Parenteral B</w:t>
            </w:r>
            <w:r>
              <w:rPr>
                <w:sz w:val="17"/>
                <w:szCs w:val="17"/>
              </w:rPr>
              <w:t xml:space="preserve"> II</w:t>
            </w:r>
            <w:r w:rsidRPr="005879B6">
              <w:rPr>
                <w:sz w:val="17"/>
                <w:szCs w:val="17"/>
              </w:rPr>
              <w:t>.</w:t>
            </w:r>
          </w:p>
        </w:tc>
        <w:tc>
          <w:tcPr>
            <w:tcW w:w="3261" w:type="dxa"/>
            <w:tcBorders>
              <w:top w:val="single" w:sz="12" w:space="0" w:color="auto"/>
            </w:tcBorders>
          </w:tcPr>
          <w:p w14:paraId="299525EC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>KLİNİK BESLENME ERİŞKİN STAJI</w:t>
            </w:r>
          </w:p>
          <w:p w14:paraId="3B1D30E6" w14:textId="58E90E26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rFonts w:ascii="Calibri" w:eastAsia="Times New Roman" w:hAnsi="Calibri"/>
                <w:sz w:val="17"/>
                <w:szCs w:val="17"/>
              </w:rPr>
              <w:t xml:space="preserve">Doç. Dr. Özge KÜÇÜKERDÖNMEZ, </w:t>
            </w:r>
            <w:r w:rsidRPr="002D7056">
              <w:rPr>
                <w:rFonts w:ascii="Calibri" w:eastAsia="Times New Roman" w:hAnsi="Calibri"/>
                <w:sz w:val="17"/>
                <w:szCs w:val="17"/>
              </w:rPr>
              <w:t>Öğr. Gör. Ezgi KARATAŞ</w:t>
            </w:r>
            <w:r>
              <w:rPr>
                <w:rFonts w:ascii="Calibri" w:eastAsia="Times New Roman" w:hAnsi="Calibri"/>
                <w:sz w:val="17"/>
                <w:szCs w:val="17"/>
              </w:rPr>
              <w:t>,</w:t>
            </w:r>
            <w:r w:rsidRPr="002D7056">
              <w:rPr>
                <w:rFonts w:ascii="Calibri" w:eastAsia="Times New Roman" w:hAnsi="Calibri"/>
                <w:sz w:val="17"/>
                <w:szCs w:val="17"/>
              </w:rPr>
              <w:t xml:space="preserve">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Görevlendirmeler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</w:tr>
      <w:tr w:rsidR="00735072" w:rsidRPr="005879B6" w14:paraId="7F2F92CB" w14:textId="77777777" w:rsidTr="00BE6D95">
        <w:tc>
          <w:tcPr>
            <w:tcW w:w="1384" w:type="dxa"/>
          </w:tcPr>
          <w:p w14:paraId="48484A61" w14:textId="77777777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>14:15-15:00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14:paraId="3B98CEDD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SEÇMELİ ALAN STAJI </w:t>
            </w:r>
          </w:p>
          <w:p w14:paraId="5B2CD585" w14:textId="7044CDD2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 xml:space="preserve">Öğr. Gör. Ezgi KARATAŞ,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Doç. Dr. Özge KÜÇÜKERDÖNMEZ</w:t>
            </w:r>
          </w:p>
        </w:tc>
        <w:tc>
          <w:tcPr>
            <w:tcW w:w="2552" w:type="dxa"/>
            <w:tcBorders>
              <w:top w:val="single" w:sz="12" w:space="0" w:color="auto"/>
            </w:tcBorders>
          </w:tcPr>
          <w:p w14:paraId="62084314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KLİNİK BESLENME ÇOCUK STAJI </w:t>
            </w:r>
          </w:p>
          <w:p w14:paraId="72024874" w14:textId="454DE2C8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rFonts w:ascii="Calibri" w:eastAsia="Times New Roman" w:hAnsi="Calibri"/>
                <w:sz w:val="17"/>
                <w:szCs w:val="17"/>
              </w:rPr>
              <w:t>Doç.Dr.Reci MESERİ, Görevlendirmeler*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  <w:tc>
          <w:tcPr>
            <w:tcW w:w="2409" w:type="dxa"/>
            <w:tcBorders>
              <w:top w:val="single" w:sz="12" w:space="0" w:color="auto"/>
            </w:tcBorders>
          </w:tcPr>
          <w:p w14:paraId="5CA28373" w14:textId="3F753E36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TOPLU BESLENME SİSTEMLERİ STAJI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Öğr. Gör. Dr. Murat URHAN, Görevlendirmeler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**</w:t>
            </w:r>
          </w:p>
        </w:tc>
        <w:tc>
          <w:tcPr>
            <w:tcW w:w="2835" w:type="dxa"/>
            <w:vMerge/>
          </w:tcPr>
          <w:p w14:paraId="6199AF9D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</w:p>
        </w:tc>
        <w:tc>
          <w:tcPr>
            <w:tcW w:w="3261" w:type="dxa"/>
            <w:tcBorders>
              <w:top w:val="single" w:sz="12" w:space="0" w:color="auto"/>
            </w:tcBorders>
          </w:tcPr>
          <w:p w14:paraId="3042FD43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>KLİNİK BESLENME ERİŞKİN STAJI</w:t>
            </w:r>
          </w:p>
          <w:p w14:paraId="06D0468F" w14:textId="7FD0A53D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rFonts w:ascii="Calibri" w:eastAsia="Times New Roman" w:hAnsi="Calibri"/>
                <w:sz w:val="17"/>
                <w:szCs w:val="17"/>
              </w:rPr>
              <w:t xml:space="preserve">Doç. Dr. Özge KÜÇÜKERDÖNMEZ, </w:t>
            </w:r>
            <w:r w:rsidRPr="002D7056">
              <w:rPr>
                <w:rFonts w:ascii="Calibri" w:eastAsia="Times New Roman" w:hAnsi="Calibri"/>
                <w:sz w:val="17"/>
                <w:szCs w:val="17"/>
              </w:rPr>
              <w:t>Öğr. Gör. Ezgi KARATAŞ</w:t>
            </w:r>
            <w:r>
              <w:rPr>
                <w:rFonts w:ascii="Calibri" w:eastAsia="Times New Roman" w:hAnsi="Calibri"/>
                <w:sz w:val="17"/>
                <w:szCs w:val="17"/>
              </w:rPr>
              <w:t>,</w:t>
            </w:r>
            <w:r w:rsidRPr="002D7056">
              <w:rPr>
                <w:rFonts w:ascii="Calibri" w:eastAsia="Times New Roman" w:hAnsi="Calibri"/>
                <w:sz w:val="17"/>
                <w:szCs w:val="17"/>
              </w:rPr>
              <w:t xml:space="preserve">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Görevlendirmeler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</w:tr>
      <w:tr w:rsidR="00735072" w:rsidRPr="005879B6" w14:paraId="20A8FA0B" w14:textId="77777777" w:rsidTr="00BE6D95">
        <w:tc>
          <w:tcPr>
            <w:tcW w:w="1384" w:type="dxa"/>
          </w:tcPr>
          <w:p w14:paraId="5F1F7473" w14:textId="77777777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>15:15-16:00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14:paraId="78CE5C95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SEÇMELİ ALAN STAJI </w:t>
            </w:r>
          </w:p>
          <w:p w14:paraId="616C29B9" w14:textId="1FC2C128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 xml:space="preserve">Öğr. Gör. Ezgi KARATAŞ,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Doç. Dr. Özge KÜÇÜKERDÖNMEZ</w:t>
            </w:r>
          </w:p>
        </w:tc>
        <w:tc>
          <w:tcPr>
            <w:tcW w:w="2552" w:type="dxa"/>
            <w:tcBorders>
              <w:top w:val="single" w:sz="12" w:space="0" w:color="auto"/>
            </w:tcBorders>
          </w:tcPr>
          <w:p w14:paraId="0D89872F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KLİNİK BESLENME ÇOCUK STAJI </w:t>
            </w:r>
          </w:p>
          <w:p w14:paraId="7013DBE8" w14:textId="24E17C0D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rFonts w:ascii="Calibri" w:eastAsia="Times New Roman" w:hAnsi="Calibri"/>
                <w:sz w:val="17"/>
                <w:szCs w:val="17"/>
              </w:rPr>
              <w:t>Doç.Dr.Reci MESERİ, Görevlendirmeler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  <w:tc>
          <w:tcPr>
            <w:tcW w:w="2409" w:type="dxa"/>
            <w:tcBorders>
              <w:top w:val="single" w:sz="12" w:space="0" w:color="auto"/>
            </w:tcBorders>
          </w:tcPr>
          <w:p w14:paraId="44E83836" w14:textId="0FE06421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TOPLU BESLENME SİSTEMLERİ STAJI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Öğr. Gör. Dr. Murat URHAN, Görevlendirmeler*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  <w:tc>
          <w:tcPr>
            <w:tcW w:w="2835" w:type="dxa"/>
          </w:tcPr>
          <w:p w14:paraId="1BC13CDF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>Sağlık Bilimlerinde Etik</w:t>
            </w:r>
          </w:p>
          <w:p w14:paraId="5F48F4E7" w14:textId="77777777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>Doç. Dr. Reci MESERİ</w:t>
            </w:r>
          </w:p>
          <w:p w14:paraId="0CE81D1C" w14:textId="77777777" w:rsidR="00735072" w:rsidRPr="005879B6" w:rsidRDefault="00735072" w:rsidP="00735072">
            <w:pPr>
              <w:rPr>
                <w:sz w:val="17"/>
                <w:szCs w:val="17"/>
                <w:u w:val="single"/>
              </w:rPr>
            </w:pPr>
          </w:p>
        </w:tc>
        <w:tc>
          <w:tcPr>
            <w:tcW w:w="3261" w:type="dxa"/>
            <w:tcBorders>
              <w:top w:val="single" w:sz="12" w:space="0" w:color="auto"/>
            </w:tcBorders>
          </w:tcPr>
          <w:p w14:paraId="6BE280ED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>KLİNİK BESLENME ERİŞKİN STAJI</w:t>
            </w:r>
          </w:p>
          <w:p w14:paraId="1542043B" w14:textId="02600269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rFonts w:ascii="Calibri" w:eastAsia="Times New Roman" w:hAnsi="Calibri"/>
                <w:sz w:val="17"/>
                <w:szCs w:val="17"/>
              </w:rPr>
              <w:t xml:space="preserve">Doç. Dr. Özge KÜÇÜKERDÖNMEZ, </w:t>
            </w:r>
            <w:r w:rsidRPr="002D7056">
              <w:rPr>
                <w:rFonts w:ascii="Calibri" w:eastAsia="Times New Roman" w:hAnsi="Calibri"/>
                <w:sz w:val="17"/>
                <w:szCs w:val="17"/>
              </w:rPr>
              <w:t>Öğr. Gör. Ezgi KARATAŞ</w:t>
            </w:r>
            <w:r>
              <w:rPr>
                <w:rFonts w:ascii="Calibri" w:eastAsia="Times New Roman" w:hAnsi="Calibri"/>
                <w:sz w:val="17"/>
                <w:szCs w:val="17"/>
              </w:rPr>
              <w:t>,</w:t>
            </w:r>
            <w:r w:rsidRPr="002D7056">
              <w:rPr>
                <w:rFonts w:ascii="Calibri" w:eastAsia="Times New Roman" w:hAnsi="Calibri"/>
                <w:sz w:val="17"/>
                <w:szCs w:val="17"/>
              </w:rPr>
              <w:t xml:space="preserve">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Görevlendirmeler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</w:tr>
      <w:tr w:rsidR="00735072" w:rsidRPr="005879B6" w14:paraId="7DB42D53" w14:textId="77777777" w:rsidTr="00BE6D95">
        <w:tc>
          <w:tcPr>
            <w:tcW w:w="1384" w:type="dxa"/>
          </w:tcPr>
          <w:p w14:paraId="0D8D2ABA" w14:textId="77777777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>16:15-17:00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14:paraId="73339D26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SEÇMELİ ALAN STAJI </w:t>
            </w:r>
          </w:p>
          <w:p w14:paraId="304AE0F9" w14:textId="1E20AB46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 xml:space="preserve">Öğr. Gör. Ezgi KARATAŞ,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Doç. Dr. Özge KÜÇÜKERDÖNMEZ</w:t>
            </w:r>
          </w:p>
        </w:tc>
        <w:tc>
          <w:tcPr>
            <w:tcW w:w="2552" w:type="dxa"/>
            <w:tcBorders>
              <w:top w:val="single" w:sz="12" w:space="0" w:color="auto"/>
            </w:tcBorders>
          </w:tcPr>
          <w:p w14:paraId="43A57B03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KLİNİK BESLENME ÇOCUK STAJI </w:t>
            </w:r>
          </w:p>
          <w:p w14:paraId="3E6CF1AA" w14:textId="7960CA06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rFonts w:ascii="Calibri" w:eastAsia="Times New Roman" w:hAnsi="Calibri"/>
                <w:sz w:val="17"/>
                <w:szCs w:val="17"/>
              </w:rPr>
              <w:t>Doç.Dr.Reci MESERİ, Görevlendirmeler*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  <w:tc>
          <w:tcPr>
            <w:tcW w:w="2409" w:type="dxa"/>
            <w:tcBorders>
              <w:top w:val="single" w:sz="12" w:space="0" w:color="auto"/>
            </w:tcBorders>
          </w:tcPr>
          <w:p w14:paraId="747FDCD9" w14:textId="2E6DF68B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 xml:space="preserve">TOPLU BESLENME SİSTEMLERİ STAJI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Öğr. Gör. Dr. Murat URHAN, Görevlendirmeler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**</w:t>
            </w:r>
          </w:p>
        </w:tc>
        <w:tc>
          <w:tcPr>
            <w:tcW w:w="2835" w:type="dxa"/>
          </w:tcPr>
          <w:p w14:paraId="684865B8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>Sağlık Bilimlerinde Etik</w:t>
            </w:r>
          </w:p>
          <w:p w14:paraId="3C732B78" w14:textId="77777777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sz w:val="17"/>
                <w:szCs w:val="17"/>
              </w:rPr>
              <w:t>Doç. Dr. Reci MESERİ</w:t>
            </w:r>
          </w:p>
        </w:tc>
        <w:tc>
          <w:tcPr>
            <w:tcW w:w="3261" w:type="dxa"/>
            <w:tcBorders>
              <w:top w:val="single" w:sz="12" w:space="0" w:color="auto"/>
            </w:tcBorders>
          </w:tcPr>
          <w:p w14:paraId="0236E08C" w14:textId="77777777" w:rsidR="00735072" w:rsidRPr="005879B6" w:rsidRDefault="00735072" w:rsidP="00735072">
            <w:pPr>
              <w:rPr>
                <w:b/>
                <w:sz w:val="17"/>
                <w:szCs w:val="17"/>
              </w:rPr>
            </w:pPr>
            <w:r w:rsidRPr="005879B6">
              <w:rPr>
                <w:b/>
                <w:sz w:val="17"/>
                <w:szCs w:val="17"/>
              </w:rPr>
              <w:t>KLİNİK BESLENME ERİŞKİN STAJI</w:t>
            </w:r>
          </w:p>
          <w:p w14:paraId="1C4E2A29" w14:textId="38492354" w:rsidR="00735072" w:rsidRPr="005879B6" w:rsidRDefault="00735072" w:rsidP="00735072">
            <w:pPr>
              <w:rPr>
                <w:sz w:val="17"/>
                <w:szCs w:val="17"/>
              </w:rPr>
            </w:pPr>
            <w:r w:rsidRPr="005879B6">
              <w:rPr>
                <w:rFonts w:ascii="Calibri" w:eastAsia="Times New Roman" w:hAnsi="Calibri"/>
                <w:sz w:val="17"/>
                <w:szCs w:val="17"/>
              </w:rPr>
              <w:t xml:space="preserve">Doç. Dr. Özge KÜÇÜKERDÖNMEZ, </w:t>
            </w:r>
            <w:r w:rsidRPr="002D7056">
              <w:rPr>
                <w:rFonts w:ascii="Calibri" w:eastAsia="Times New Roman" w:hAnsi="Calibri"/>
                <w:sz w:val="17"/>
                <w:szCs w:val="17"/>
              </w:rPr>
              <w:t>Öğr. Gör. Ezgi KARATAŞ</w:t>
            </w:r>
            <w:r>
              <w:rPr>
                <w:rFonts w:ascii="Calibri" w:eastAsia="Times New Roman" w:hAnsi="Calibri"/>
                <w:sz w:val="17"/>
                <w:szCs w:val="17"/>
              </w:rPr>
              <w:t>,</w:t>
            </w:r>
            <w:r w:rsidRPr="002D7056">
              <w:rPr>
                <w:rFonts w:ascii="Calibri" w:eastAsia="Times New Roman" w:hAnsi="Calibri"/>
                <w:sz w:val="17"/>
                <w:szCs w:val="17"/>
              </w:rPr>
              <w:t xml:space="preserve"> </w:t>
            </w:r>
            <w:r w:rsidRPr="005879B6">
              <w:rPr>
                <w:rFonts w:ascii="Calibri" w:eastAsia="Times New Roman" w:hAnsi="Calibri"/>
                <w:sz w:val="17"/>
                <w:szCs w:val="17"/>
              </w:rPr>
              <w:t>Görevlendirmeler*</w:t>
            </w:r>
            <w:r w:rsidR="00762889">
              <w:rPr>
                <w:rFonts w:ascii="Calibri" w:eastAsia="Times New Roman" w:hAnsi="Calibri"/>
                <w:sz w:val="17"/>
                <w:szCs w:val="17"/>
              </w:rPr>
              <w:t>*</w:t>
            </w:r>
          </w:p>
        </w:tc>
      </w:tr>
    </w:tbl>
    <w:p w14:paraId="2E48C26D" w14:textId="77777777" w:rsidR="006F05C3" w:rsidRDefault="006F05C3" w:rsidP="00C34338">
      <w:pPr>
        <w:rPr>
          <w:rFonts w:cs="Times New Roman"/>
          <w:sz w:val="16"/>
          <w:szCs w:val="16"/>
        </w:rPr>
      </w:pPr>
      <w:r>
        <w:rPr>
          <w:sz w:val="18"/>
          <w:szCs w:val="18"/>
        </w:rPr>
        <w:t>(*) Bölünerek uygulanacak ders</w:t>
      </w:r>
    </w:p>
    <w:p w14:paraId="043BBF78" w14:textId="77EFC585" w:rsidR="009E433C" w:rsidRPr="005879B6" w:rsidRDefault="009E433C" w:rsidP="00C34338">
      <w:pPr>
        <w:rPr>
          <w:rFonts w:cs="Times New Roman"/>
          <w:sz w:val="16"/>
          <w:szCs w:val="16"/>
        </w:rPr>
      </w:pPr>
      <w:r w:rsidRPr="005879B6">
        <w:rPr>
          <w:rFonts w:cs="Times New Roman"/>
          <w:sz w:val="16"/>
          <w:szCs w:val="16"/>
        </w:rPr>
        <w:t xml:space="preserve"> Seçmeli Dersler: </w:t>
      </w:r>
      <w:r w:rsidR="00512507" w:rsidRPr="005879B6">
        <w:rPr>
          <w:rFonts w:cs="Times New Roman"/>
          <w:sz w:val="16"/>
          <w:szCs w:val="16"/>
        </w:rPr>
        <w:t xml:space="preserve">Klinik beslenmede sorunlar (Doç. Dr. Özge KÜÇÜKERDÖNMEZ), </w:t>
      </w:r>
      <w:r w:rsidRPr="005879B6">
        <w:rPr>
          <w:rFonts w:cs="Times New Roman"/>
          <w:sz w:val="16"/>
          <w:szCs w:val="16"/>
        </w:rPr>
        <w:t xml:space="preserve">Beslenme araştırmaları II (Doç. Dr. Reci Meseri, </w:t>
      </w:r>
      <w:r w:rsidR="006962F9" w:rsidRPr="005879B6">
        <w:rPr>
          <w:rFonts w:cs="Times New Roman"/>
          <w:sz w:val="16"/>
          <w:szCs w:val="16"/>
        </w:rPr>
        <w:t>Doç. Dr.</w:t>
      </w:r>
      <w:r w:rsidRPr="005879B6">
        <w:rPr>
          <w:rFonts w:cs="Times New Roman"/>
          <w:sz w:val="16"/>
          <w:szCs w:val="16"/>
        </w:rPr>
        <w:t>KÜÇÜKERDÖNMEZ,</w:t>
      </w:r>
      <w:r w:rsidR="008F2B03">
        <w:rPr>
          <w:rFonts w:cs="Times New Roman"/>
          <w:sz w:val="16"/>
          <w:szCs w:val="16"/>
        </w:rPr>
        <w:t xml:space="preserve"> </w:t>
      </w:r>
      <w:r w:rsidRPr="005879B6">
        <w:rPr>
          <w:rFonts w:cs="Times New Roman"/>
          <w:sz w:val="16"/>
          <w:szCs w:val="16"/>
        </w:rPr>
        <w:t>Dr. Öğr. Gör. Murat URHAN, Öğr. Gör. Ezgi KARATAŞ</w:t>
      </w:r>
      <w:r w:rsidR="007948CA" w:rsidRPr="005879B6">
        <w:rPr>
          <w:rFonts w:cs="Times New Roman"/>
          <w:sz w:val="16"/>
          <w:szCs w:val="16"/>
        </w:rPr>
        <w:t>,</w:t>
      </w:r>
      <w:r w:rsidRPr="005879B6">
        <w:rPr>
          <w:rFonts w:cs="Times New Roman"/>
          <w:sz w:val="16"/>
          <w:szCs w:val="16"/>
        </w:rPr>
        <w:t>); Enteral-Parenteral Beslenme</w:t>
      </w:r>
      <w:r w:rsidR="00C64239" w:rsidRPr="005879B6">
        <w:rPr>
          <w:rFonts w:cs="Times New Roman"/>
          <w:sz w:val="16"/>
          <w:szCs w:val="16"/>
        </w:rPr>
        <w:t xml:space="preserve"> II</w:t>
      </w:r>
      <w:r w:rsidRPr="005879B6">
        <w:rPr>
          <w:rFonts w:cs="Times New Roman"/>
          <w:sz w:val="16"/>
          <w:szCs w:val="16"/>
        </w:rPr>
        <w:t xml:space="preserve"> (Öğr. Gör. Ezgi KARATAŞ)</w:t>
      </w:r>
      <w:r w:rsidR="00512507" w:rsidRPr="005879B6">
        <w:rPr>
          <w:rFonts w:cs="Times New Roman"/>
          <w:sz w:val="16"/>
          <w:szCs w:val="16"/>
        </w:rPr>
        <w:t>, Sporcu Beslenmesi (Öğr. Gör. Dr. Murat URHAN)</w:t>
      </w:r>
      <w:r w:rsidRPr="005879B6">
        <w:rPr>
          <w:rFonts w:cs="Times New Roman"/>
          <w:sz w:val="16"/>
          <w:szCs w:val="16"/>
        </w:rPr>
        <w:t>. Beslenme araştırmaları II seçmeli dersini veren hocalarımız bu dersi kendi programlarına uygun yerlerde gösterebilirler.</w:t>
      </w:r>
      <w:r w:rsidR="006F05C3">
        <w:rPr>
          <w:rFonts w:cs="Times New Roman"/>
          <w:sz w:val="16"/>
          <w:szCs w:val="16"/>
        </w:rPr>
        <w:t xml:space="preserve"> Beslenme  Araştırmaları </w:t>
      </w:r>
      <w:r w:rsidR="005867BF">
        <w:rPr>
          <w:rFonts w:cs="Times New Roman"/>
          <w:sz w:val="16"/>
          <w:szCs w:val="16"/>
        </w:rPr>
        <w:t>II b</w:t>
      </w:r>
      <w:r w:rsidR="006F05C3">
        <w:rPr>
          <w:rFonts w:cs="Times New Roman"/>
          <w:sz w:val="16"/>
          <w:szCs w:val="16"/>
        </w:rPr>
        <w:t xml:space="preserve">ölünerek uygulanmaktadır. </w:t>
      </w:r>
      <w:r w:rsidRPr="005879B6">
        <w:rPr>
          <w:rFonts w:cs="Times New Roman"/>
          <w:sz w:val="16"/>
          <w:szCs w:val="16"/>
        </w:rPr>
        <w:t xml:space="preserve"> </w:t>
      </w:r>
    </w:p>
    <w:p w14:paraId="1BC766DF" w14:textId="68DD154C" w:rsidR="0052465B" w:rsidRPr="0052465B" w:rsidRDefault="0052465B" w:rsidP="0052465B">
      <w:pPr>
        <w:rPr>
          <w:sz w:val="20"/>
          <w:szCs w:val="20"/>
        </w:rPr>
      </w:pPr>
      <w:r w:rsidRPr="0052465B">
        <w:rPr>
          <w:sz w:val="20"/>
          <w:szCs w:val="20"/>
        </w:rPr>
        <w:t>*</w:t>
      </w:r>
      <w:r w:rsidR="00762889">
        <w:rPr>
          <w:sz w:val="20"/>
          <w:szCs w:val="20"/>
        </w:rPr>
        <w:t>*</w:t>
      </w:r>
      <w:r w:rsidRPr="0052465B">
        <w:rPr>
          <w:sz w:val="20"/>
          <w:szCs w:val="20"/>
        </w:rPr>
        <w:t xml:space="preserve">Klinik Beslenme Erişkin Stajı: Dilek Seyidoğlu, Ayşe Özakçan, Özlem Ulaş Artar, Aynur Özdener, Sevil İşeri, Gülay Okay, Şadiye Çakar </w:t>
      </w:r>
    </w:p>
    <w:p w14:paraId="78087157" w14:textId="0486F5E8" w:rsidR="0052465B" w:rsidRPr="0052465B" w:rsidRDefault="0052465B" w:rsidP="0052465B">
      <w:pPr>
        <w:rPr>
          <w:sz w:val="20"/>
          <w:szCs w:val="20"/>
        </w:rPr>
      </w:pPr>
      <w:r w:rsidRPr="0052465B">
        <w:rPr>
          <w:sz w:val="20"/>
          <w:szCs w:val="20"/>
        </w:rPr>
        <w:t>**</w:t>
      </w:r>
      <w:r w:rsidR="00762889">
        <w:rPr>
          <w:sz w:val="20"/>
          <w:szCs w:val="20"/>
        </w:rPr>
        <w:t>*</w:t>
      </w:r>
      <w:r w:rsidRPr="0052465B">
        <w:rPr>
          <w:sz w:val="20"/>
          <w:szCs w:val="20"/>
        </w:rPr>
        <w:t xml:space="preserve">Toplu Beslenme Sistemleri Stajı: Selda Seçkiner </w:t>
      </w:r>
    </w:p>
    <w:p w14:paraId="15955182" w14:textId="48946AF8" w:rsidR="00D16A9C" w:rsidRPr="0052465B" w:rsidRDefault="0052465B" w:rsidP="0052465B">
      <w:pPr>
        <w:rPr>
          <w:sz w:val="20"/>
          <w:szCs w:val="20"/>
        </w:rPr>
      </w:pPr>
      <w:r w:rsidRPr="0052465B">
        <w:rPr>
          <w:sz w:val="20"/>
          <w:szCs w:val="20"/>
        </w:rPr>
        <w:t>*</w:t>
      </w:r>
      <w:r w:rsidR="00762889">
        <w:rPr>
          <w:sz w:val="20"/>
          <w:szCs w:val="20"/>
        </w:rPr>
        <w:t>*</w:t>
      </w:r>
      <w:r w:rsidRPr="0052465B">
        <w:rPr>
          <w:sz w:val="20"/>
          <w:szCs w:val="20"/>
        </w:rPr>
        <w:t>**Klinik Beslenme Çocuk Stajı: Hatice Çelik, Derya Hopancı Bıçaklı, Hediye Reyhan, Yasemin Atik Altınok, Ayça Etensel, Fulya Marangoz</w:t>
      </w:r>
    </w:p>
    <w:sectPr w:rsidR="00D16A9C" w:rsidRPr="0052465B" w:rsidSect="00BA1DD8">
      <w:headerReference w:type="default" r:id="rId8"/>
      <w:footerReference w:type="default" r:id="rId9"/>
      <w:pgSz w:w="16838" w:h="11906" w:orient="landscape"/>
      <w:pgMar w:top="426" w:right="1417" w:bottom="0" w:left="1417" w:header="708" w:footer="9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567F8" w14:textId="77777777" w:rsidR="00D4025E" w:rsidRDefault="00D4025E" w:rsidP="007E4201">
      <w:pPr>
        <w:spacing w:after="0" w:line="240" w:lineRule="auto"/>
      </w:pPr>
      <w:r>
        <w:separator/>
      </w:r>
    </w:p>
  </w:endnote>
  <w:endnote w:type="continuationSeparator" w:id="0">
    <w:p w14:paraId="6F590C8A" w14:textId="77777777" w:rsidR="00D4025E" w:rsidRDefault="00D4025E" w:rsidP="007E42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AFCCB" w14:textId="77777777" w:rsidR="00C60BFA" w:rsidRDefault="00C60BFA">
    <w:pPr>
      <w:pStyle w:val="Footer"/>
    </w:pPr>
    <w:r>
      <w:t xml:space="preserve">Doç. Dr. Reci MESERİ                                                                                                                                                     Prof. Dr. </w:t>
    </w:r>
    <w:r w:rsidR="00B34D7E">
      <w:t>Asiye AKYOL</w:t>
    </w:r>
    <w:r>
      <w:t xml:space="preserve"> </w:t>
    </w:r>
  </w:p>
  <w:p w14:paraId="0240E2BF" w14:textId="5FB01394" w:rsidR="00C60BFA" w:rsidRDefault="00C60BFA" w:rsidP="00B15C00">
    <w:pPr>
      <w:pStyle w:val="Footer"/>
      <w:tabs>
        <w:tab w:val="clear" w:pos="4536"/>
        <w:tab w:val="clear" w:pos="9072"/>
        <w:tab w:val="left" w:pos="9765"/>
      </w:tabs>
    </w:pPr>
    <w:r>
      <w:t>Bölüm Başkanı</w:t>
    </w:r>
    <w:r>
      <w:tab/>
      <w:t xml:space="preserve">Dekan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A897D" w14:textId="77777777" w:rsidR="00D4025E" w:rsidRDefault="00D4025E" w:rsidP="007E4201">
      <w:pPr>
        <w:spacing w:after="0" w:line="240" w:lineRule="auto"/>
      </w:pPr>
      <w:r>
        <w:separator/>
      </w:r>
    </w:p>
  </w:footnote>
  <w:footnote w:type="continuationSeparator" w:id="0">
    <w:p w14:paraId="7CC2C4F0" w14:textId="77777777" w:rsidR="00D4025E" w:rsidRDefault="00D4025E" w:rsidP="007E42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9BB6E" w14:textId="107FBE4B" w:rsidR="00C60BFA" w:rsidRDefault="00C60BFA" w:rsidP="007E4201">
    <w:pPr>
      <w:jc w:val="center"/>
    </w:pPr>
    <w:r>
      <w:t>E.Ü. SBF- BESLENME ve DİYETETİK</w:t>
    </w:r>
    <w:r w:rsidR="00736BC3">
      <w:t xml:space="preserve"> BÖLÜMÜ 2021</w:t>
    </w:r>
    <w:r w:rsidR="00CB52DD">
      <w:t>-2022</w:t>
    </w:r>
    <w:r>
      <w:t xml:space="preserve"> BAHAR YARIYILI DERS PROGRAM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946B2"/>
    <w:multiLevelType w:val="hybridMultilevel"/>
    <w:tmpl w:val="1BF6FE06"/>
    <w:lvl w:ilvl="0" w:tplc="ADCE6D2E">
      <w:start w:val="1"/>
      <w:numFmt w:val="upperRoman"/>
      <w:lvlText w:val="%1."/>
      <w:lvlJc w:val="left"/>
      <w:pPr>
        <w:ind w:left="1004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5455CA8"/>
    <w:multiLevelType w:val="hybridMultilevel"/>
    <w:tmpl w:val="6D9C8816"/>
    <w:lvl w:ilvl="0" w:tplc="CCFA0B4A"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6A35AFA"/>
    <w:multiLevelType w:val="hybridMultilevel"/>
    <w:tmpl w:val="FF843118"/>
    <w:lvl w:ilvl="0" w:tplc="82346D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77603A"/>
    <w:multiLevelType w:val="hybridMultilevel"/>
    <w:tmpl w:val="839C7A62"/>
    <w:lvl w:ilvl="0" w:tplc="5F84BC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D1C00"/>
    <w:multiLevelType w:val="hybridMultilevel"/>
    <w:tmpl w:val="D64E2746"/>
    <w:lvl w:ilvl="0" w:tplc="B358E98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1FA53CF"/>
    <w:multiLevelType w:val="hybridMultilevel"/>
    <w:tmpl w:val="D64E2746"/>
    <w:lvl w:ilvl="0" w:tplc="B358E98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D933715"/>
    <w:multiLevelType w:val="hybridMultilevel"/>
    <w:tmpl w:val="FC90C69E"/>
    <w:lvl w:ilvl="0" w:tplc="041F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1MLU0MzExsDAzMDdX0lEKTi0uzszPAykwtKwFADjJovYtAAAA"/>
  </w:docVars>
  <w:rsids>
    <w:rsidRoot w:val="007E4201"/>
    <w:rsid w:val="0000046C"/>
    <w:rsid w:val="00000AA2"/>
    <w:rsid w:val="00002021"/>
    <w:rsid w:val="00010168"/>
    <w:rsid w:val="0001149D"/>
    <w:rsid w:val="0001254C"/>
    <w:rsid w:val="00015D51"/>
    <w:rsid w:val="00023D30"/>
    <w:rsid w:val="00024CE8"/>
    <w:rsid w:val="00033F02"/>
    <w:rsid w:val="000367B2"/>
    <w:rsid w:val="00040354"/>
    <w:rsid w:val="00040B0C"/>
    <w:rsid w:val="00042385"/>
    <w:rsid w:val="00042880"/>
    <w:rsid w:val="00051FBB"/>
    <w:rsid w:val="00053D41"/>
    <w:rsid w:val="000600CE"/>
    <w:rsid w:val="0006178A"/>
    <w:rsid w:val="00063449"/>
    <w:rsid w:val="00067501"/>
    <w:rsid w:val="000751D4"/>
    <w:rsid w:val="0008037C"/>
    <w:rsid w:val="000934AC"/>
    <w:rsid w:val="00097D43"/>
    <w:rsid w:val="000A0F89"/>
    <w:rsid w:val="000A1FB8"/>
    <w:rsid w:val="000A3050"/>
    <w:rsid w:val="000A73FD"/>
    <w:rsid w:val="000B1D93"/>
    <w:rsid w:val="000B2B8C"/>
    <w:rsid w:val="000B4C50"/>
    <w:rsid w:val="000C0A66"/>
    <w:rsid w:val="000C1037"/>
    <w:rsid w:val="000C491F"/>
    <w:rsid w:val="000C61C1"/>
    <w:rsid w:val="000D35A1"/>
    <w:rsid w:val="000D361C"/>
    <w:rsid w:val="000D5F41"/>
    <w:rsid w:val="000E05B4"/>
    <w:rsid w:val="000E1304"/>
    <w:rsid w:val="000E4DDF"/>
    <w:rsid w:val="000E7EA5"/>
    <w:rsid w:val="000F497D"/>
    <w:rsid w:val="000F5A05"/>
    <w:rsid w:val="000F7074"/>
    <w:rsid w:val="0010343F"/>
    <w:rsid w:val="00106A48"/>
    <w:rsid w:val="001104D0"/>
    <w:rsid w:val="00110F86"/>
    <w:rsid w:val="00112767"/>
    <w:rsid w:val="00114BFE"/>
    <w:rsid w:val="00120175"/>
    <w:rsid w:val="0012018E"/>
    <w:rsid w:val="00131D22"/>
    <w:rsid w:val="001411B6"/>
    <w:rsid w:val="001441DE"/>
    <w:rsid w:val="0015161F"/>
    <w:rsid w:val="00152519"/>
    <w:rsid w:val="00156BE0"/>
    <w:rsid w:val="00167349"/>
    <w:rsid w:val="001737F4"/>
    <w:rsid w:val="001870D7"/>
    <w:rsid w:val="001906B2"/>
    <w:rsid w:val="00192CF8"/>
    <w:rsid w:val="00192F94"/>
    <w:rsid w:val="00196281"/>
    <w:rsid w:val="0019703D"/>
    <w:rsid w:val="001A289B"/>
    <w:rsid w:val="001A2946"/>
    <w:rsid w:val="001B00D7"/>
    <w:rsid w:val="001B4222"/>
    <w:rsid w:val="001B6174"/>
    <w:rsid w:val="001B6A25"/>
    <w:rsid w:val="001C413A"/>
    <w:rsid w:val="001C7EBE"/>
    <w:rsid w:val="001D0033"/>
    <w:rsid w:val="001D483E"/>
    <w:rsid w:val="001E2694"/>
    <w:rsid w:val="001F2D6E"/>
    <w:rsid w:val="001F6876"/>
    <w:rsid w:val="001F6A56"/>
    <w:rsid w:val="00211B4E"/>
    <w:rsid w:val="0022027B"/>
    <w:rsid w:val="0023390A"/>
    <w:rsid w:val="00235CF9"/>
    <w:rsid w:val="00247B39"/>
    <w:rsid w:val="00263727"/>
    <w:rsid w:val="0026750A"/>
    <w:rsid w:val="002676E5"/>
    <w:rsid w:val="00270E22"/>
    <w:rsid w:val="00274433"/>
    <w:rsid w:val="0028031D"/>
    <w:rsid w:val="00286065"/>
    <w:rsid w:val="00293880"/>
    <w:rsid w:val="00296578"/>
    <w:rsid w:val="002A4463"/>
    <w:rsid w:val="002A7DCE"/>
    <w:rsid w:val="002C0858"/>
    <w:rsid w:val="002C2742"/>
    <w:rsid w:val="002C30D7"/>
    <w:rsid w:val="002C3D26"/>
    <w:rsid w:val="002C4B44"/>
    <w:rsid w:val="002C7095"/>
    <w:rsid w:val="002C7448"/>
    <w:rsid w:val="002D58E7"/>
    <w:rsid w:val="002D7056"/>
    <w:rsid w:val="002E03D2"/>
    <w:rsid w:val="002E0706"/>
    <w:rsid w:val="002E221E"/>
    <w:rsid w:val="002E2DD9"/>
    <w:rsid w:val="002E7DF9"/>
    <w:rsid w:val="002F61E7"/>
    <w:rsid w:val="00300094"/>
    <w:rsid w:val="00311D8E"/>
    <w:rsid w:val="00315AEF"/>
    <w:rsid w:val="00316064"/>
    <w:rsid w:val="00324831"/>
    <w:rsid w:val="00325CCC"/>
    <w:rsid w:val="0032609E"/>
    <w:rsid w:val="003321FB"/>
    <w:rsid w:val="003327E6"/>
    <w:rsid w:val="00334062"/>
    <w:rsid w:val="00347241"/>
    <w:rsid w:val="00352398"/>
    <w:rsid w:val="00357857"/>
    <w:rsid w:val="0036067A"/>
    <w:rsid w:val="00362217"/>
    <w:rsid w:val="00362864"/>
    <w:rsid w:val="00364079"/>
    <w:rsid w:val="003677D6"/>
    <w:rsid w:val="003763B5"/>
    <w:rsid w:val="00376C5E"/>
    <w:rsid w:val="0039281C"/>
    <w:rsid w:val="003A106C"/>
    <w:rsid w:val="003A1C7C"/>
    <w:rsid w:val="003A2181"/>
    <w:rsid w:val="003A4DEE"/>
    <w:rsid w:val="003A6623"/>
    <w:rsid w:val="003E4386"/>
    <w:rsid w:val="003E62E2"/>
    <w:rsid w:val="003F0B17"/>
    <w:rsid w:val="003F361B"/>
    <w:rsid w:val="003F52E2"/>
    <w:rsid w:val="004176FD"/>
    <w:rsid w:val="00421F1C"/>
    <w:rsid w:val="00422101"/>
    <w:rsid w:val="00434A95"/>
    <w:rsid w:val="00441DD5"/>
    <w:rsid w:val="00443640"/>
    <w:rsid w:val="0044503F"/>
    <w:rsid w:val="0044558B"/>
    <w:rsid w:val="004457F7"/>
    <w:rsid w:val="00446660"/>
    <w:rsid w:val="004518CD"/>
    <w:rsid w:val="00452985"/>
    <w:rsid w:val="00454C2F"/>
    <w:rsid w:val="00455FD2"/>
    <w:rsid w:val="00456CB0"/>
    <w:rsid w:val="00464DB6"/>
    <w:rsid w:val="0046673B"/>
    <w:rsid w:val="00477CF9"/>
    <w:rsid w:val="00485EF7"/>
    <w:rsid w:val="004907B5"/>
    <w:rsid w:val="00494DB7"/>
    <w:rsid w:val="00497F1C"/>
    <w:rsid w:val="004A48DD"/>
    <w:rsid w:val="004B19B6"/>
    <w:rsid w:val="004C1075"/>
    <w:rsid w:val="004C2AA5"/>
    <w:rsid w:val="004C5F3C"/>
    <w:rsid w:val="004C6371"/>
    <w:rsid w:val="004D4F04"/>
    <w:rsid w:val="004E6673"/>
    <w:rsid w:val="004E7904"/>
    <w:rsid w:val="004F6B6F"/>
    <w:rsid w:val="004F7ED9"/>
    <w:rsid w:val="0050340A"/>
    <w:rsid w:val="00503444"/>
    <w:rsid w:val="00503ADE"/>
    <w:rsid w:val="00504FD8"/>
    <w:rsid w:val="00506A63"/>
    <w:rsid w:val="00512507"/>
    <w:rsid w:val="00522273"/>
    <w:rsid w:val="00522DBF"/>
    <w:rsid w:val="0052465B"/>
    <w:rsid w:val="00532019"/>
    <w:rsid w:val="00532CAC"/>
    <w:rsid w:val="00534742"/>
    <w:rsid w:val="00537251"/>
    <w:rsid w:val="00540478"/>
    <w:rsid w:val="00543C5E"/>
    <w:rsid w:val="00550ECA"/>
    <w:rsid w:val="0055231A"/>
    <w:rsid w:val="005524BB"/>
    <w:rsid w:val="0055298B"/>
    <w:rsid w:val="00566C6F"/>
    <w:rsid w:val="00570038"/>
    <w:rsid w:val="0058177C"/>
    <w:rsid w:val="005867BF"/>
    <w:rsid w:val="005879B6"/>
    <w:rsid w:val="0059654E"/>
    <w:rsid w:val="005A2F2F"/>
    <w:rsid w:val="005A3B85"/>
    <w:rsid w:val="005A465A"/>
    <w:rsid w:val="005B15E0"/>
    <w:rsid w:val="005B6874"/>
    <w:rsid w:val="005C06D0"/>
    <w:rsid w:val="005C2FA4"/>
    <w:rsid w:val="005C49F4"/>
    <w:rsid w:val="005D2435"/>
    <w:rsid w:val="005D410B"/>
    <w:rsid w:val="005D6534"/>
    <w:rsid w:val="005E1B6C"/>
    <w:rsid w:val="005E3FB7"/>
    <w:rsid w:val="005E4E85"/>
    <w:rsid w:val="005F03B0"/>
    <w:rsid w:val="005F3D6A"/>
    <w:rsid w:val="005F5C87"/>
    <w:rsid w:val="005F63A1"/>
    <w:rsid w:val="006000D9"/>
    <w:rsid w:val="00602E8E"/>
    <w:rsid w:val="00611ABC"/>
    <w:rsid w:val="00611B47"/>
    <w:rsid w:val="00616541"/>
    <w:rsid w:val="00622793"/>
    <w:rsid w:val="006313D7"/>
    <w:rsid w:val="00641702"/>
    <w:rsid w:val="00644D6F"/>
    <w:rsid w:val="006456E4"/>
    <w:rsid w:val="00647DDE"/>
    <w:rsid w:val="006533AA"/>
    <w:rsid w:val="0066536A"/>
    <w:rsid w:val="006657A9"/>
    <w:rsid w:val="006665D3"/>
    <w:rsid w:val="0068207B"/>
    <w:rsid w:val="00682231"/>
    <w:rsid w:val="00684E8D"/>
    <w:rsid w:val="00686550"/>
    <w:rsid w:val="00687CA5"/>
    <w:rsid w:val="00690635"/>
    <w:rsid w:val="00695CE5"/>
    <w:rsid w:val="006962F9"/>
    <w:rsid w:val="006B1023"/>
    <w:rsid w:val="006B481C"/>
    <w:rsid w:val="006C70B0"/>
    <w:rsid w:val="006C78AD"/>
    <w:rsid w:val="006D634A"/>
    <w:rsid w:val="006E1836"/>
    <w:rsid w:val="006E5405"/>
    <w:rsid w:val="006F05C3"/>
    <w:rsid w:val="006F6F4F"/>
    <w:rsid w:val="00701673"/>
    <w:rsid w:val="00702586"/>
    <w:rsid w:val="00703E0B"/>
    <w:rsid w:val="00711B80"/>
    <w:rsid w:val="00714F6C"/>
    <w:rsid w:val="00722940"/>
    <w:rsid w:val="00731996"/>
    <w:rsid w:val="007338F0"/>
    <w:rsid w:val="00735072"/>
    <w:rsid w:val="00736BC3"/>
    <w:rsid w:val="007421A0"/>
    <w:rsid w:val="007428CA"/>
    <w:rsid w:val="0075214E"/>
    <w:rsid w:val="007525DC"/>
    <w:rsid w:val="0075734F"/>
    <w:rsid w:val="00762889"/>
    <w:rsid w:val="0076313B"/>
    <w:rsid w:val="00766DCE"/>
    <w:rsid w:val="007723DA"/>
    <w:rsid w:val="00774D70"/>
    <w:rsid w:val="0078421F"/>
    <w:rsid w:val="00784F1C"/>
    <w:rsid w:val="0078757C"/>
    <w:rsid w:val="00791090"/>
    <w:rsid w:val="00791A74"/>
    <w:rsid w:val="007948CA"/>
    <w:rsid w:val="007A3943"/>
    <w:rsid w:val="007A4638"/>
    <w:rsid w:val="007A79B7"/>
    <w:rsid w:val="007B04EF"/>
    <w:rsid w:val="007B213E"/>
    <w:rsid w:val="007B6FB4"/>
    <w:rsid w:val="007C2A1F"/>
    <w:rsid w:val="007C437A"/>
    <w:rsid w:val="007C4DFB"/>
    <w:rsid w:val="007C4FD1"/>
    <w:rsid w:val="007D7B27"/>
    <w:rsid w:val="007E4201"/>
    <w:rsid w:val="007E6924"/>
    <w:rsid w:val="007E7802"/>
    <w:rsid w:val="007F507F"/>
    <w:rsid w:val="00820F00"/>
    <w:rsid w:val="00822FDA"/>
    <w:rsid w:val="00827667"/>
    <w:rsid w:val="008302F7"/>
    <w:rsid w:val="00832FFF"/>
    <w:rsid w:val="00844CE6"/>
    <w:rsid w:val="00855DE4"/>
    <w:rsid w:val="00862BC6"/>
    <w:rsid w:val="008674BE"/>
    <w:rsid w:val="00872C75"/>
    <w:rsid w:val="00883C0C"/>
    <w:rsid w:val="0088467E"/>
    <w:rsid w:val="008870F6"/>
    <w:rsid w:val="008907FA"/>
    <w:rsid w:val="008A4208"/>
    <w:rsid w:val="008A4D34"/>
    <w:rsid w:val="008B0F3D"/>
    <w:rsid w:val="008B4239"/>
    <w:rsid w:val="008C47E6"/>
    <w:rsid w:val="008D1C02"/>
    <w:rsid w:val="008E7C0A"/>
    <w:rsid w:val="008F2B03"/>
    <w:rsid w:val="008F5D80"/>
    <w:rsid w:val="0090593C"/>
    <w:rsid w:val="009070B3"/>
    <w:rsid w:val="009079BE"/>
    <w:rsid w:val="00912673"/>
    <w:rsid w:val="00921006"/>
    <w:rsid w:val="00921C5A"/>
    <w:rsid w:val="009264E1"/>
    <w:rsid w:val="00930AF4"/>
    <w:rsid w:val="00935E5F"/>
    <w:rsid w:val="00942419"/>
    <w:rsid w:val="00946B51"/>
    <w:rsid w:val="00952919"/>
    <w:rsid w:val="00957FC2"/>
    <w:rsid w:val="00975D6E"/>
    <w:rsid w:val="00981765"/>
    <w:rsid w:val="00983330"/>
    <w:rsid w:val="00984604"/>
    <w:rsid w:val="009938A0"/>
    <w:rsid w:val="00997C04"/>
    <w:rsid w:val="009A1677"/>
    <w:rsid w:val="009A2F46"/>
    <w:rsid w:val="009B281E"/>
    <w:rsid w:val="009C10C4"/>
    <w:rsid w:val="009C5054"/>
    <w:rsid w:val="009C7410"/>
    <w:rsid w:val="009C7B78"/>
    <w:rsid w:val="009D0FFF"/>
    <w:rsid w:val="009D3809"/>
    <w:rsid w:val="009D5D9C"/>
    <w:rsid w:val="009E32A4"/>
    <w:rsid w:val="009E433C"/>
    <w:rsid w:val="009E7340"/>
    <w:rsid w:val="009F125B"/>
    <w:rsid w:val="00A073DB"/>
    <w:rsid w:val="00A143E9"/>
    <w:rsid w:val="00A27854"/>
    <w:rsid w:val="00A32662"/>
    <w:rsid w:val="00A32BA6"/>
    <w:rsid w:val="00A425D2"/>
    <w:rsid w:val="00A47BCB"/>
    <w:rsid w:val="00A5060B"/>
    <w:rsid w:val="00A55C27"/>
    <w:rsid w:val="00A774E9"/>
    <w:rsid w:val="00A8295F"/>
    <w:rsid w:val="00A917E8"/>
    <w:rsid w:val="00A95AE1"/>
    <w:rsid w:val="00A9610C"/>
    <w:rsid w:val="00AA3616"/>
    <w:rsid w:val="00AA4C39"/>
    <w:rsid w:val="00AB129D"/>
    <w:rsid w:val="00AD0162"/>
    <w:rsid w:val="00AD2128"/>
    <w:rsid w:val="00AF0D64"/>
    <w:rsid w:val="00AF3D3D"/>
    <w:rsid w:val="00AF6B3D"/>
    <w:rsid w:val="00B04677"/>
    <w:rsid w:val="00B122E5"/>
    <w:rsid w:val="00B1312D"/>
    <w:rsid w:val="00B15C00"/>
    <w:rsid w:val="00B17F07"/>
    <w:rsid w:val="00B234D3"/>
    <w:rsid w:val="00B25E85"/>
    <w:rsid w:val="00B313C3"/>
    <w:rsid w:val="00B34D7E"/>
    <w:rsid w:val="00B367E0"/>
    <w:rsid w:val="00B36850"/>
    <w:rsid w:val="00B41A3C"/>
    <w:rsid w:val="00B42D8E"/>
    <w:rsid w:val="00B629EA"/>
    <w:rsid w:val="00B678AD"/>
    <w:rsid w:val="00B76BC3"/>
    <w:rsid w:val="00B84B08"/>
    <w:rsid w:val="00B868AF"/>
    <w:rsid w:val="00B87BFC"/>
    <w:rsid w:val="00B940D2"/>
    <w:rsid w:val="00BA1DD8"/>
    <w:rsid w:val="00BA506D"/>
    <w:rsid w:val="00BB2AA5"/>
    <w:rsid w:val="00BB693C"/>
    <w:rsid w:val="00BC6EA3"/>
    <w:rsid w:val="00BD4086"/>
    <w:rsid w:val="00BD4D14"/>
    <w:rsid w:val="00BE4991"/>
    <w:rsid w:val="00BF09F6"/>
    <w:rsid w:val="00BF2C5C"/>
    <w:rsid w:val="00BF604B"/>
    <w:rsid w:val="00BF65BD"/>
    <w:rsid w:val="00C017CC"/>
    <w:rsid w:val="00C0698F"/>
    <w:rsid w:val="00C23401"/>
    <w:rsid w:val="00C24BDF"/>
    <w:rsid w:val="00C256F3"/>
    <w:rsid w:val="00C311DC"/>
    <w:rsid w:val="00C34338"/>
    <w:rsid w:val="00C37724"/>
    <w:rsid w:val="00C531CE"/>
    <w:rsid w:val="00C53CD2"/>
    <w:rsid w:val="00C5482A"/>
    <w:rsid w:val="00C60BFA"/>
    <w:rsid w:val="00C62C90"/>
    <w:rsid w:val="00C64239"/>
    <w:rsid w:val="00C64D0F"/>
    <w:rsid w:val="00C73CD7"/>
    <w:rsid w:val="00C974A8"/>
    <w:rsid w:val="00CA0FE4"/>
    <w:rsid w:val="00CA1F38"/>
    <w:rsid w:val="00CA5DE3"/>
    <w:rsid w:val="00CB1768"/>
    <w:rsid w:val="00CB52DD"/>
    <w:rsid w:val="00CD2427"/>
    <w:rsid w:val="00CD3DA6"/>
    <w:rsid w:val="00CD64BE"/>
    <w:rsid w:val="00CE0CD4"/>
    <w:rsid w:val="00CE1DF2"/>
    <w:rsid w:val="00CE59DC"/>
    <w:rsid w:val="00CF08AB"/>
    <w:rsid w:val="00CF2DD3"/>
    <w:rsid w:val="00D02B31"/>
    <w:rsid w:val="00D04F2C"/>
    <w:rsid w:val="00D06700"/>
    <w:rsid w:val="00D139FF"/>
    <w:rsid w:val="00D14018"/>
    <w:rsid w:val="00D1515F"/>
    <w:rsid w:val="00D16A9C"/>
    <w:rsid w:val="00D212FA"/>
    <w:rsid w:val="00D22685"/>
    <w:rsid w:val="00D2466A"/>
    <w:rsid w:val="00D32435"/>
    <w:rsid w:val="00D32695"/>
    <w:rsid w:val="00D4025E"/>
    <w:rsid w:val="00D43256"/>
    <w:rsid w:val="00D44000"/>
    <w:rsid w:val="00D445EC"/>
    <w:rsid w:val="00D44716"/>
    <w:rsid w:val="00D44C97"/>
    <w:rsid w:val="00D45B8C"/>
    <w:rsid w:val="00D47B7C"/>
    <w:rsid w:val="00D65B9F"/>
    <w:rsid w:val="00D65BBC"/>
    <w:rsid w:val="00D7243E"/>
    <w:rsid w:val="00D729E5"/>
    <w:rsid w:val="00D73106"/>
    <w:rsid w:val="00D77EB9"/>
    <w:rsid w:val="00D82DAE"/>
    <w:rsid w:val="00D82F4E"/>
    <w:rsid w:val="00D91948"/>
    <w:rsid w:val="00DA2921"/>
    <w:rsid w:val="00DC675D"/>
    <w:rsid w:val="00DD2C5E"/>
    <w:rsid w:val="00DF4B30"/>
    <w:rsid w:val="00DF4DC0"/>
    <w:rsid w:val="00E00863"/>
    <w:rsid w:val="00E034E8"/>
    <w:rsid w:val="00E066D9"/>
    <w:rsid w:val="00E11A44"/>
    <w:rsid w:val="00E13FE9"/>
    <w:rsid w:val="00E23B40"/>
    <w:rsid w:val="00E243E8"/>
    <w:rsid w:val="00E256D4"/>
    <w:rsid w:val="00E37B0D"/>
    <w:rsid w:val="00E43EB4"/>
    <w:rsid w:val="00E4627E"/>
    <w:rsid w:val="00E50155"/>
    <w:rsid w:val="00E52C56"/>
    <w:rsid w:val="00E56F93"/>
    <w:rsid w:val="00E729C9"/>
    <w:rsid w:val="00E73396"/>
    <w:rsid w:val="00E74990"/>
    <w:rsid w:val="00E75ACD"/>
    <w:rsid w:val="00E81DD4"/>
    <w:rsid w:val="00E82E14"/>
    <w:rsid w:val="00E873F5"/>
    <w:rsid w:val="00E95A10"/>
    <w:rsid w:val="00E96CAC"/>
    <w:rsid w:val="00EA00DC"/>
    <w:rsid w:val="00EA26C4"/>
    <w:rsid w:val="00EB4F8C"/>
    <w:rsid w:val="00EB5788"/>
    <w:rsid w:val="00EC3C07"/>
    <w:rsid w:val="00EC4223"/>
    <w:rsid w:val="00EC67D0"/>
    <w:rsid w:val="00ED5A03"/>
    <w:rsid w:val="00ED5E3F"/>
    <w:rsid w:val="00ED7111"/>
    <w:rsid w:val="00ED7F0C"/>
    <w:rsid w:val="00EE53CD"/>
    <w:rsid w:val="00EF3641"/>
    <w:rsid w:val="00F0123A"/>
    <w:rsid w:val="00F106C2"/>
    <w:rsid w:val="00F175DB"/>
    <w:rsid w:val="00F21158"/>
    <w:rsid w:val="00F21F9E"/>
    <w:rsid w:val="00F2244C"/>
    <w:rsid w:val="00F23AAF"/>
    <w:rsid w:val="00F24CCA"/>
    <w:rsid w:val="00F26ABB"/>
    <w:rsid w:val="00F27B09"/>
    <w:rsid w:val="00F3016B"/>
    <w:rsid w:val="00F310ED"/>
    <w:rsid w:val="00F32A78"/>
    <w:rsid w:val="00F341B1"/>
    <w:rsid w:val="00F42A75"/>
    <w:rsid w:val="00F47504"/>
    <w:rsid w:val="00F5674B"/>
    <w:rsid w:val="00F715B4"/>
    <w:rsid w:val="00F73E1B"/>
    <w:rsid w:val="00F81A74"/>
    <w:rsid w:val="00F83A48"/>
    <w:rsid w:val="00F85A9B"/>
    <w:rsid w:val="00FA1129"/>
    <w:rsid w:val="00FB5693"/>
    <w:rsid w:val="00FC7C7A"/>
    <w:rsid w:val="00FD1F29"/>
    <w:rsid w:val="00FD638D"/>
    <w:rsid w:val="00FE1B47"/>
    <w:rsid w:val="00FE4D93"/>
    <w:rsid w:val="00FE5E02"/>
    <w:rsid w:val="00FF2A49"/>
    <w:rsid w:val="00FF3371"/>
    <w:rsid w:val="00FF4FF8"/>
    <w:rsid w:val="00FF6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AA5E3F6"/>
  <w15:docId w15:val="{C7725109-AF9F-4B28-8ED9-CD1AAC7E0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D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E42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E42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4201"/>
  </w:style>
  <w:style w:type="paragraph" w:styleId="Footer">
    <w:name w:val="footer"/>
    <w:basedOn w:val="Normal"/>
    <w:link w:val="FooterChar"/>
    <w:uiPriority w:val="99"/>
    <w:unhideWhenUsed/>
    <w:rsid w:val="007E42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4201"/>
  </w:style>
  <w:style w:type="paragraph" w:styleId="ListParagraph">
    <w:name w:val="List Paragraph"/>
    <w:basedOn w:val="Normal"/>
    <w:uiPriority w:val="34"/>
    <w:qFormat/>
    <w:rsid w:val="007E42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3F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3F02"/>
    <w:rPr>
      <w:rFonts w:ascii="Tahoma" w:hAnsi="Tahoma" w:cs="Tahoma"/>
      <w:sz w:val="16"/>
      <w:szCs w:val="16"/>
    </w:rPr>
  </w:style>
  <w:style w:type="table" w:customStyle="1" w:styleId="TabloKlavuzu1">
    <w:name w:val="Tablo Kılavuzu1"/>
    <w:basedOn w:val="TableNormal"/>
    <w:next w:val="TableGrid"/>
    <w:uiPriority w:val="59"/>
    <w:rsid w:val="009070B3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552DB8-3DE3-4AE8-9578-6580DFE02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69</Words>
  <Characters>10089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CI</dc:creator>
  <cp:lastModifiedBy>RECI MESERI DALAK</cp:lastModifiedBy>
  <cp:revision>2</cp:revision>
  <cp:lastPrinted>2020-01-29T06:29:00Z</cp:lastPrinted>
  <dcterms:created xsi:type="dcterms:W3CDTF">2022-03-30T14:21:00Z</dcterms:created>
  <dcterms:modified xsi:type="dcterms:W3CDTF">2022-03-30T14:21:00Z</dcterms:modified>
</cp:coreProperties>
</file>